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B038FC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529BFFA6" wp14:editId="45AB56C6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50964" cy="10055352"/>
                <wp:effectExtent l="0" t="0" r="0" b="0"/>
                <wp:wrapNone/>
                <wp:docPr id="100" name="Freeform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50964" cy="1005535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67952" h="13407136">
                              <a:moveTo>
                                <a:pt x="9231376" y="13407136"/>
                              </a:moveTo>
                              <a:lnTo>
                                <a:pt x="9267952" y="13407136"/>
                              </a:lnTo>
                              <a:lnTo>
                                <a:pt x="9267952" y="13370560"/>
                              </a:lnTo>
                              <a:lnTo>
                                <a:pt x="9231376" y="13370560"/>
                              </a:lnTo>
                              <a:close/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6AD4949" id="Freeform 100" o:spid="_x0000_s1026" style="position:absolute;margin-left:24pt;margin-top:-.5pt;width:547.3pt;height:791.75pt;flip:y;z-index:2517038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67952,1340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" path="m9231376,13407136r36576,l9267952,13370560r-36576,l9231376,13407136xm,13370560r36576,l36576,,,,,1337056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592CD11B" wp14:editId="275ED738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23532" cy="27432"/>
                <wp:effectExtent l="0" t="0" r="0" b="0"/>
                <wp:wrapNone/>
                <wp:docPr id="101" name="Freeform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35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31376" h="36576">
                              <a:moveTo>
                                <a:pt x="0" y="36576"/>
                              </a:moveTo>
                              <a:lnTo>
                                <a:pt x="9231376" y="36576"/>
                              </a:lnTo>
                              <a:lnTo>
                                <a:pt x="92313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0143EEF" id="Freeform 101" o:spid="_x0000_s1026" style="position:absolute;margin-left:24pt;margin-top:-.5pt;width:545.15pt;height:2.15pt;flip:y;z-index:2517017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313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" path="m,36576r9231376,l9231376,,,,,36576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7C735416" wp14:editId="6F6DBA8A">
                <wp:simplePos x="0" y="0"/>
                <wp:positionH relativeFrom="page">
                  <wp:posOffset>7228332</wp:posOffset>
                </wp:positionH>
                <wp:positionV relativeFrom="paragraph">
                  <wp:posOffset>20827</wp:posOffset>
                </wp:positionV>
                <wp:extent cx="27432" cy="10027920"/>
                <wp:effectExtent l="0" t="0" r="0" b="0"/>
                <wp:wrapNone/>
                <wp:docPr id="102" name="Freeform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432" cy="100279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576" h="13370560"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EEDE88D" id="Freeform 102" o:spid="_x0000_s1026" style="position:absolute;margin-left:569.15pt;margin-top:1.65pt;width:2.15pt;height:789.6pt;flip:y;z-index:2517058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6576,13370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" path="m,13370560r36576,l36576,,,,,13370560xe" fillcolor="black" stroked="f">
                <v:path arrowok="t"/>
                <w10:wrap anchorx="page"/>
              </v:shape>
            </w:pict>
          </mc:Fallback>
        </mc:AlternateContent>
      </w:r>
    </w:p>
    <w:p w14:paraId="4386EC18" w14:textId="5183806D" w:rsidR="007A529C" w:rsidRDefault="00A376A6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6F7BC7">
        <w:rPr>
          <w:b/>
          <w:bCs/>
          <w:noProof/>
          <w:sz w:val="32"/>
          <w:szCs w:val="32"/>
        </w:rPr>
        <w:drawing>
          <wp:anchor distT="0" distB="0" distL="114300" distR="114300" simplePos="0" relativeHeight="251772416" behindDoc="0" locked="0" layoutInCell="1" allowOverlap="1" wp14:anchorId="50E42606" wp14:editId="2D09FE58">
            <wp:simplePos x="0" y="0"/>
            <wp:positionH relativeFrom="margin">
              <wp:posOffset>282575</wp:posOffset>
            </wp:positionH>
            <wp:positionV relativeFrom="margin">
              <wp:posOffset>292100</wp:posOffset>
            </wp:positionV>
            <wp:extent cx="1552575" cy="10191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019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1C38AD" w14:textId="3F2A36C2" w:rsidR="007A529C" w:rsidRDefault="00A376A6">
      <w:pPr>
        <w:spacing w:after="172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547136" behindDoc="0" locked="0" layoutInCell="1" allowOverlap="1" wp14:anchorId="5F9A255C" wp14:editId="07811217">
            <wp:simplePos x="0" y="0"/>
            <wp:positionH relativeFrom="page">
              <wp:posOffset>5800725</wp:posOffset>
            </wp:positionH>
            <wp:positionV relativeFrom="paragraph">
              <wp:posOffset>36830</wp:posOffset>
            </wp:positionV>
            <wp:extent cx="1160145" cy="1019175"/>
            <wp:effectExtent l="0" t="0" r="0" b="9525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>
                      <a:picLocks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0145" cy="1019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B7042A" w14:textId="2F625918" w:rsidR="007A529C" w:rsidRPr="008B4108" w:rsidRDefault="00194FEF" w:rsidP="008B4108">
      <w:pPr>
        <w:jc w:val="center"/>
        <w:rPr>
          <w:sz w:val="32"/>
          <w:szCs w:val="32"/>
          <w:lang w:bidi="ar-IQ"/>
        </w:rPr>
      </w:pPr>
      <w:r w:rsidRPr="008B4108">
        <w:rPr>
          <w:sz w:val="32"/>
          <w:szCs w:val="32"/>
          <w:rtl/>
        </w:rPr>
        <w:t xml:space="preserve">وزارة التعليم العالي والبـحث العلمي  </w:t>
      </w:r>
      <w:r w:rsidRPr="008B4108">
        <w:rPr>
          <w:sz w:val="32"/>
          <w:szCs w:val="32"/>
        </w:rPr>
        <w:br/>
      </w:r>
      <w:r w:rsidRPr="008B4108">
        <w:rPr>
          <w:sz w:val="32"/>
          <w:szCs w:val="32"/>
          <w:rtl/>
        </w:rPr>
        <w:t>جـــــهاز اﻹشـــــراف والتقـــويم العلــمي</w:t>
      </w:r>
    </w:p>
    <w:p w14:paraId="63278564" w14:textId="003E49C0" w:rsidR="007A529C" w:rsidRPr="008B4108" w:rsidRDefault="00194FEF" w:rsidP="008B4108">
      <w:pPr>
        <w:jc w:val="center"/>
        <w:rPr>
          <w:sz w:val="32"/>
          <w:szCs w:val="32"/>
        </w:rPr>
      </w:pPr>
      <w:r w:rsidRPr="008B4108">
        <w:rPr>
          <w:sz w:val="32"/>
          <w:szCs w:val="32"/>
          <w:rtl/>
        </w:rPr>
        <w:t>دائرة ضمان الجودة و اﻻعتماد اﻷكاديمي</w:t>
      </w:r>
    </w:p>
    <w:p w14:paraId="7E3527C3" w14:textId="77777777" w:rsidR="007A529C" w:rsidRPr="008B4108" w:rsidRDefault="00194FEF">
      <w:pPr>
        <w:ind w:left="2801" w:firstLine="6664"/>
        <w:rPr>
          <w:rFonts w:ascii="Times New Roman" w:hAnsi="Times New Roman" w:cs="Times New Roman"/>
          <w:color w:val="010302"/>
          <w:sz w:val="32"/>
          <w:szCs w:val="32"/>
        </w:rPr>
      </w:pPr>
      <w:r w:rsidRPr="008B4108">
        <w:rPr>
          <w:rFonts w:ascii="CIDFont+F5" w:hAnsi="CIDFont+F5" w:cs="CIDFont+F5"/>
          <w:color w:val="000000"/>
          <w:sz w:val="28"/>
          <w:szCs w:val="28"/>
        </w:rPr>
        <w:t xml:space="preserve">   </w:t>
      </w:r>
    </w:p>
    <w:p w14:paraId="58436D42" w14:textId="77777777" w:rsidR="007A529C" w:rsidRPr="008B4108" w:rsidRDefault="00194FEF">
      <w:pPr>
        <w:ind w:left="2801" w:firstLine="4175"/>
        <w:rPr>
          <w:rFonts w:ascii="Times New Roman" w:hAnsi="Times New Roman" w:cs="Times New Roman"/>
          <w:color w:val="010302"/>
          <w:sz w:val="32"/>
          <w:szCs w:val="32"/>
        </w:rPr>
      </w:pPr>
      <w:r w:rsidRPr="008B4108">
        <w:rPr>
          <w:rFonts w:ascii="CIDFont+F5" w:hAnsi="CIDFont+F5" w:cs="CIDFont+F5"/>
          <w:color w:val="000000"/>
          <w:sz w:val="28"/>
          <w:szCs w:val="28"/>
        </w:rPr>
        <w:t xml:space="preserve">      </w:t>
      </w:r>
    </w:p>
    <w:p w14:paraId="2DC35BEA" w14:textId="77777777" w:rsidR="007A529C" w:rsidRDefault="00194FEF">
      <w:pPr>
        <w:ind w:left="2801" w:firstLine="6669"/>
        <w:rPr>
          <w:rFonts w:ascii="Times New Roman" w:hAnsi="Times New Roman" w:cs="Times New Roman"/>
          <w:color w:val="010302"/>
        </w:rPr>
      </w:pPr>
      <w:r>
        <w:rPr>
          <w:rFonts w:ascii="CIDFont+F6" w:hAnsi="CIDFont+F6" w:cs="CIDFont+F6"/>
          <w:color w:val="000000"/>
          <w:spacing w:val="-5"/>
        </w:rPr>
        <w:t xml:space="preserve"> </w:t>
      </w:r>
      <w:r>
        <w:rPr>
          <w:rFonts w:ascii="CIDFont+F6" w:hAnsi="CIDFont+F6" w:cs="CIDFont+F6"/>
          <w:color w:val="000000"/>
        </w:rPr>
        <w:t xml:space="preserve">  </w:t>
      </w:r>
    </w:p>
    <w:p w14:paraId="3AA9D8CE" w14:textId="77777777" w:rsidR="007A529C" w:rsidRDefault="00194FEF">
      <w:pPr>
        <w:spacing w:line="551" w:lineRule="exact"/>
        <w:ind w:left="3828" w:right="1223" w:hanging="1027"/>
        <w:rPr>
          <w:rFonts w:ascii="Times New Roman" w:hAnsi="Times New Roman" w:cs="Times New Roman"/>
          <w:color w:val="010302"/>
        </w:rPr>
      </w:pPr>
      <w:r>
        <w:rPr>
          <w:rFonts w:ascii="CIDFont+F6" w:hAnsi="CIDFont+F6" w:cs="Times New Roman"/>
          <w:color w:val="000000"/>
          <w:sz w:val="48"/>
          <w:szCs w:val="48"/>
          <w:rtl/>
        </w:rPr>
        <w:t>استمار</w:t>
      </w:r>
      <w:r w:rsidRPr="008B4108">
        <w:rPr>
          <w:rFonts w:asciiTheme="majorHAnsi" w:hAnsiTheme="majorHAnsi" w:cstheme="majorHAnsi"/>
          <w:color w:val="000000"/>
          <w:sz w:val="48"/>
          <w:szCs w:val="48"/>
          <w:rtl/>
        </w:rPr>
        <w:t xml:space="preserve">ة </w:t>
      </w:r>
      <w:r w:rsidRPr="008B4108">
        <w:rPr>
          <w:sz w:val="48"/>
          <w:szCs w:val="48"/>
          <w:rtl/>
        </w:rPr>
        <w:t>وصف</w:t>
      </w:r>
      <w:r w:rsidRPr="008B4108">
        <w:rPr>
          <w:rFonts w:asciiTheme="majorHAnsi" w:hAnsiTheme="majorHAnsi" w:cstheme="majorHAnsi"/>
          <w:color w:val="000000"/>
          <w:sz w:val="48"/>
          <w:szCs w:val="48"/>
          <w:rtl/>
        </w:rPr>
        <w:t xml:space="preserve"> </w:t>
      </w:r>
      <w:r w:rsidRPr="008B4108">
        <w:rPr>
          <w:rFonts w:asciiTheme="majorHAnsi" w:hAnsiTheme="majorHAnsi" w:cstheme="majorHAnsi"/>
          <w:color w:val="000000"/>
          <w:spacing w:val="-3"/>
          <w:sz w:val="48"/>
          <w:szCs w:val="48"/>
          <w:rtl/>
        </w:rPr>
        <w:t>ا</w:t>
      </w:r>
      <w:r w:rsidRPr="008B4108">
        <w:rPr>
          <w:rFonts w:asciiTheme="majorHAnsi" w:hAnsiTheme="majorHAnsi" w:cstheme="majorHAnsi"/>
          <w:color w:val="000000"/>
          <w:sz w:val="48"/>
          <w:szCs w:val="48"/>
          <w:rtl/>
        </w:rPr>
        <w:t xml:space="preserve">لمقرر </w:t>
      </w:r>
      <w:r w:rsidRPr="008B4108">
        <w:rPr>
          <w:rFonts w:asciiTheme="majorHAnsi" w:hAnsiTheme="majorHAnsi" w:cstheme="majorHAnsi"/>
          <w:color w:val="000000"/>
          <w:spacing w:val="-3"/>
          <w:sz w:val="48"/>
          <w:szCs w:val="48"/>
          <w:rtl/>
        </w:rPr>
        <w:t>ا</w:t>
      </w:r>
      <w:r w:rsidRPr="008B4108">
        <w:rPr>
          <w:rFonts w:asciiTheme="majorHAnsi" w:hAnsiTheme="majorHAnsi" w:cstheme="majorHAnsi"/>
          <w:color w:val="000000"/>
          <w:sz w:val="48"/>
          <w:szCs w:val="48"/>
          <w:rtl/>
        </w:rPr>
        <w:t>لدر</w:t>
      </w:r>
      <w:r w:rsidRPr="008B4108">
        <w:rPr>
          <w:rFonts w:asciiTheme="majorHAnsi" w:hAnsiTheme="majorHAnsi" w:cstheme="majorHAnsi"/>
          <w:color w:val="000000"/>
          <w:spacing w:val="-3"/>
          <w:sz w:val="48"/>
          <w:szCs w:val="48"/>
          <w:rtl/>
        </w:rPr>
        <w:t>ا</w:t>
      </w:r>
      <w:r w:rsidRPr="008B4108">
        <w:rPr>
          <w:rFonts w:asciiTheme="majorHAnsi" w:hAnsiTheme="majorHAnsi" w:cstheme="majorHAnsi"/>
          <w:color w:val="000000"/>
          <w:sz w:val="48"/>
          <w:szCs w:val="48"/>
          <w:rtl/>
        </w:rPr>
        <w:t xml:space="preserve">سي   </w:t>
      </w:r>
      <w:r w:rsidRPr="008B4108">
        <w:rPr>
          <w:rFonts w:asciiTheme="majorHAnsi" w:hAnsiTheme="majorHAnsi" w:cstheme="majorHAnsi"/>
        </w:rPr>
        <w:br w:type="textWrapping" w:clear="all"/>
      </w:r>
      <w:r w:rsidRPr="008B4108">
        <w:rPr>
          <w:rFonts w:asciiTheme="majorHAnsi" w:hAnsiTheme="majorHAnsi" w:cstheme="majorHAnsi"/>
          <w:color w:val="000000"/>
          <w:spacing w:val="-12"/>
          <w:sz w:val="48"/>
          <w:szCs w:val="48"/>
        </w:rPr>
        <w:t xml:space="preserve"> </w:t>
      </w:r>
      <w:r w:rsidRPr="008B4108">
        <w:rPr>
          <w:rFonts w:asciiTheme="majorHAnsi" w:hAnsiTheme="majorHAnsi" w:cstheme="majorHAnsi"/>
          <w:color w:val="000000"/>
          <w:sz w:val="48"/>
          <w:szCs w:val="48"/>
        </w:rPr>
        <w:t xml:space="preserve"> </w:t>
      </w:r>
      <w:r>
        <w:rPr>
          <w:rFonts w:ascii="CIDFont+F6" w:hAnsi="CIDFont+F6" w:cs="CIDFont+F6"/>
          <w:color w:val="000000"/>
          <w:spacing w:val="-2"/>
          <w:sz w:val="48"/>
          <w:szCs w:val="48"/>
        </w:rPr>
        <w:t>2</w:t>
      </w:r>
      <w:r>
        <w:rPr>
          <w:rFonts w:ascii="CIDFont+F6" w:hAnsi="CIDFont+F6" w:cs="CIDFont+F6"/>
          <w:color w:val="000000"/>
          <w:sz w:val="48"/>
          <w:szCs w:val="48"/>
        </w:rPr>
        <w:t xml:space="preserve">021 - </w:t>
      </w:r>
      <w:r>
        <w:rPr>
          <w:rFonts w:ascii="CIDFont+F6" w:hAnsi="CIDFont+F6" w:cs="CIDFont+F6"/>
          <w:color w:val="000000"/>
          <w:spacing w:val="-2"/>
          <w:sz w:val="48"/>
          <w:szCs w:val="48"/>
        </w:rPr>
        <w:t>2</w:t>
      </w:r>
      <w:r>
        <w:rPr>
          <w:rFonts w:ascii="CIDFont+F6" w:hAnsi="CIDFont+F6" w:cs="CIDFont+F6"/>
          <w:color w:val="000000"/>
          <w:sz w:val="48"/>
          <w:szCs w:val="48"/>
        </w:rPr>
        <w:t xml:space="preserve">020  </w:t>
      </w:r>
    </w:p>
    <w:p w14:paraId="20EF248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1598379" w14:textId="77777777" w:rsidR="007A529C" w:rsidRPr="008B4108" w:rsidRDefault="007A529C" w:rsidP="008B4108">
      <w:pPr>
        <w:jc w:val="right"/>
      </w:pPr>
    </w:p>
    <w:p w14:paraId="5861C6D3" w14:textId="77777777" w:rsidR="001E1CAF" w:rsidRDefault="00A376A6" w:rsidP="001E1CAF">
      <w:pPr>
        <w:ind w:right="340"/>
        <w:jc w:val="right"/>
        <w:rPr>
          <w:b/>
          <w:bCs/>
          <w:rtl/>
        </w:rPr>
      </w:pPr>
      <w:r w:rsidRPr="00A376A6">
        <w:rPr>
          <w:rFonts w:hint="cs"/>
          <w:b/>
          <w:bCs/>
          <w:rtl/>
          <w:lang w:bidi="ar-IQ"/>
        </w:rPr>
        <w:t>ا</w:t>
      </w:r>
      <w:r w:rsidR="00194FEF" w:rsidRPr="00A376A6">
        <w:rPr>
          <w:b/>
          <w:bCs/>
          <w:rtl/>
        </w:rPr>
        <w:t xml:space="preserve">لكلية: كلية </w:t>
      </w:r>
      <w:r w:rsidR="00C34788">
        <w:rPr>
          <w:rFonts w:hint="cs"/>
          <w:b/>
          <w:bCs/>
          <w:rtl/>
        </w:rPr>
        <w:t xml:space="preserve">الحكمة </w:t>
      </w:r>
      <w:r w:rsidR="00194FEF" w:rsidRPr="00A376A6">
        <w:rPr>
          <w:b/>
          <w:bCs/>
          <w:rtl/>
        </w:rPr>
        <w:t xml:space="preserve">الجامعة   </w:t>
      </w:r>
      <w:r w:rsidRPr="00A376A6">
        <w:rPr>
          <w:b/>
          <w:bCs/>
        </w:rPr>
        <w:t xml:space="preserve">  </w:t>
      </w:r>
      <w:r w:rsidR="00194FEF" w:rsidRPr="00A376A6">
        <w:rPr>
          <w:b/>
          <w:bCs/>
        </w:rPr>
        <w:br w:type="textWrapping" w:clear="all"/>
      </w:r>
      <w:r w:rsidR="00194FEF" w:rsidRPr="00A376A6">
        <w:rPr>
          <w:b/>
          <w:bCs/>
          <w:rtl/>
        </w:rPr>
        <w:t>ال</w:t>
      </w:r>
      <w:r w:rsidR="00194FEF" w:rsidRPr="00A376A6">
        <w:rPr>
          <w:rFonts w:hint="cs"/>
          <w:b/>
          <w:bCs/>
          <w:rtl/>
        </w:rPr>
        <w:t>قسم</w:t>
      </w:r>
      <w:r w:rsidR="00194FEF" w:rsidRPr="00A376A6">
        <w:rPr>
          <w:b/>
          <w:bCs/>
          <w:rtl/>
        </w:rPr>
        <w:t xml:space="preserve">: </w:t>
      </w:r>
      <w:r w:rsidR="001E1CAF">
        <w:rPr>
          <w:rFonts w:hint="cs"/>
          <w:b/>
          <w:bCs/>
          <w:rtl/>
        </w:rPr>
        <w:t>هندسة تقنيات الحاسوب</w:t>
      </w:r>
    </w:p>
    <w:p w14:paraId="32157B6B" w14:textId="3A157195" w:rsidR="007A529C" w:rsidRPr="00A376A6" w:rsidRDefault="00194FEF" w:rsidP="001E1CAF">
      <w:pPr>
        <w:ind w:right="340"/>
        <w:jc w:val="right"/>
        <w:rPr>
          <w:b/>
          <w:bCs/>
        </w:rPr>
      </w:pPr>
      <w:r w:rsidRPr="00A376A6">
        <w:rPr>
          <w:b/>
          <w:bCs/>
          <w:rtl/>
        </w:rPr>
        <w:t>تار</w:t>
      </w:r>
      <w:r w:rsidRPr="00A376A6">
        <w:rPr>
          <w:rFonts w:hint="cs"/>
          <w:b/>
          <w:bCs/>
          <w:rtl/>
        </w:rPr>
        <w:t>يخ</w:t>
      </w:r>
      <w:r w:rsidRPr="00A376A6">
        <w:rPr>
          <w:b/>
          <w:bCs/>
          <w:rtl/>
        </w:rPr>
        <w:t xml:space="preserve"> ملء</w:t>
      </w:r>
      <w:r w:rsidR="00A376A6">
        <w:rPr>
          <w:b/>
          <w:bCs/>
          <w:rtl/>
        </w:rPr>
        <w:t xml:space="preserve"> الملف: </w:t>
      </w:r>
      <w:r w:rsidR="00A376A6" w:rsidRPr="00A376A6">
        <w:rPr>
          <w:b/>
          <w:bCs/>
          <w:rtl/>
        </w:rPr>
        <w:t xml:space="preserve"> </w:t>
      </w:r>
      <w:r w:rsidR="001F49E9">
        <w:rPr>
          <w:rFonts w:hint="cs"/>
          <w:b/>
          <w:bCs/>
          <w:rtl/>
        </w:rPr>
        <w:t>18</w:t>
      </w:r>
      <w:r w:rsidR="00A376A6" w:rsidRPr="00A376A6">
        <w:rPr>
          <w:b/>
          <w:bCs/>
          <w:rtl/>
        </w:rPr>
        <w:t xml:space="preserve">/ </w:t>
      </w:r>
      <w:r w:rsidR="00A376A6" w:rsidRPr="00A376A6">
        <w:rPr>
          <w:rFonts w:hint="cs"/>
          <w:b/>
          <w:bCs/>
          <w:rtl/>
        </w:rPr>
        <w:t>6</w:t>
      </w:r>
      <w:r w:rsidRPr="00A376A6">
        <w:rPr>
          <w:b/>
          <w:bCs/>
          <w:rtl/>
        </w:rPr>
        <w:t xml:space="preserve">/ 2021   </w:t>
      </w:r>
    </w:p>
    <w:p w14:paraId="7D2C9621" w14:textId="77777777" w:rsidR="007A529C" w:rsidRPr="00A376A6" w:rsidRDefault="00194FEF" w:rsidP="008B4108">
      <w:pPr>
        <w:jc w:val="right"/>
        <w:rPr>
          <w:b/>
          <w:bCs/>
        </w:rPr>
      </w:pPr>
      <w:r w:rsidRPr="00A376A6">
        <w:rPr>
          <w:b/>
          <w:bCs/>
        </w:rPr>
        <w:t xml:space="preserve">   </w:t>
      </w:r>
    </w:p>
    <w:p w14:paraId="32885D29" w14:textId="77777777" w:rsidR="007A529C" w:rsidRPr="00A376A6" w:rsidRDefault="007A529C" w:rsidP="008B4108">
      <w:pPr>
        <w:jc w:val="right"/>
        <w:rPr>
          <w:b/>
          <w:bCs/>
        </w:rPr>
      </w:pPr>
    </w:p>
    <w:p w14:paraId="31DA50E6" w14:textId="2C6002A2" w:rsidR="00A376A6" w:rsidRDefault="00194FEF" w:rsidP="001F49E9">
      <w:pPr>
        <w:ind w:right="296"/>
        <w:jc w:val="right"/>
        <w:rPr>
          <w:b/>
          <w:bCs/>
        </w:rPr>
      </w:pPr>
      <w:r w:rsidRPr="00A376A6">
        <w:rPr>
          <w:b/>
          <w:bCs/>
          <w:rtl/>
        </w:rPr>
        <w:t xml:space="preserve">التوقيع:   </w:t>
      </w:r>
      <w:r w:rsidRPr="00A376A6">
        <w:rPr>
          <w:b/>
          <w:bCs/>
        </w:rPr>
        <w:br/>
      </w:r>
      <w:r w:rsidRPr="00A376A6">
        <w:rPr>
          <w:b/>
          <w:bCs/>
          <w:rtl/>
        </w:rPr>
        <w:t>اسم استاذ المادة</w:t>
      </w:r>
      <w:r w:rsidR="00A376A6">
        <w:rPr>
          <w:rFonts w:hint="cs"/>
          <w:b/>
          <w:bCs/>
          <w:rtl/>
        </w:rPr>
        <w:t xml:space="preserve"> </w:t>
      </w:r>
      <w:r w:rsidR="0024167B">
        <w:rPr>
          <w:rFonts w:hint="cs"/>
          <w:b/>
          <w:bCs/>
          <w:rtl/>
        </w:rPr>
        <w:t>م.</w:t>
      </w:r>
      <w:r w:rsidR="001F49E9">
        <w:rPr>
          <w:rFonts w:hint="cs"/>
          <w:b/>
          <w:bCs/>
          <w:rtl/>
        </w:rPr>
        <w:t>م عمر فائز يوسف</w:t>
      </w:r>
    </w:p>
    <w:p w14:paraId="346ABA66" w14:textId="63FB5D7E" w:rsidR="007A529C" w:rsidRPr="00A376A6" w:rsidRDefault="00194FEF" w:rsidP="001F49E9">
      <w:pPr>
        <w:ind w:right="296"/>
        <w:jc w:val="right"/>
        <w:rPr>
          <w:b/>
          <w:bCs/>
        </w:rPr>
      </w:pPr>
      <w:r w:rsidRPr="00A376A6">
        <w:rPr>
          <w:b/>
          <w:bCs/>
          <w:rtl/>
        </w:rPr>
        <w:t xml:space="preserve">التاريخ:  </w:t>
      </w:r>
      <w:r w:rsidR="001F49E9">
        <w:rPr>
          <w:rFonts w:hint="cs"/>
          <w:b/>
          <w:bCs/>
          <w:rtl/>
        </w:rPr>
        <w:t>19</w:t>
      </w:r>
      <w:r w:rsidRPr="00A376A6">
        <w:rPr>
          <w:b/>
          <w:bCs/>
          <w:rtl/>
        </w:rPr>
        <w:t xml:space="preserve"> / </w:t>
      </w:r>
      <w:r w:rsidR="00A376A6">
        <w:rPr>
          <w:rFonts w:hint="cs"/>
          <w:b/>
          <w:bCs/>
          <w:rtl/>
        </w:rPr>
        <w:t>6</w:t>
      </w:r>
      <w:r w:rsidRPr="00A376A6">
        <w:rPr>
          <w:b/>
          <w:bCs/>
          <w:rtl/>
        </w:rPr>
        <w:t xml:space="preserve">/ 2021  </w:t>
      </w:r>
    </w:p>
    <w:p w14:paraId="7D7D9FFC" w14:textId="77777777" w:rsidR="007A529C" w:rsidRPr="00A376A6" w:rsidRDefault="00194FEF" w:rsidP="00194FEF">
      <w:pPr>
        <w:ind w:right="296"/>
        <w:jc w:val="right"/>
        <w:rPr>
          <w:b/>
          <w:bCs/>
        </w:rPr>
      </w:pPr>
      <w:r w:rsidRPr="00A376A6">
        <w:rPr>
          <w:b/>
          <w:bCs/>
        </w:rPr>
        <w:t xml:space="preserve">   </w:t>
      </w:r>
    </w:p>
    <w:p w14:paraId="576F8AF2" w14:textId="77777777" w:rsidR="007A529C" w:rsidRPr="00A376A6" w:rsidRDefault="007A529C" w:rsidP="00194FEF">
      <w:pPr>
        <w:ind w:right="296"/>
        <w:jc w:val="right"/>
        <w:rPr>
          <w:b/>
          <w:bCs/>
        </w:rPr>
      </w:pPr>
    </w:p>
    <w:p w14:paraId="6D323E41" w14:textId="4D365A72" w:rsidR="007A529C" w:rsidRPr="008B4108" w:rsidRDefault="00194FEF" w:rsidP="001E1CAF">
      <w:pPr>
        <w:ind w:right="296"/>
        <w:jc w:val="right"/>
      </w:pPr>
      <w:r w:rsidRPr="00A376A6">
        <w:rPr>
          <w:b/>
          <w:bCs/>
          <w:rtl/>
        </w:rPr>
        <w:t xml:space="preserve">التوقيع:   </w:t>
      </w:r>
      <w:r w:rsidRPr="00A376A6">
        <w:rPr>
          <w:b/>
          <w:bCs/>
        </w:rPr>
        <w:br/>
      </w:r>
      <w:r w:rsidRPr="00A376A6">
        <w:rPr>
          <w:b/>
          <w:bCs/>
          <w:rtl/>
        </w:rPr>
        <w:t>اسم رئيس القسم:</w:t>
      </w:r>
      <w:r w:rsidR="00D53CD1">
        <w:rPr>
          <w:rFonts w:hint="cs"/>
          <w:b/>
          <w:bCs/>
          <w:rtl/>
          <w:lang w:bidi="ar-IQ"/>
        </w:rPr>
        <w:t>أ.</w:t>
      </w:r>
      <w:r w:rsidRPr="00A376A6">
        <w:rPr>
          <w:b/>
          <w:bCs/>
          <w:rtl/>
        </w:rPr>
        <w:t xml:space="preserve"> </w:t>
      </w:r>
      <w:proofErr w:type="spellStart"/>
      <w:r w:rsidR="001F49E9">
        <w:rPr>
          <w:rFonts w:hint="cs"/>
          <w:b/>
          <w:bCs/>
          <w:rtl/>
        </w:rPr>
        <w:t>م</w:t>
      </w:r>
      <w:r w:rsidR="00A376A6">
        <w:rPr>
          <w:rFonts w:hint="cs"/>
          <w:b/>
          <w:bCs/>
          <w:rtl/>
        </w:rPr>
        <w:t>.د</w:t>
      </w:r>
      <w:proofErr w:type="spellEnd"/>
      <w:r w:rsidR="00A376A6">
        <w:rPr>
          <w:rFonts w:hint="cs"/>
          <w:b/>
          <w:bCs/>
          <w:rtl/>
        </w:rPr>
        <w:t xml:space="preserve"> </w:t>
      </w:r>
      <w:r w:rsidR="001E1CAF">
        <w:rPr>
          <w:rFonts w:hint="cs"/>
          <w:b/>
          <w:bCs/>
          <w:rtl/>
        </w:rPr>
        <w:t>زكي سعيد توفيق</w:t>
      </w:r>
      <w:r w:rsidRPr="00A376A6">
        <w:rPr>
          <w:b/>
          <w:bCs/>
        </w:rPr>
        <w:br/>
      </w:r>
      <w:r w:rsidR="00A376A6">
        <w:rPr>
          <w:b/>
          <w:bCs/>
          <w:rtl/>
        </w:rPr>
        <w:t xml:space="preserve">التاريخ:  </w:t>
      </w:r>
      <w:r w:rsidR="00A376A6">
        <w:rPr>
          <w:rFonts w:hint="cs"/>
          <w:b/>
          <w:bCs/>
          <w:rtl/>
        </w:rPr>
        <w:t>13</w:t>
      </w:r>
      <w:r w:rsidR="00A376A6">
        <w:rPr>
          <w:b/>
          <w:bCs/>
          <w:rtl/>
        </w:rPr>
        <w:t xml:space="preserve"> / </w:t>
      </w:r>
      <w:r w:rsidR="00A376A6">
        <w:rPr>
          <w:rFonts w:hint="cs"/>
          <w:b/>
          <w:bCs/>
          <w:rtl/>
        </w:rPr>
        <w:t>6</w:t>
      </w:r>
      <w:r w:rsidRPr="00A376A6">
        <w:rPr>
          <w:b/>
          <w:bCs/>
          <w:rtl/>
        </w:rPr>
        <w:t>/ 2021</w:t>
      </w:r>
      <w:r w:rsidRPr="008B4108">
        <w:rPr>
          <w:rtl/>
        </w:rPr>
        <w:t xml:space="preserve">     </w:t>
      </w:r>
    </w:p>
    <w:p w14:paraId="3B8B235F" w14:textId="77777777" w:rsidR="007A529C" w:rsidRDefault="00194FEF">
      <w:pPr>
        <w:ind w:left="4241" w:firstLine="5757"/>
        <w:rPr>
          <w:rFonts w:ascii="Times New Roman" w:hAnsi="Times New Roman" w:cs="Times New Roman"/>
          <w:color w:val="010302"/>
        </w:rPr>
      </w:pPr>
      <w:r>
        <w:rPr>
          <w:rFonts w:ascii="CIDFont+F5" w:hAnsi="CIDFont+F5" w:cs="CIDFont+F5"/>
          <w:color w:val="000000"/>
          <w:sz w:val="28"/>
          <w:szCs w:val="28"/>
        </w:rPr>
        <w:t xml:space="preserve">   </w:t>
      </w:r>
    </w:p>
    <w:p w14:paraId="63D8D2BE" w14:textId="77777777" w:rsidR="007A529C" w:rsidRDefault="00194FEF">
      <w:pPr>
        <w:ind w:left="4241"/>
        <w:rPr>
          <w:rFonts w:ascii="Times New Roman" w:hAnsi="Times New Roman" w:cs="Times New Roman"/>
          <w:color w:val="010302"/>
        </w:rPr>
      </w:pPr>
      <w:r>
        <w:rPr>
          <w:rFonts w:ascii="CIDFont+F5" w:hAnsi="CIDFont+F5" w:cs="CIDFont+F5"/>
          <w:color w:val="000000"/>
          <w:sz w:val="28"/>
          <w:szCs w:val="28"/>
        </w:rPr>
        <w:t xml:space="preserve">                                                                             </w:t>
      </w:r>
    </w:p>
    <w:p w14:paraId="1019BE0F" w14:textId="77777777" w:rsidR="007A529C" w:rsidRDefault="00194FEF">
      <w:pPr>
        <w:ind w:left="4241" w:firstLine="5524"/>
        <w:rPr>
          <w:rFonts w:ascii="Times New Roman" w:hAnsi="Times New Roman" w:cs="Times New Roman"/>
          <w:color w:val="010302"/>
        </w:rPr>
      </w:pPr>
      <w:r>
        <w:rPr>
          <w:rFonts w:ascii="CIDFont+F5" w:hAnsi="CIDFont+F5" w:cs="CIDFont+F5"/>
          <w:color w:val="000000"/>
          <w:sz w:val="28"/>
          <w:szCs w:val="28"/>
        </w:rPr>
        <w:t xml:space="preserve">      </w:t>
      </w:r>
    </w:p>
    <w:p w14:paraId="469D02AA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232" behindDoc="1" locked="0" layoutInCell="1" allowOverlap="1" wp14:anchorId="629885A1" wp14:editId="104B4E2E">
                <wp:simplePos x="0" y="0"/>
                <wp:positionH relativeFrom="page">
                  <wp:posOffset>792479</wp:posOffset>
                </wp:positionH>
                <wp:positionV relativeFrom="paragraph">
                  <wp:posOffset>-509</wp:posOffset>
                </wp:positionV>
                <wp:extent cx="6073140" cy="6096"/>
                <wp:effectExtent l="0" t="0" r="0" b="0"/>
                <wp:wrapNone/>
                <wp:docPr id="104" name="Freeform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73140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097520" h="8129">
                              <a:moveTo>
                                <a:pt x="0" y="8129"/>
                              </a:moveTo>
                              <a:lnTo>
                                <a:pt x="8097520" y="8129"/>
                              </a:lnTo>
                              <a:lnTo>
                                <a:pt x="80975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D4E1352" id="Freeform 104" o:spid="_x0000_s1026" style="position:absolute;margin-left:62.4pt;margin-top:-.05pt;width:478.2pt;height:.5pt;flip:y;z-index:-2516372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097520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" path="m,8129r8097520,l8097520,,,,,81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1" locked="0" layoutInCell="1" allowOverlap="1" wp14:anchorId="3402E246" wp14:editId="6DAF6DAB">
                <wp:simplePos x="0" y="0"/>
                <wp:positionH relativeFrom="page">
                  <wp:posOffset>792479</wp:posOffset>
                </wp:positionH>
                <wp:positionV relativeFrom="paragraph">
                  <wp:posOffset>5587</wp:posOffset>
                </wp:positionV>
                <wp:extent cx="6096" cy="1490471"/>
                <wp:effectExtent l="0" t="0" r="0" b="0"/>
                <wp:wrapNone/>
                <wp:docPr id="105" name="Freeform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490471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987295">
                              <a:moveTo>
                                <a:pt x="0" y="1987295"/>
                              </a:moveTo>
                              <a:lnTo>
                                <a:pt x="8128" y="1987295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EB78F53" id="Freeform 105" o:spid="_x0000_s1026" style="position:absolute;margin-left:62.4pt;margin-top:.45pt;width:.5pt;height:117.35pt;flip:y;z-index:-2516341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987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" path="m,1987295r8128,l8128,,,,,1987295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5440" behindDoc="1" locked="0" layoutInCell="1" allowOverlap="1" wp14:anchorId="7E0F3BF1" wp14:editId="297B9273">
            <wp:simplePos x="0" y="0"/>
            <wp:positionH relativeFrom="page">
              <wp:posOffset>785875</wp:posOffset>
            </wp:positionH>
            <wp:positionV relativeFrom="paragraph">
              <wp:posOffset>-7113</wp:posOffset>
            </wp:positionV>
            <wp:extent cx="6090919" cy="1509775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90919" cy="1509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04AE1009" wp14:editId="24A9DCF9">
                <wp:simplePos x="0" y="0"/>
                <wp:positionH relativeFrom="page">
                  <wp:posOffset>6865619</wp:posOffset>
                </wp:positionH>
                <wp:positionV relativeFrom="paragraph">
                  <wp:posOffset>5587</wp:posOffset>
                </wp:positionV>
                <wp:extent cx="6096" cy="1490471"/>
                <wp:effectExtent l="0" t="0" r="0" b="0"/>
                <wp:wrapNone/>
                <wp:docPr id="107" name="Freeform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490471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9" h="1987295">
                              <a:moveTo>
                                <a:pt x="0" y="1987295"/>
                              </a:moveTo>
                              <a:lnTo>
                                <a:pt x="8129" y="1987295"/>
                              </a:lnTo>
                              <a:lnTo>
                                <a:pt x="812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4741365" id="Freeform 107" o:spid="_x0000_s1026" style="position:absolute;margin-left:540.6pt;margin-top:.45pt;width:.5pt;height:117.35pt;flip:y;z-index:-2516290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9,1987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" path="m,1987295r8129,l8129,,,,,1987295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1" locked="0" layoutInCell="1" allowOverlap="1" wp14:anchorId="238EFCAC" wp14:editId="3F801F83">
                <wp:simplePos x="0" y="0"/>
                <wp:positionH relativeFrom="page">
                  <wp:posOffset>6865619</wp:posOffset>
                </wp:positionH>
                <wp:positionV relativeFrom="paragraph">
                  <wp:posOffset>-509</wp:posOffset>
                </wp:positionV>
                <wp:extent cx="6096" cy="6096"/>
                <wp:effectExtent l="0" t="0" r="0" b="0"/>
                <wp:wrapNone/>
                <wp:docPr id="108" name="Freeform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9" h="8129">
                              <a:moveTo>
                                <a:pt x="0" y="8129"/>
                              </a:moveTo>
                              <a:lnTo>
                                <a:pt x="8129" y="8129"/>
                              </a:lnTo>
                              <a:lnTo>
                                <a:pt x="812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4319332" id="Freeform 108" o:spid="_x0000_s1026" style="position:absolute;margin-left:540.6pt;margin-top:-.05pt;width:.5pt;height:.5pt;flip:y;z-index:-2516362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9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" path="m,8129r8129,l8129,,,,,8129xe" fillcolor="black" stroked="f">
                <v:path arrowok="t"/>
                <w10:wrap anchorx="page"/>
              </v:shape>
            </w:pict>
          </mc:Fallback>
        </mc:AlternateContent>
      </w:r>
    </w:p>
    <w:tbl>
      <w:tblPr>
        <w:tblStyle w:val="TableGrid"/>
        <w:tblpPr w:vertAnchor="text" w:horzAnchor="page" w:tblpX="1247" w:tblpY="-270"/>
        <w:tblOverlap w:val="never"/>
        <w:tblW w:w="9543" w:type="dxa"/>
        <w:tblLayout w:type="fixed"/>
        <w:tblLook w:val="04A0" w:firstRow="1" w:lastRow="0" w:firstColumn="1" w:lastColumn="0" w:noHBand="0" w:noVBand="1"/>
      </w:tblPr>
      <w:tblGrid>
        <w:gridCol w:w="112"/>
        <w:gridCol w:w="9326"/>
        <w:gridCol w:w="105"/>
      </w:tblGrid>
      <w:tr w:rsidR="007A529C" w14:paraId="18704129" w14:textId="77777777">
        <w:trPr>
          <w:trHeight w:val="321"/>
        </w:trPr>
        <w:tc>
          <w:tcPr>
            <w:tcW w:w="112" w:type="dxa"/>
            <w:vMerge w:val="restart"/>
            <w:tcBorders>
              <w:bottom w:val="nil"/>
              <w:right w:val="nil"/>
            </w:tcBorders>
          </w:tcPr>
          <w:p w14:paraId="107C1CF6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9345" w:type="dxa"/>
            <w:tcBorders>
              <w:left w:val="nil"/>
              <w:bottom w:val="nil"/>
              <w:right w:val="nil"/>
            </w:tcBorders>
            <w:shd w:val="clear" w:color="auto" w:fill="F2F2F2"/>
          </w:tcPr>
          <w:p w14:paraId="046FBDBF" w14:textId="0296C884" w:rsidR="007A529C" w:rsidRPr="008B4108" w:rsidRDefault="00194FEF" w:rsidP="008B4108">
            <w:pPr>
              <w:bidi/>
              <w:rPr>
                <w:sz w:val="32"/>
                <w:szCs w:val="32"/>
              </w:rPr>
            </w:pPr>
            <w:r w:rsidRPr="008B4108">
              <w:rPr>
                <w:sz w:val="32"/>
                <w:szCs w:val="32"/>
                <w:rtl/>
              </w:rPr>
              <w:t>دقـق الملف من قبل ل</w:t>
            </w:r>
            <w:r w:rsidR="008B4108">
              <w:rPr>
                <w:rFonts w:hint="cs"/>
                <w:sz w:val="32"/>
                <w:szCs w:val="32"/>
                <w:rtl/>
                <w:lang w:bidi="ar-IQ"/>
              </w:rPr>
              <w:t>جنة</w:t>
            </w:r>
            <w:r w:rsidRPr="008B4108">
              <w:rPr>
                <w:sz w:val="32"/>
                <w:szCs w:val="32"/>
                <w:rtl/>
              </w:rPr>
              <w:t xml:space="preserve"> ضمان الجودة في القسم   </w:t>
            </w:r>
          </w:p>
        </w:tc>
        <w:tc>
          <w:tcPr>
            <w:tcW w:w="105" w:type="dxa"/>
            <w:vMerge w:val="restart"/>
            <w:tcBorders>
              <w:left w:val="nil"/>
              <w:bottom w:val="nil"/>
            </w:tcBorders>
          </w:tcPr>
          <w:p w14:paraId="4DCEFA97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7A529C" w14:paraId="655CFB31" w14:textId="77777777">
        <w:trPr>
          <w:trHeight w:val="324"/>
        </w:trPr>
        <w:tc>
          <w:tcPr>
            <w:tcW w:w="112" w:type="dxa"/>
            <w:vMerge/>
            <w:tcBorders>
              <w:top w:val="nil"/>
              <w:bottom w:val="nil"/>
              <w:right w:val="nil"/>
            </w:tcBorders>
          </w:tcPr>
          <w:p w14:paraId="25806E41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4B127B78" w14:textId="77777777" w:rsidR="007A529C" w:rsidRPr="008B4108" w:rsidRDefault="00194FEF" w:rsidP="008B4108">
            <w:pPr>
              <w:bidi/>
              <w:rPr>
                <w:sz w:val="32"/>
                <w:szCs w:val="32"/>
              </w:rPr>
            </w:pPr>
            <w:r w:rsidRPr="008B4108">
              <w:rPr>
                <w:sz w:val="32"/>
                <w:szCs w:val="32"/>
              </w:rPr>
              <w:t xml:space="preserve">   </w:t>
            </w:r>
          </w:p>
        </w:tc>
        <w:tc>
          <w:tcPr>
            <w:tcW w:w="105" w:type="dxa"/>
            <w:vMerge/>
            <w:tcBorders>
              <w:top w:val="nil"/>
              <w:left w:val="nil"/>
              <w:bottom w:val="nil"/>
            </w:tcBorders>
          </w:tcPr>
          <w:p w14:paraId="1F178BDA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7A529C" w14:paraId="1D60F3A8" w14:textId="77777777">
        <w:trPr>
          <w:trHeight w:val="321"/>
        </w:trPr>
        <w:tc>
          <w:tcPr>
            <w:tcW w:w="112" w:type="dxa"/>
            <w:vMerge/>
            <w:tcBorders>
              <w:top w:val="nil"/>
              <w:bottom w:val="nil"/>
              <w:right w:val="nil"/>
            </w:tcBorders>
          </w:tcPr>
          <w:p w14:paraId="3B1D6E34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73198DD7" w14:textId="77777777" w:rsidR="007A529C" w:rsidRPr="008B4108" w:rsidRDefault="00194FEF" w:rsidP="008B4108">
            <w:pPr>
              <w:bidi/>
              <w:rPr>
                <w:sz w:val="32"/>
                <w:szCs w:val="32"/>
              </w:rPr>
            </w:pPr>
            <w:r w:rsidRPr="008B4108">
              <w:rPr>
                <w:sz w:val="32"/>
                <w:szCs w:val="32"/>
              </w:rPr>
              <w:t xml:space="preserve">   </w:t>
            </w:r>
          </w:p>
        </w:tc>
        <w:tc>
          <w:tcPr>
            <w:tcW w:w="105" w:type="dxa"/>
            <w:vMerge/>
            <w:tcBorders>
              <w:top w:val="nil"/>
              <w:left w:val="nil"/>
              <w:bottom w:val="nil"/>
            </w:tcBorders>
          </w:tcPr>
          <w:p w14:paraId="36635FDA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7A529C" w14:paraId="7982A8AD" w14:textId="77777777">
        <w:trPr>
          <w:trHeight w:val="321"/>
        </w:trPr>
        <w:tc>
          <w:tcPr>
            <w:tcW w:w="112" w:type="dxa"/>
            <w:vMerge/>
            <w:tcBorders>
              <w:top w:val="nil"/>
              <w:bottom w:val="nil"/>
              <w:right w:val="nil"/>
            </w:tcBorders>
          </w:tcPr>
          <w:p w14:paraId="2B70361F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0AD8FEAF" w14:textId="77777777" w:rsidR="007A529C" w:rsidRPr="008B4108" w:rsidRDefault="00194FEF" w:rsidP="008B4108">
            <w:pPr>
              <w:bidi/>
              <w:rPr>
                <w:sz w:val="32"/>
                <w:szCs w:val="32"/>
                <w:rtl/>
                <w:lang w:bidi="ar-IQ"/>
              </w:rPr>
            </w:pPr>
            <w:r w:rsidRPr="008B4108">
              <w:rPr>
                <w:sz w:val="32"/>
                <w:szCs w:val="32"/>
                <w:rtl/>
              </w:rPr>
              <w:t xml:space="preserve">التوقيع:   </w:t>
            </w:r>
          </w:p>
        </w:tc>
        <w:tc>
          <w:tcPr>
            <w:tcW w:w="105" w:type="dxa"/>
            <w:vMerge/>
            <w:tcBorders>
              <w:top w:val="nil"/>
              <w:left w:val="nil"/>
              <w:bottom w:val="nil"/>
            </w:tcBorders>
          </w:tcPr>
          <w:p w14:paraId="41AF34A0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7A529C" w14:paraId="22D21502" w14:textId="77777777">
        <w:trPr>
          <w:trHeight w:val="321"/>
        </w:trPr>
        <w:tc>
          <w:tcPr>
            <w:tcW w:w="112" w:type="dxa"/>
            <w:vMerge/>
            <w:tcBorders>
              <w:top w:val="nil"/>
              <w:bottom w:val="nil"/>
              <w:right w:val="nil"/>
            </w:tcBorders>
          </w:tcPr>
          <w:p w14:paraId="248DEAC9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7374F742" w14:textId="112E5F4F" w:rsidR="007A529C" w:rsidRPr="008B4108" w:rsidRDefault="00194FEF" w:rsidP="008B4108">
            <w:pPr>
              <w:bidi/>
              <w:rPr>
                <w:sz w:val="32"/>
                <w:szCs w:val="32"/>
              </w:rPr>
            </w:pPr>
            <w:r w:rsidRPr="008B4108">
              <w:rPr>
                <w:sz w:val="32"/>
                <w:szCs w:val="32"/>
                <w:rtl/>
              </w:rPr>
              <w:t xml:space="preserve">اسم رئيس </w:t>
            </w:r>
            <w:r w:rsidR="008B4108">
              <w:rPr>
                <w:rFonts w:hint="cs"/>
                <w:sz w:val="32"/>
                <w:szCs w:val="32"/>
                <w:rtl/>
              </w:rPr>
              <w:t>لجنة</w:t>
            </w:r>
            <w:r w:rsidRPr="008B4108">
              <w:rPr>
                <w:sz w:val="32"/>
                <w:szCs w:val="32"/>
                <w:rtl/>
              </w:rPr>
              <w:t xml:space="preserve"> ضمان الجودة في القسم:   </w:t>
            </w:r>
          </w:p>
        </w:tc>
        <w:tc>
          <w:tcPr>
            <w:tcW w:w="105" w:type="dxa"/>
            <w:vMerge/>
            <w:tcBorders>
              <w:top w:val="nil"/>
              <w:left w:val="nil"/>
              <w:bottom w:val="nil"/>
            </w:tcBorders>
          </w:tcPr>
          <w:p w14:paraId="693EA1CD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7A529C" w14:paraId="1BBECF01" w14:textId="77777777">
        <w:trPr>
          <w:trHeight w:val="321"/>
        </w:trPr>
        <w:tc>
          <w:tcPr>
            <w:tcW w:w="112" w:type="dxa"/>
            <w:vMerge/>
            <w:tcBorders>
              <w:top w:val="nil"/>
              <w:bottom w:val="nil"/>
              <w:right w:val="nil"/>
            </w:tcBorders>
          </w:tcPr>
          <w:p w14:paraId="707CB7E7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7BA81260" w14:textId="01B954B4" w:rsidR="007A529C" w:rsidRPr="008B4108" w:rsidRDefault="007F622F" w:rsidP="008B4108">
            <w:pPr>
              <w:bidi/>
              <w:rPr>
                <w:sz w:val="32"/>
                <w:szCs w:val="32"/>
              </w:rPr>
            </w:pPr>
            <w:r>
              <w:rPr>
                <w:sz w:val="32"/>
                <w:szCs w:val="32"/>
                <w:rtl/>
              </w:rPr>
              <w:t xml:space="preserve">التاريخ:     / </w:t>
            </w:r>
            <w:r>
              <w:rPr>
                <w:rFonts w:hint="cs"/>
                <w:sz w:val="32"/>
                <w:szCs w:val="32"/>
                <w:rtl/>
              </w:rPr>
              <w:t>6</w:t>
            </w:r>
            <w:r w:rsidR="00194FEF" w:rsidRPr="008B4108">
              <w:rPr>
                <w:sz w:val="32"/>
                <w:szCs w:val="32"/>
                <w:rtl/>
              </w:rPr>
              <w:t xml:space="preserve">/ 2021                  </w:t>
            </w:r>
          </w:p>
        </w:tc>
        <w:tc>
          <w:tcPr>
            <w:tcW w:w="105" w:type="dxa"/>
            <w:vMerge/>
            <w:tcBorders>
              <w:top w:val="nil"/>
              <w:left w:val="nil"/>
              <w:bottom w:val="nil"/>
            </w:tcBorders>
          </w:tcPr>
          <w:p w14:paraId="79D5D7A5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7A529C" w14:paraId="21C99FDB" w14:textId="77777777" w:rsidTr="00A376A6">
        <w:trPr>
          <w:trHeight w:val="184"/>
        </w:trPr>
        <w:tc>
          <w:tcPr>
            <w:tcW w:w="112" w:type="dxa"/>
            <w:vMerge/>
            <w:tcBorders>
              <w:top w:val="nil"/>
              <w:right w:val="nil"/>
            </w:tcBorders>
          </w:tcPr>
          <w:p w14:paraId="021808CC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9345" w:type="dxa"/>
            <w:tcBorders>
              <w:top w:val="nil"/>
              <w:left w:val="nil"/>
              <w:right w:val="nil"/>
            </w:tcBorders>
          </w:tcPr>
          <w:p w14:paraId="6F162CC2" w14:textId="77777777" w:rsidR="007A529C" w:rsidRDefault="007A529C"/>
        </w:tc>
        <w:tc>
          <w:tcPr>
            <w:tcW w:w="105" w:type="dxa"/>
            <w:vMerge/>
            <w:tcBorders>
              <w:top w:val="nil"/>
              <w:left w:val="nil"/>
            </w:tcBorders>
          </w:tcPr>
          <w:p w14:paraId="40C00697" w14:textId="77777777" w:rsidR="007A529C" w:rsidRDefault="007A529C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</w:tbl>
    <w:p w14:paraId="4F06559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10E9B8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8719F2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9F3607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8C902D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27E8F6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C503D15" w14:textId="77777777" w:rsidR="007A529C" w:rsidRDefault="007A529C">
      <w:pPr>
        <w:spacing w:after="168"/>
        <w:rPr>
          <w:rFonts w:ascii="Times New Roman" w:hAnsi="Times New Roman"/>
          <w:color w:val="000000" w:themeColor="text1"/>
          <w:sz w:val="24"/>
          <w:szCs w:val="24"/>
        </w:rPr>
      </w:pPr>
    </w:p>
    <w:p w14:paraId="4D44203A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1" locked="0" layoutInCell="1" allowOverlap="1" wp14:anchorId="3145B3F1" wp14:editId="5A14E5BD">
                <wp:simplePos x="0" y="0"/>
                <wp:positionH relativeFrom="page">
                  <wp:posOffset>792479</wp:posOffset>
                </wp:positionH>
                <wp:positionV relativeFrom="paragraph">
                  <wp:posOffset>-6096</wp:posOffset>
                </wp:positionV>
                <wp:extent cx="6073140" cy="6096"/>
                <wp:effectExtent l="0" t="0" r="0" b="0"/>
                <wp:wrapNone/>
                <wp:docPr id="109" name="Freeform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73140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097520" h="8128">
                              <a:moveTo>
                                <a:pt x="0" y="8128"/>
                              </a:moveTo>
                              <a:lnTo>
                                <a:pt x="8097520" y="8128"/>
                              </a:lnTo>
                              <a:lnTo>
                                <a:pt x="80975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48BC99B" id="Freeform 109" o:spid="_x0000_s1026" style="position:absolute;margin-left:62.4pt;margin-top:-.5pt;width:478.2pt;height:.5pt;flip:y;z-index:-2516321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097520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" path="m,8128r8097520,l8097520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6EBE5E8C" wp14:editId="183E075D">
                <wp:simplePos x="0" y="0"/>
                <wp:positionH relativeFrom="page">
                  <wp:posOffset>6865619</wp:posOffset>
                </wp:positionH>
                <wp:positionV relativeFrom="paragraph">
                  <wp:posOffset>-6096</wp:posOffset>
                </wp:positionV>
                <wp:extent cx="6096" cy="6096"/>
                <wp:effectExtent l="0" t="0" r="0" b="0"/>
                <wp:wrapNone/>
                <wp:docPr id="110" name="Freeform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9" h="8128">
                              <a:moveTo>
                                <a:pt x="0" y="8128"/>
                              </a:moveTo>
                              <a:lnTo>
                                <a:pt x="8129" y="8128"/>
                              </a:lnTo>
                              <a:lnTo>
                                <a:pt x="812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B178A33" id="Freeform 110" o:spid="_x0000_s1026" style="position:absolute;margin-left:540.6pt;margin-top:-.5pt;width:.5pt;height:.5pt;flip:y;z-index:2516894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" path="m,8128r8129,l8129,,,,,8128xe" fillcolor="black" stroked="f">
                <v:path arrowok="t"/>
                <w10:wrap anchorx="page"/>
              </v:shape>
            </w:pict>
          </mc:Fallback>
        </mc:AlternateContent>
      </w:r>
    </w:p>
    <w:p w14:paraId="4995237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97F6B1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83D4FA4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EAD40D8" wp14:editId="779D71F0">
                <wp:simplePos x="0" y="0"/>
                <wp:positionH relativeFrom="page">
                  <wp:posOffset>1124712</wp:posOffset>
                </wp:positionH>
                <wp:positionV relativeFrom="paragraph">
                  <wp:posOffset>160020</wp:posOffset>
                </wp:positionV>
                <wp:extent cx="5314188" cy="161544"/>
                <wp:effectExtent l="0" t="0" r="0" b="0"/>
                <wp:wrapNone/>
                <wp:docPr id="111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314188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085584" h="215393">
                              <a:moveTo>
                                <a:pt x="0" y="215393"/>
                              </a:moveTo>
                              <a:lnTo>
                                <a:pt x="7085584" y="215393"/>
                              </a:lnTo>
                              <a:lnTo>
                                <a:pt x="7085584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400F444" id="Freeform 111" o:spid="_x0000_s1026" style="position:absolute;margin-left:88.55pt;margin-top:12.6pt;width:418.45pt;height:12.7pt;flip:y;z-index:2517007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085584,215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" path="m,215393r7085584,l7085584,,,,,215393xe" stroked="f">
                <v:path arrowok="t"/>
                <w10:wrap anchorx="page"/>
              </v:shape>
            </w:pict>
          </mc:Fallback>
        </mc:AlternateContent>
      </w:r>
    </w:p>
    <w:p w14:paraId="5325163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0D28C2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856BEC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2E0DA1C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71C68DF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7F000DC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D5DED90" w14:textId="77777777" w:rsidR="007A529C" w:rsidRDefault="007A529C">
      <w:pPr>
        <w:spacing w:after="34"/>
        <w:rPr>
          <w:rFonts w:ascii="Times New Roman" w:hAnsi="Times New Roman"/>
          <w:color w:val="000000" w:themeColor="text1"/>
          <w:sz w:val="24"/>
          <w:szCs w:val="24"/>
        </w:rPr>
      </w:pPr>
    </w:p>
    <w:p w14:paraId="0BF40234" w14:textId="77777777" w:rsidR="00A376A6" w:rsidRDefault="00A376A6"/>
    <w:p w14:paraId="2B05330C" w14:textId="77777777" w:rsidR="00A376A6" w:rsidRDefault="00A376A6"/>
    <w:p w14:paraId="01842902" w14:textId="77777777" w:rsidR="00A376A6" w:rsidRDefault="00A376A6"/>
    <w:p w14:paraId="4625D671" w14:textId="77777777" w:rsidR="00A376A6" w:rsidRDefault="00A376A6"/>
    <w:p w14:paraId="34A0870B" w14:textId="77777777" w:rsidR="00A376A6" w:rsidRDefault="00A376A6"/>
    <w:p w14:paraId="21D569E3" w14:textId="422AD8F8" w:rsidR="00A376A6" w:rsidRPr="00A376A6" w:rsidRDefault="00A376A6" w:rsidP="00A376A6">
      <w:pPr>
        <w:jc w:val="center"/>
        <w:rPr>
          <w:u w:val="single"/>
          <w:lang w:bidi="ar-IQ"/>
        </w:rPr>
      </w:pPr>
      <w:r>
        <w:rPr>
          <w:rtl/>
        </w:rPr>
        <w:t>الصفحة</w:t>
      </w:r>
      <w:r>
        <w:rPr>
          <w:rFonts w:hint="cs"/>
          <w:rtl/>
        </w:rPr>
        <w:t xml:space="preserve">  </w:t>
      </w:r>
      <w:r>
        <w:rPr>
          <w:rFonts w:hint="cs"/>
          <w:rtl/>
          <w:lang w:bidi="ar-IQ"/>
        </w:rPr>
        <w:t>1</w:t>
      </w:r>
    </w:p>
    <w:p w14:paraId="57E3AB6A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7350FCA4" wp14:editId="04F91632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50964" cy="10055352"/>
                <wp:effectExtent l="0" t="0" r="0" b="0"/>
                <wp:wrapNone/>
                <wp:docPr id="115" name="Freeform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50964" cy="1005535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67952" h="13407136">
                              <a:moveTo>
                                <a:pt x="9231376" y="13407136"/>
                              </a:moveTo>
                              <a:lnTo>
                                <a:pt x="9267952" y="13407136"/>
                              </a:lnTo>
                              <a:lnTo>
                                <a:pt x="9267952" y="13370560"/>
                              </a:lnTo>
                              <a:lnTo>
                                <a:pt x="9231376" y="13370560"/>
                              </a:lnTo>
                              <a:close/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6CFD85B" id="Freeform 115" o:spid="_x0000_s1026" style="position:absolute;margin-left:24pt;margin-top:-.5pt;width:547.3pt;height:791.75pt;flip:y;z-index:2517478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67952,1340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" path="m9231376,13407136r36576,l9267952,13370560r-36576,l9231376,13407136xm,13370560r36576,l36576,,,,,1337056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62D51DF4" wp14:editId="24EB16C6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23532" cy="27432"/>
                <wp:effectExtent l="0" t="0" r="0" b="0"/>
                <wp:wrapNone/>
                <wp:docPr id="116" name="Freeform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35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31376" h="36576">
                              <a:moveTo>
                                <a:pt x="0" y="36576"/>
                              </a:moveTo>
                              <a:lnTo>
                                <a:pt x="9231376" y="36576"/>
                              </a:lnTo>
                              <a:lnTo>
                                <a:pt x="92313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D0C4C20" id="Freeform 116" o:spid="_x0000_s1026" style="position:absolute;margin-left:24pt;margin-top:-.5pt;width:545.15pt;height:2.15pt;flip:y;z-index:2517457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313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" path="m,36576r9231376,l9231376,,,,,36576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69D56A71" wp14:editId="3B6159F3">
                <wp:simplePos x="0" y="0"/>
                <wp:positionH relativeFrom="page">
                  <wp:posOffset>7228332</wp:posOffset>
                </wp:positionH>
                <wp:positionV relativeFrom="paragraph">
                  <wp:posOffset>20827</wp:posOffset>
                </wp:positionV>
                <wp:extent cx="27432" cy="10027920"/>
                <wp:effectExtent l="0" t="0" r="0" b="0"/>
                <wp:wrapNone/>
                <wp:docPr id="117" name="Freeform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432" cy="100279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576" h="13370560"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1123A99" id="Freeform 117" o:spid="_x0000_s1026" style="position:absolute;margin-left:569.15pt;margin-top:1.65pt;width:2.15pt;height:789.6pt;flip:y;z-index:2517498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6576,13370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" path="m,13370560r36576,l36576,,,,,13370560xe" fillcolor="black" stroked="f">
                <v:path arrowok="t"/>
                <w10:wrap anchorx="page"/>
              </v:shape>
            </w:pict>
          </mc:Fallback>
        </mc:AlternateContent>
      </w:r>
    </w:p>
    <w:p w14:paraId="5433E7A2" w14:textId="77777777" w:rsidR="007A529C" w:rsidRDefault="007A529C">
      <w:pPr>
        <w:spacing w:after="128"/>
        <w:rPr>
          <w:rFonts w:ascii="Times New Roman" w:hAnsi="Times New Roman"/>
          <w:color w:val="000000" w:themeColor="text1"/>
          <w:sz w:val="24"/>
          <w:szCs w:val="24"/>
        </w:rPr>
      </w:pPr>
    </w:p>
    <w:p w14:paraId="664A21CB" w14:textId="77777777" w:rsidR="007A529C" w:rsidRDefault="00194FEF">
      <w:pPr>
        <w:ind w:left="4270"/>
        <w:rPr>
          <w:rFonts w:ascii="Times New Roman" w:hAnsi="Times New Roman" w:cs="Times New Roman"/>
          <w:color w:val="01030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46112" behindDoc="1" locked="0" layoutInCell="1" allowOverlap="1" wp14:anchorId="20C4A482" wp14:editId="32E7D1EA">
                <wp:simplePos x="0" y="0"/>
                <wp:positionH relativeFrom="page">
                  <wp:posOffset>1124712</wp:posOffset>
                </wp:positionH>
                <wp:positionV relativeFrom="paragraph">
                  <wp:posOffset>-3217</wp:posOffset>
                </wp:positionV>
                <wp:extent cx="5314188" cy="204216"/>
                <wp:effectExtent l="0" t="0" r="0" b="0"/>
                <wp:wrapNone/>
                <wp:docPr id="118" name="Freeform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314188" cy="20421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085584" h="272289">
                              <a:moveTo>
                                <a:pt x="0" y="272289"/>
                              </a:moveTo>
                              <a:lnTo>
                                <a:pt x="7085584" y="272289"/>
                              </a:lnTo>
                              <a:lnTo>
                                <a:pt x="7085584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89034CA" id="Freeform 118" o:spid="_x0000_s1026" style="position:absolute;margin-left:88.55pt;margin-top:-.25pt;width:418.45pt;height:16.1pt;flip:y;z-index:-2517703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085584,272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" path="m,272289r7085584,l7085584,,,,,272289xe" stroked="f">
                <v:path arrowok="t"/>
                <w10:wrap anchorx="page"/>
              </v:shape>
            </w:pict>
          </mc:Fallback>
        </mc:AlternateContent>
      </w:r>
      <w:r>
        <w:rPr>
          <w:rFonts w:ascii="CIDFont+F6" w:hAnsi="CIDFont+F6" w:cs="Times New Roman"/>
          <w:color w:val="000000"/>
          <w:sz w:val="28"/>
          <w:szCs w:val="28"/>
          <w:rtl/>
        </w:rPr>
        <w:t>وصف المقر</w:t>
      </w:r>
      <w:r>
        <w:rPr>
          <w:rFonts w:ascii="CIDFont+F6" w:hAnsi="CIDFont+F6" w:cs="Times New Roman"/>
          <w:color w:val="000000"/>
          <w:spacing w:val="-2"/>
          <w:sz w:val="28"/>
          <w:szCs w:val="28"/>
          <w:rtl/>
        </w:rPr>
        <w:t>ر</w:t>
      </w:r>
      <w:r>
        <w:rPr>
          <w:rFonts w:ascii="CIDFont+F6" w:hAnsi="CIDFont+F6" w:cs="Times New Roman"/>
          <w:color w:val="000000"/>
          <w:sz w:val="28"/>
          <w:szCs w:val="28"/>
          <w:rtl/>
        </w:rPr>
        <w:t xml:space="preserve"> ا</w:t>
      </w:r>
      <w:r w:rsidRPr="008B4108">
        <w:rPr>
          <w:sz w:val="28"/>
          <w:szCs w:val="28"/>
          <w:rtl/>
        </w:rPr>
        <w:t xml:space="preserve">لدراسي   </w:t>
      </w:r>
    </w:p>
    <w:p w14:paraId="44FF50D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1CC6D98" w14:textId="77777777" w:rsidR="007A529C" w:rsidRDefault="00194FEF">
      <w:pPr>
        <w:spacing w:after="13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026CCAD0" wp14:editId="22AD4802">
                <wp:simplePos x="0" y="0"/>
                <wp:positionH relativeFrom="page">
                  <wp:posOffset>725424</wp:posOffset>
                </wp:positionH>
                <wp:positionV relativeFrom="paragraph">
                  <wp:posOffset>105410</wp:posOffset>
                </wp:positionV>
                <wp:extent cx="6096" cy="800100"/>
                <wp:effectExtent l="0" t="0" r="0" b="0"/>
                <wp:wrapNone/>
                <wp:docPr id="119" name="Freeform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8001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066800">
                              <a:moveTo>
                                <a:pt x="0" y="1066800"/>
                              </a:moveTo>
                              <a:lnTo>
                                <a:pt x="8128" y="1066800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7C7625D" id="Freeform 119" o:spid="_x0000_s1026" style="position:absolute;margin-left:57.1pt;margin-top:8.3pt;width:.5pt;height:63pt;flip:y;z-index:251732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066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" path="m,1066800r8128,l8128,,,,,106680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6CB04247" wp14:editId="40EB8E8F">
                <wp:simplePos x="0" y="0"/>
                <wp:positionH relativeFrom="page">
                  <wp:posOffset>725424</wp:posOffset>
                </wp:positionH>
                <wp:positionV relativeFrom="paragraph">
                  <wp:posOffset>99314</wp:posOffset>
                </wp:positionV>
                <wp:extent cx="6172199" cy="6096"/>
                <wp:effectExtent l="0" t="0" r="0" b="0"/>
                <wp:wrapNone/>
                <wp:docPr id="120" name="Freeform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BF8EA4C" id="Freeform 120" o:spid="_x0000_s1026" style="position:absolute;margin-left:57.1pt;margin-top:7.8pt;width:486pt;height:.5pt;flip:y;z-index:251730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27C8EC07" wp14:editId="6213877B">
                <wp:simplePos x="0" y="0"/>
                <wp:positionH relativeFrom="page">
                  <wp:posOffset>6897623</wp:posOffset>
                </wp:positionH>
                <wp:positionV relativeFrom="paragraph">
                  <wp:posOffset>105410</wp:posOffset>
                </wp:positionV>
                <wp:extent cx="6096" cy="800100"/>
                <wp:effectExtent l="0" t="0" r="0" b="0"/>
                <wp:wrapNone/>
                <wp:docPr id="121" name="Freeform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8001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066800">
                              <a:moveTo>
                                <a:pt x="0" y="1066800"/>
                              </a:moveTo>
                              <a:lnTo>
                                <a:pt x="8128" y="1066800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8565BD5" id="Freeform 121" o:spid="_x0000_s1026" style="position:absolute;margin-left:543.1pt;margin-top:8.3pt;width:.5pt;height:63pt;flip:y;z-index:251734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066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" path="m,1066800r8128,l8128,,,,,106680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224169B4" wp14:editId="4280E712">
                <wp:simplePos x="0" y="0"/>
                <wp:positionH relativeFrom="page">
                  <wp:posOffset>6897623</wp:posOffset>
                </wp:positionH>
                <wp:positionV relativeFrom="paragraph">
                  <wp:posOffset>99314</wp:posOffset>
                </wp:positionV>
                <wp:extent cx="6096" cy="6096"/>
                <wp:effectExtent l="0" t="0" r="0" b="0"/>
                <wp:wrapNone/>
                <wp:docPr id="122" name="Freeform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8">
                              <a:moveTo>
                                <a:pt x="0" y="8128"/>
                              </a:moveTo>
                              <a:lnTo>
                                <a:pt x="8128" y="812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1390E24" id="Freeform 122" o:spid="_x0000_s1026" style="position:absolute;margin-left:543.1pt;margin-top:7.8pt;width:.5pt;height:.5pt;flip:y;z-index:251731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" path="m,8128r8128,l8128,,,,,8128xe" fillcolor="black" stroked="f">
                <v:path arrowok="t"/>
                <w10:wrap anchorx="page"/>
              </v:shape>
            </w:pict>
          </mc:Fallback>
        </mc:AlternateContent>
      </w:r>
    </w:p>
    <w:p w14:paraId="6A9529DF" w14:textId="77777777" w:rsidR="007A529C" w:rsidRDefault="007A529C">
      <w:pPr>
        <w:spacing w:after="231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Style w:val="TableGrid"/>
        <w:tblpPr w:vertAnchor="text" w:horzAnchor="page" w:tblpX="1228" w:tblpY="-270"/>
        <w:tblOverlap w:val="never"/>
        <w:tblW w:w="9541" w:type="dxa"/>
        <w:tblLayout w:type="fixed"/>
        <w:tblLook w:val="04A0" w:firstRow="1" w:lastRow="0" w:firstColumn="1" w:lastColumn="0" w:noHBand="0" w:noVBand="1"/>
      </w:tblPr>
      <w:tblGrid>
        <w:gridCol w:w="9541"/>
      </w:tblGrid>
      <w:tr w:rsidR="007A529C" w14:paraId="41A3DD45" w14:textId="77777777">
        <w:trPr>
          <w:trHeight w:val="254"/>
        </w:trPr>
        <w:tc>
          <w:tcPr>
            <w:tcW w:w="9561" w:type="dxa"/>
            <w:tcBorders>
              <w:top w:val="nil"/>
              <w:left w:val="nil"/>
              <w:bottom w:val="nil"/>
              <w:right w:val="nil"/>
            </w:tcBorders>
          </w:tcPr>
          <w:p w14:paraId="77743F0D" w14:textId="77777777" w:rsidR="007A529C" w:rsidRPr="007F622F" w:rsidRDefault="00194FEF" w:rsidP="008B4108">
            <w:pPr>
              <w:bidi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يوفر وصف المقرر هذا إيجازاً مقتضياً ﻷهم خصائص المقرر ومخرجات التعلم المتوقعة من الطالب تحقيقها مبرهناً عما إذا كان قد حقق  </w:t>
            </w:r>
          </w:p>
        </w:tc>
      </w:tr>
      <w:tr w:rsidR="007A529C" w14:paraId="4831E61D" w14:textId="77777777" w:rsidTr="008B4108">
        <w:trPr>
          <w:trHeight w:val="267"/>
        </w:trPr>
        <w:tc>
          <w:tcPr>
            <w:tcW w:w="9561" w:type="dxa"/>
            <w:tcBorders>
              <w:top w:val="nil"/>
              <w:left w:val="nil"/>
              <w:bottom w:val="nil"/>
              <w:right w:val="nil"/>
            </w:tcBorders>
          </w:tcPr>
          <w:p w14:paraId="466C6A2C" w14:textId="77777777" w:rsidR="007A529C" w:rsidRPr="007F622F" w:rsidRDefault="00194FEF" w:rsidP="008B4108">
            <w:pPr>
              <w:bidi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اﻻستفادة القصوى من فرص التعلم المتاحة. وﻻبد من الربط بينها وبين وصف البرنامج.  </w:t>
            </w:r>
          </w:p>
        </w:tc>
      </w:tr>
    </w:tbl>
    <w:p w14:paraId="3D55AEF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B27128E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662D7EB8" wp14:editId="7A63493C">
                <wp:simplePos x="0" y="0"/>
                <wp:positionH relativeFrom="page">
                  <wp:posOffset>725424</wp:posOffset>
                </wp:positionH>
                <wp:positionV relativeFrom="paragraph">
                  <wp:posOffset>144398</wp:posOffset>
                </wp:positionV>
                <wp:extent cx="6172199" cy="6096"/>
                <wp:effectExtent l="0" t="0" r="0" b="0"/>
                <wp:wrapNone/>
                <wp:docPr id="123" name="Freeform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91E7CFD" id="Freeform 123" o:spid="_x0000_s1026" style="position:absolute;margin-left:57.1pt;margin-top:11.35pt;width:486pt;height:.5pt;flip:y;z-index:251733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4DFD6E52" wp14:editId="0E7E0C72">
                <wp:simplePos x="0" y="0"/>
                <wp:positionH relativeFrom="page">
                  <wp:posOffset>6897623</wp:posOffset>
                </wp:positionH>
                <wp:positionV relativeFrom="paragraph">
                  <wp:posOffset>144398</wp:posOffset>
                </wp:positionV>
                <wp:extent cx="6096" cy="6096"/>
                <wp:effectExtent l="0" t="0" r="0" b="0"/>
                <wp:wrapNone/>
                <wp:docPr id="124" name="Freeform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8">
                              <a:moveTo>
                                <a:pt x="0" y="8128"/>
                              </a:moveTo>
                              <a:lnTo>
                                <a:pt x="8128" y="812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E086759" id="Freeform 124" o:spid="_x0000_s1026" style="position:absolute;margin-left:543.1pt;margin-top:11.35pt;width:.5pt;height:.5pt;flip:y;z-index:251735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" path="m,8128r8128,l8128,,,,,8128xe" fillcolor="black" stroked="f">
                <v:path arrowok="t"/>
                <w10:wrap anchorx="page"/>
              </v:shape>
            </w:pict>
          </mc:Fallback>
        </mc:AlternateContent>
      </w:r>
    </w:p>
    <w:p w14:paraId="44FF819D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51232" behindDoc="1" locked="0" layoutInCell="1" allowOverlap="1" wp14:anchorId="14B01DED" wp14:editId="4378BC87">
                <wp:simplePos x="0" y="0"/>
                <wp:positionH relativeFrom="page">
                  <wp:posOffset>853439</wp:posOffset>
                </wp:positionH>
                <wp:positionV relativeFrom="paragraph">
                  <wp:posOffset>127635</wp:posOffset>
                </wp:positionV>
                <wp:extent cx="5798820" cy="185927"/>
                <wp:effectExtent l="0" t="0" r="0" b="0"/>
                <wp:wrapNone/>
                <wp:docPr id="125" name="Freeform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798820" cy="18592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731761" h="247903">
                              <a:moveTo>
                                <a:pt x="0" y="247903"/>
                              </a:moveTo>
                              <a:lnTo>
                                <a:pt x="7731761" y="247903"/>
                              </a:lnTo>
                              <a:lnTo>
                                <a:pt x="773176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41E6C22" id="Freeform 125" o:spid="_x0000_s1026" style="position:absolute;margin-left:67.2pt;margin-top:10.05pt;width:456.6pt;height:14.65pt;flip:y;z-index:-2517652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7731761,247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" path="m,247903r7731761,l7731761,,,,,247903xe" stroked="f">
                <v:path arrowok="t"/>
                <w10:wrap anchorx="page"/>
              </v:shape>
            </w:pict>
          </mc:Fallback>
        </mc:AlternateContent>
      </w:r>
    </w:p>
    <w:p w14:paraId="191C4E70" w14:textId="77777777" w:rsidR="007A529C" w:rsidRDefault="007A529C">
      <w:pPr>
        <w:spacing w:after="141"/>
        <w:rPr>
          <w:rFonts w:ascii="Times New Roman" w:hAnsi="Times New Roman"/>
          <w:color w:val="000000" w:themeColor="text1"/>
          <w:sz w:val="24"/>
          <w:szCs w:val="24"/>
        </w:rPr>
      </w:pPr>
    </w:p>
    <w:p w14:paraId="6DF9CF77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61472" behindDoc="1" locked="0" layoutInCell="1" allowOverlap="1" wp14:anchorId="09E56010" wp14:editId="3FA2F132">
                <wp:simplePos x="0" y="0"/>
                <wp:positionH relativeFrom="page">
                  <wp:posOffset>751331</wp:posOffset>
                </wp:positionH>
                <wp:positionV relativeFrom="paragraph">
                  <wp:posOffset>-1</wp:posOffset>
                </wp:positionV>
                <wp:extent cx="6178296" cy="306324"/>
                <wp:effectExtent l="0" t="0" r="0" b="0"/>
                <wp:wrapNone/>
                <wp:docPr id="126" name="Freeform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30632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408432">
                              <a:moveTo>
                                <a:pt x="8229601" y="408432"/>
                              </a:moveTo>
                              <a:lnTo>
                                <a:pt x="8237729" y="408432"/>
                              </a:lnTo>
                              <a:lnTo>
                                <a:pt x="8237729" y="400305"/>
                              </a:lnTo>
                              <a:lnTo>
                                <a:pt x="8229601" y="400305"/>
                              </a:lnTo>
                              <a:close/>
                              <a:moveTo>
                                <a:pt x="0" y="400305"/>
                              </a:moveTo>
                              <a:lnTo>
                                <a:pt x="8128" y="400305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313680" y="400305"/>
                              </a:moveTo>
                              <a:lnTo>
                                <a:pt x="5321809" y="400305"/>
                              </a:lnTo>
                              <a:lnTo>
                                <a:pt x="5321809" y="0"/>
                              </a:lnTo>
                              <a:lnTo>
                                <a:pt x="5313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07AA681" id="Freeform 126" o:spid="_x0000_s1026" style="position:absolute;margin-left:59.15pt;margin-top:0;width:486.5pt;height:24.1pt;flip:y;z-index:-2517550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408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" path="m8229601,408432r8128,l8237729,400305r-8128,l8229601,408432xm,400305r8128,l8128,,,,,400305xm5313680,400305r8129,l5321809,r-8129,l5313680,400305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9424" behindDoc="1" locked="0" layoutInCell="1" allowOverlap="1" wp14:anchorId="690BEB85" wp14:editId="09573DCA">
                <wp:simplePos x="0" y="0"/>
                <wp:positionH relativeFrom="page">
                  <wp:posOffset>751331</wp:posOffset>
                </wp:positionH>
                <wp:positionV relativeFrom="paragraph">
                  <wp:posOffset>-1</wp:posOffset>
                </wp:positionV>
                <wp:extent cx="6172200" cy="6095"/>
                <wp:effectExtent l="0" t="0" r="0" b="0"/>
                <wp:wrapNone/>
                <wp:docPr id="127" name="Freeform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7">
                              <a:moveTo>
                                <a:pt x="0" y="8127"/>
                              </a:moveTo>
                              <a:lnTo>
                                <a:pt x="8229601" y="8127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BEC757F" id="Freeform 127" o:spid="_x0000_s1026" style="position:absolute;margin-left:59.15pt;margin-top:0;width:486pt;height:.5pt;flip:y;z-index:-2517570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" path="m,8127r8229601,l8229601,,,,,812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2496" behindDoc="1" locked="0" layoutInCell="1" allowOverlap="1" wp14:anchorId="72EA1425" wp14:editId="1913BE43">
                <wp:simplePos x="0" y="0"/>
                <wp:positionH relativeFrom="page">
                  <wp:posOffset>6923532</wp:posOffset>
                </wp:positionH>
                <wp:positionV relativeFrom="paragraph">
                  <wp:posOffset>6095</wp:posOffset>
                </wp:positionV>
                <wp:extent cx="6096" cy="300228"/>
                <wp:effectExtent l="0" t="0" r="0" b="0"/>
                <wp:wrapNone/>
                <wp:docPr id="128" name="Freeform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30022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400305">
                              <a:moveTo>
                                <a:pt x="0" y="400305"/>
                              </a:moveTo>
                              <a:lnTo>
                                <a:pt x="8128" y="400305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2F2DF85" id="Freeform 128" o:spid="_x0000_s1026" style="position:absolute;margin-left:545.15pt;margin-top:.5pt;width:.5pt;height:23.65pt;flip:y;z-index:-2517539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40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" path="m,400305r8128,l8128,,,,,400305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6352" behindDoc="1" locked="0" layoutInCell="1" allowOverlap="1" wp14:anchorId="2576DCB2" wp14:editId="5BFD4FA9">
                <wp:simplePos x="0" y="0"/>
                <wp:positionH relativeFrom="page">
                  <wp:posOffset>806195</wp:posOffset>
                </wp:positionH>
                <wp:positionV relativeFrom="paragraph">
                  <wp:posOffset>76199</wp:posOffset>
                </wp:positionV>
                <wp:extent cx="3884676" cy="160019"/>
                <wp:effectExtent l="0" t="0" r="0" b="0"/>
                <wp:wrapNone/>
                <wp:docPr id="129" name="Freeform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84676" cy="16001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79569" h="213359">
                              <a:moveTo>
                                <a:pt x="0" y="213359"/>
                              </a:moveTo>
                              <a:lnTo>
                                <a:pt x="5179569" y="213359"/>
                              </a:lnTo>
                              <a:lnTo>
                                <a:pt x="517956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31DCB7E" id="Freeform 129" o:spid="_x0000_s1026" style="position:absolute;margin-left:63.5pt;margin-top:6pt;width:305.9pt;height:12.6pt;flip:y;z-index:-2517601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179569,2133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" path="m,213359r5179569,l5179569,,,,,213359xe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4304" behindDoc="1" locked="0" layoutInCell="1" allowOverlap="1" wp14:anchorId="1FE5ECAD" wp14:editId="52B55A00">
                <wp:simplePos x="0" y="0"/>
                <wp:positionH relativeFrom="page">
                  <wp:posOffset>4791456</wp:posOffset>
                </wp:positionH>
                <wp:positionV relativeFrom="paragraph">
                  <wp:posOffset>76199</wp:posOffset>
                </wp:positionV>
                <wp:extent cx="2040636" cy="160019"/>
                <wp:effectExtent l="0" t="0" r="0" b="0"/>
                <wp:wrapNone/>
                <wp:docPr id="130" name="Freeform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40636" cy="16001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20848" h="213359">
                              <a:moveTo>
                                <a:pt x="0" y="213359"/>
                              </a:moveTo>
                              <a:lnTo>
                                <a:pt x="2720848" y="213359"/>
                              </a:lnTo>
                              <a:lnTo>
                                <a:pt x="272084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84D55C8" id="Freeform 130" o:spid="_x0000_s1026" style="position:absolute;margin-left:377.3pt;margin-top:6pt;width:160.7pt;height:12.6pt;flip:y;z-index:-2517621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20848,2133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" path="m,213359r2720848,l2720848,,,,,213359xe" stroked="f">
                <v:path arrowok="t"/>
                <w10:wrap anchorx="page"/>
              </v:shape>
            </w:pict>
          </mc:Fallback>
        </mc:AlternateContent>
      </w:r>
    </w:p>
    <w:tbl>
      <w:tblPr>
        <w:tblStyle w:val="TableGrid"/>
        <w:tblpPr w:vertAnchor="text" w:horzAnchor="page" w:tblpX="1183" w:tblpY="-270"/>
        <w:tblOverlap w:val="never"/>
        <w:tblW w:w="96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"/>
        <w:gridCol w:w="6211"/>
        <w:gridCol w:w="3377"/>
        <w:gridCol w:w="51"/>
      </w:tblGrid>
      <w:tr w:rsidR="007A529C" w:rsidRPr="007F622F" w14:paraId="62279EDC" w14:textId="77777777" w:rsidTr="006145D7">
        <w:trPr>
          <w:trHeight w:val="452"/>
        </w:trPr>
        <w:tc>
          <w:tcPr>
            <w:tcW w:w="6262" w:type="dxa"/>
            <w:gridSpan w:val="2"/>
          </w:tcPr>
          <w:p w14:paraId="4ACBDE40" w14:textId="77777777" w:rsidR="007F622F" w:rsidRDefault="007F622F" w:rsidP="007F622F">
            <w:pPr>
              <w:bidi/>
              <w:ind w:left="113"/>
              <w:rPr>
                <w:b/>
                <w:bCs/>
                <w:rtl/>
              </w:rPr>
            </w:pPr>
          </w:p>
          <w:p w14:paraId="61F54184" w14:textId="3FA40BE3" w:rsidR="007F622F" w:rsidRDefault="00194FEF" w:rsidP="007F622F">
            <w:pPr>
              <w:bidi/>
              <w:ind w:left="113"/>
              <w:rPr>
                <w:b/>
                <w:bCs/>
                <w:rtl/>
              </w:rPr>
            </w:pPr>
            <w:r w:rsidRPr="007F622F">
              <w:rPr>
                <w:b/>
                <w:bCs/>
                <w:rtl/>
              </w:rPr>
              <w:t xml:space="preserve">كلية </w:t>
            </w:r>
            <w:r w:rsidR="007F622F">
              <w:rPr>
                <w:rFonts w:hint="cs"/>
                <w:b/>
                <w:bCs/>
                <w:rtl/>
              </w:rPr>
              <w:t>الحك</w:t>
            </w:r>
            <w:r w:rsidR="006E791B">
              <w:rPr>
                <w:rFonts w:hint="cs"/>
                <w:b/>
                <w:bCs/>
                <w:rtl/>
                <w:lang w:bidi="ar-IQ"/>
              </w:rPr>
              <w:t>م</w:t>
            </w:r>
            <w:r w:rsidR="007F622F">
              <w:rPr>
                <w:rFonts w:hint="cs"/>
                <w:b/>
                <w:bCs/>
                <w:rtl/>
              </w:rPr>
              <w:t xml:space="preserve">ة الجامعة </w:t>
            </w:r>
            <w:r w:rsidRPr="007F622F">
              <w:rPr>
                <w:b/>
                <w:bCs/>
                <w:rtl/>
              </w:rPr>
              <w:t xml:space="preserve">   </w:t>
            </w:r>
          </w:p>
          <w:p w14:paraId="2398EB96" w14:textId="77777777" w:rsidR="007F622F" w:rsidRPr="007F622F" w:rsidRDefault="007F622F" w:rsidP="007F622F">
            <w:pPr>
              <w:bidi/>
              <w:ind w:left="113"/>
              <w:rPr>
                <w:b/>
                <w:bCs/>
              </w:rPr>
            </w:pPr>
          </w:p>
        </w:tc>
        <w:tc>
          <w:tcPr>
            <w:tcW w:w="3428" w:type="dxa"/>
            <w:gridSpan w:val="2"/>
          </w:tcPr>
          <w:p w14:paraId="0C664759" w14:textId="77777777" w:rsidR="007F622F" w:rsidRDefault="007F622F" w:rsidP="007F622F">
            <w:pPr>
              <w:bidi/>
              <w:ind w:left="113"/>
              <w:rPr>
                <w:b/>
                <w:bCs/>
                <w:rtl/>
                <w:lang w:bidi="ar-IQ"/>
              </w:rPr>
            </w:pPr>
          </w:p>
          <w:p w14:paraId="3C92ADF0" w14:textId="77777777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1. المؤسسة التعليمية  </w:t>
            </w:r>
          </w:p>
        </w:tc>
      </w:tr>
      <w:tr w:rsidR="007A529C" w:rsidRPr="007F622F" w14:paraId="4A235786" w14:textId="77777777" w:rsidTr="006145D7">
        <w:trPr>
          <w:trHeight w:val="400"/>
        </w:trPr>
        <w:tc>
          <w:tcPr>
            <w:tcW w:w="6262" w:type="dxa"/>
            <w:gridSpan w:val="2"/>
          </w:tcPr>
          <w:p w14:paraId="0471EC7D" w14:textId="2348B3E0" w:rsidR="007A529C" w:rsidRDefault="001E1CAF" w:rsidP="00B54278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هندسة تقنيات الحاسوب</w:t>
            </w:r>
          </w:p>
          <w:p w14:paraId="2506537D" w14:textId="77777777" w:rsidR="007F622F" w:rsidRPr="007F622F" w:rsidRDefault="007F622F" w:rsidP="007F622F">
            <w:pPr>
              <w:bidi/>
              <w:rPr>
                <w:b/>
                <w:bCs/>
              </w:rPr>
            </w:pPr>
          </w:p>
        </w:tc>
        <w:tc>
          <w:tcPr>
            <w:tcW w:w="3428" w:type="dxa"/>
            <w:gridSpan w:val="2"/>
          </w:tcPr>
          <w:p w14:paraId="7EBD95A8" w14:textId="77777777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2. القسم العلمي  / المركز  </w:t>
            </w:r>
          </w:p>
        </w:tc>
      </w:tr>
      <w:tr w:rsidR="007A529C" w:rsidRPr="007F622F" w14:paraId="30ADE5CF" w14:textId="77777777" w:rsidTr="006145D7">
        <w:trPr>
          <w:trHeight w:val="508"/>
        </w:trPr>
        <w:tc>
          <w:tcPr>
            <w:tcW w:w="6262" w:type="dxa"/>
            <w:gridSpan w:val="2"/>
          </w:tcPr>
          <w:p w14:paraId="48E19582" w14:textId="22614C81" w:rsidR="007A529C" w:rsidRPr="007F622F" w:rsidRDefault="00FF4408" w:rsidP="001F49E9">
            <w:pPr>
              <w:bidi/>
              <w:ind w:left="113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برمجة</w:t>
            </w:r>
            <w:r w:rsidR="001E1CAF">
              <w:rPr>
                <w:rFonts w:hint="cs"/>
                <w:b/>
                <w:bCs/>
                <w:rtl/>
              </w:rPr>
              <w:t xml:space="preserve"> الحاسوب</w:t>
            </w:r>
            <w:r w:rsidR="001F49E9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3428" w:type="dxa"/>
            <w:gridSpan w:val="2"/>
          </w:tcPr>
          <w:p w14:paraId="1F8F6DBE" w14:textId="77777777" w:rsidR="007A529C" w:rsidRPr="007F622F" w:rsidRDefault="00194FEF" w:rsidP="007F622F">
            <w:pPr>
              <w:bidi/>
              <w:ind w:left="113"/>
              <w:rPr>
                <w:b/>
                <w:bCs/>
                <w:rtl/>
              </w:rPr>
            </w:pPr>
            <w:r w:rsidRPr="007F622F">
              <w:rPr>
                <w:b/>
                <w:bCs/>
                <w:rtl/>
              </w:rPr>
              <w:t xml:space="preserve">3. اسم / رمز المقرر  </w:t>
            </w:r>
          </w:p>
          <w:p w14:paraId="1131704D" w14:textId="5C71E172" w:rsidR="00194FEF" w:rsidRPr="007F622F" w:rsidRDefault="00194FEF" w:rsidP="007F622F">
            <w:pPr>
              <w:bidi/>
              <w:rPr>
                <w:b/>
                <w:bCs/>
              </w:rPr>
            </w:pPr>
          </w:p>
        </w:tc>
      </w:tr>
      <w:tr w:rsidR="007A529C" w:rsidRPr="007F622F" w14:paraId="7475C229" w14:textId="77777777" w:rsidTr="006145D7">
        <w:trPr>
          <w:trHeight w:val="524"/>
        </w:trPr>
        <w:tc>
          <w:tcPr>
            <w:tcW w:w="6262" w:type="dxa"/>
            <w:gridSpan w:val="2"/>
          </w:tcPr>
          <w:p w14:paraId="1A55F3A5" w14:textId="7445EE4F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>ا</w:t>
            </w:r>
            <w:r w:rsidR="00B54278">
              <w:rPr>
                <w:b/>
                <w:bCs/>
                <w:rtl/>
              </w:rPr>
              <w:t xml:space="preserve">لحضور اﻻلكتروني للجانب النظري </w:t>
            </w:r>
            <w:r w:rsidR="00B54278">
              <w:rPr>
                <w:rFonts w:hint="cs"/>
                <w:b/>
                <w:bCs/>
                <w:rtl/>
              </w:rPr>
              <w:t>والعملي</w:t>
            </w:r>
            <w:r w:rsidR="006145D7">
              <w:rPr>
                <w:rFonts w:hint="cs"/>
                <w:b/>
                <w:bCs/>
                <w:rtl/>
              </w:rPr>
              <w:t>/ تعليم مدمج</w:t>
            </w:r>
            <w:r w:rsidR="00B5427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3428" w:type="dxa"/>
            <w:gridSpan w:val="2"/>
          </w:tcPr>
          <w:p w14:paraId="6E70B251" w14:textId="77777777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4. أشكال الحضور المتاحة  </w:t>
            </w:r>
          </w:p>
        </w:tc>
      </w:tr>
      <w:tr w:rsidR="007A529C" w:rsidRPr="007F622F" w14:paraId="10C6CC60" w14:textId="77777777" w:rsidTr="006145D7">
        <w:trPr>
          <w:trHeight w:val="435"/>
        </w:trPr>
        <w:tc>
          <w:tcPr>
            <w:tcW w:w="6262" w:type="dxa"/>
            <w:gridSpan w:val="2"/>
          </w:tcPr>
          <w:p w14:paraId="64A69F18" w14:textId="400AC82F" w:rsidR="007A529C" w:rsidRPr="007F622F" w:rsidRDefault="00B54278" w:rsidP="007F622F">
            <w:pPr>
              <w:bidi/>
              <w:ind w:left="113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نوي</w:t>
            </w:r>
            <w:r w:rsidR="00194FEF" w:rsidRPr="007F622F">
              <w:rPr>
                <w:b/>
                <w:bCs/>
                <w:rtl/>
              </w:rPr>
              <w:t xml:space="preserve">  </w:t>
            </w:r>
          </w:p>
        </w:tc>
        <w:tc>
          <w:tcPr>
            <w:tcW w:w="3428" w:type="dxa"/>
            <w:gridSpan w:val="2"/>
          </w:tcPr>
          <w:p w14:paraId="673253D4" w14:textId="77777777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5. الفصل / السنة  </w:t>
            </w:r>
          </w:p>
        </w:tc>
      </w:tr>
      <w:tr w:rsidR="007A529C" w:rsidRPr="007F622F" w14:paraId="6B127284" w14:textId="77777777" w:rsidTr="006145D7">
        <w:trPr>
          <w:trHeight w:val="507"/>
        </w:trPr>
        <w:tc>
          <w:tcPr>
            <w:tcW w:w="6262" w:type="dxa"/>
            <w:gridSpan w:val="2"/>
          </w:tcPr>
          <w:p w14:paraId="359B48FB" w14:textId="6C50036B" w:rsidR="007A529C" w:rsidRPr="007F622F" w:rsidRDefault="001F49E9" w:rsidP="00AC0C7C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اعتين</w:t>
            </w:r>
          </w:p>
        </w:tc>
        <w:tc>
          <w:tcPr>
            <w:tcW w:w="3428" w:type="dxa"/>
            <w:gridSpan w:val="2"/>
          </w:tcPr>
          <w:p w14:paraId="214B9150" w14:textId="0CD4100E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6. عدد الساعات الدراسية </w:t>
            </w:r>
            <w:r w:rsidR="008B4108" w:rsidRPr="007F622F">
              <w:rPr>
                <w:rFonts w:hint="cs"/>
                <w:b/>
                <w:bCs/>
                <w:rtl/>
              </w:rPr>
              <w:t>(</w:t>
            </w:r>
            <w:r w:rsidRPr="007F622F">
              <w:rPr>
                <w:b/>
                <w:bCs/>
                <w:rtl/>
              </w:rPr>
              <w:t>الكلي</w:t>
            </w:r>
            <w:r w:rsidR="008B4108" w:rsidRPr="007F622F">
              <w:rPr>
                <w:rFonts w:hint="cs"/>
                <w:b/>
                <w:bCs/>
                <w:rtl/>
              </w:rPr>
              <w:t>)</w:t>
            </w:r>
            <w:r w:rsidRPr="007F622F">
              <w:rPr>
                <w:b/>
                <w:bCs/>
                <w:rtl/>
              </w:rPr>
              <w:t xml:space="preserve">  </w:t>
            </w:r>
          </w:p>
        </w:tc>
      </w:tr>
      <w:tr w:rsidR="007A529C" w:rsidRPr="007F622F" w14:paraId="72D857CF" w14:textId="77777777" w:rsidTr="006145D7">
        <w:trPr>
          <w:trHeight w:val="436"/>
        </w:trPr>
        <w:tc>
          <w:tcPr>
            <w:tcW w:w="6262" w:type="dxa"/>
            <w:gridSpan w:val="2"/>
          </w:tcPr>
          <w:p w14:paraId="3DC02498" w14:textId="49368C33" w:rsidR="007A529C" w:rsidRPr="007F622F" w:rsidRDefault="00194FEF" w:rsidP="001F49E9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  </w:t>
            </w:r>
            <w:r w:rsidR="001F49E9">
              <w:rPr>
                <w:rFonts w:hint="cs"/>
                <w:b/>
                <w:bCs/>
                <w:rtl/>
              </w:rPr>
              <w:t>17</w:t>
            </w:r>
            <w:r w:rsidRPr="007F622F">
              <w:rPr>
                <w:b/>
                <w:bCs/>
                <w:rtl/>
              </w:rPr>
              <w:t xml:space="preserve"> / </w:t>
            </w:r>
            <w:r w:rsidR="00B54278">
              <w:rPr>
                <w:rFonts w:hint="cs"/>
                <w:b/>
                <w:bCs/>
                <w:rtl/>
              </w:rPr>
              <w:t>6</w:t>
            </w:r>
            <w:r w:rsidRPr="007F622F">
              <w:rPr>
                <w:b/>
                <w:bCs/>
                <w:rtl/>
              </w:rPr>
              <w:t xml:space="preserve">/ 2021  </w:t>
            </w:r>
          </w:p>
        </w:tc>
        <w:tc>
          <w:tcPr>
            <w:tcW w:w="3428" w:type="dxa"/>
            <w:gridSpan w:val="2"/>
          </w:tcPr>
          <w:p w14:paraId="0F48B1C4" w14:textId="77777777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7. تاريخ إعداد هذا الوصف   </w:t>
            </w:r>
          </w:p>
        </w:tc>
      </w:tr>
      <w:tr w:rsidR="007A529C" w:rsidRPr="007F622F" w14:paraId="4E4BB40C" w14:textId="77777777" w:rsidTr="006145D7">
        <w:trPr>
          <w:trHeight w:val="373"/>
        </w:trPr>
        <w:tc>
          <w:tcPr>
            <w:tcW w:w="9690" w:type="dxa"/>
            <w:gridSpan w:val="4"/>
          </w:tcPr>
          <w:p w14:paraId="70AD9576" w14:textId="77777777" w:rsidR="007A529C" w:rsidRPr="007F622F" w:rsidRDefault="00194FEF" w:rsidP="007F622F">
            <w:pPr>
              <w:bidi/>
              <w:ind w:left="113"/>
              <w:rPr>
                <w:b/>
                <w:bCs/>
              </w:rPr>
            </w:pPr>
            <w:r w:rsidRPr="007F622F">
              <w:rPr>
                <w:b/>
                <w:bCs/>
                <w:rtl/>
              </w:rPr>
              <w:t xml:space="preserve">8. أهداف المقرر:-  </w:t>
            </w:r>
          </w:p>
        </w:tc>
      </w:tr>
      <w:tr w:rsidR="007A529C" w:rsidRPr="007F622F" w14:paraId="0BD59A03" w14:textId="77777777" w:rsidTr="006145D7">
        <w:trPr>
          <w:trHeight w:val="251"/>
        </w:trPr>
        <w:tc>
          <w:tcPr>
            <w:tcW w:w="9639" w:type="dxa"/>
            <w:gridSpan w:val="3"/>
          </w:tcPr>
          <w:p w14:paraId="7659DFAE" w14:textId="09F8A4BF" w:rsidR="008B4108" w:rsidRPr="007F622F" w:rsidRDefault="008B4108" w:rsidP="004836B1">
            <w:pPr>
              <w:bidi/>
              <w:ind w:left="113"/>
              <w:jc w:val="lowKashida"/>
              <w:rPr>
                <w:b/>
                <w:bCs/>
                <w:rtl/>
              </w:rPr>
            </w:pPr>
          </w:p>
          <w:p w14:paraId="494704A7" w14:textId="3535BB26" w:rsidR="006145D7" w:rsidRPr="007F622F" w:rsidRDefault="00BC16C1" w:rsidP="009E639A">
            <w:pPr>
              <w:bidi/>
              <w:ind w:left="113"/>
              <w:jc w:val="lowKashida"/>
              <w:rPr>
                <w:b/>
                <w:bCs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 xml:space="preserve">تهدف المادة الى تعريف الطالب على الحاسبة </w:t>
            </w:r>
            <w:proofErr w:type="spellStart"/>
            <w:r>
              <w:rPr>
                <w:rFonts w:hint="cs"/>
                <w:sz w:val="24"/>
                <w:szCs w:val="24"/>
                <w:rtl/>
                <w:lang w:bidi="ar-IQ"/>
              </w:rPr>
              <w:t>الألكترونية</w:t>
            </w:r>
            <w:proofErr w:type="spellEnd"/>
            <w:r>
              <w:rPr>
                <w:rFonts w:hint="cs"/>
                <w:sz w:val="24"/>
                <w:szCs w:val="24"/>
                <w:rtl/>
                <w:lang w:bidi="ar-IQ"/>
              </w:rPr>
              <w:t xml:space="preserve"> وبرمجتها </w:t>
            </w:r>
            <w:proofErr w:type="spellStart"/>
            <w:r>
              <w:rPr>
                <w:rFonts w:hint="cs"/>
                <w:sz w:val="24"/>
                <w:szCs w:val="24"/>
                <w:rtl/>
                <w:lang w:bidi="ar-IQ"/>
              </w:rPr>
              <w:t>وأستخدام</w:t>
            </w:r>
            <w:proofErr w:type="spellEnd"/>
            <w:r>
              <w:rPr>
                <w:rFonts w:hint="cs"/>
                <w:sz w:val="24"/>
                <w:szCs w:val="24"/>
                <w:rtl/>
                <w:lang w:bidi="ar-IQ"/>
              </w:rPr>
              <w:t xml:space="preserve"> لغة (</w:t>
            </w:r>
            <w:r>
              <w:rPr>
                <w:sz w:val="24"/>
                <w:szCs w:val="24"/>
                <w:lang w:bidi="ar-IQ"/>
              </w:rPr>
              <w:t>C++</w:t>
            </w:r>
            <w:r>
              <w:rPr>
                <w:rFonts w:hint="cs"/>
                <w:sz w:val="24"/>
                <w:szCs w:val="24"/>
                <w:rtl/>
                <w:lang w:bidi="ar-IQ"/>
              </w:rPr>
              <w:t xml:space="preserve">) البرمجية في حل مسائل عالقة </w:t>
            </w:r>
            <w:proofErr w:type="spellStart"/>
            <w:r>
              <w:rPr>
                <w:rFonts w:hint="cs"/>
                <w:sz w:val="24"/>
                <w:szCs w:val="24"/>
                <w:rtl/>
                <w:lang w:bidi="ar-IQ"/>
              </w:rPr>
              <w:t>بالأختصاص</w:t>
            </w:r>
            <w:proofErr w:type="spellEnd"/>
            <w:r>
              <w:rPr>
                <w:rFonts w:hint="cs"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51" w:type="dxa"/>
          </w:tcPr>
          <w:p w14:paraId="49D2DD5D" w14:textId="77777777" w:rsidR="007A529C" w:rsidRPr="007F622F" w:rsidRDefault="007A529C" w:rsidP="004836B1">
            <w:pPr>
              <w:bidi/>
              <w:ind w:left="113"/>
              <w:jc w:val="lowKashida"/>
              <w:rPr>
                <w:b/>
                <w:bCs/>
                <w:rtl/>
              </w:rPr>
            </w:pPr>
          </w:p>
          <w:p w14:paraId="448A61C5" w14:textId="353192A0" w:rsidR="008B4108" w:rsidRPr="007F622F" w:rsidRDefault="008B4108" w:rsidP="004836B1">
            <w:pPr>
              <w:bidi/>
              <w:ind w:left="113"/>
              <w:jc w:val="lowKashida"/>
              <w:rPr>
                <w:b/>
                <w:bCs/>
              </w:rPr>
            </w:pPr>
          </w:p>
        </w:tc>
      </w:tr>
      <w:tr w:rsidR="006145D7" w:rsidRPr="007F622F" w14:paraId="53B88324" w14:textId="77777777" w:rsidTr="006145D7">
        <w:trPr>
          <w:gridAfter w:val="3"/>
          <w:wAfter w:w="9639" w:type="dxa"/>
          <w:trHeight w:val="254"/>
        </w:trPr>
        <w:tc>
          <w:tcPr>
            <w:tcW w:w="51" w:type="dxa"/>
          </w:tcPr>
          <w:p w14:paraId="45CFE607" w14:textId="77777777" w:rsidR="006145D7" w:rsidRPr="007F622F" w:rsidRDefault="006145D7" w:rsidP="004836B1">
            <w:pPr>
              <w:bidi/>
              <w:ind w:left="113"/>
              <w:jc w:val="lowKashida"/>
              <w:rPr>
                <w:b/>
                <w:bCs/>
              </w:rPr>
            </w:pPr>
          </w:p>
        </w:tc>
      </w:tr>
    </w:tbl>
    <w:p w14:paraId="37C47C66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1" locked="0" layoutInCell="1" allowOverlap="1" wp14:anchorId="124A91D6" wp14:editId="51C97E6E">
                <wp:simplePos x="0" y="0"/>
                <wp:positionH relativeFrom="page">
                  <wp:posOffset>751331</wp:posOffset>
                </wp:positionH>
                <wp:positionV relativeFrom="paragraph">
                  <wp:posOffset>131063</wp:posOffset>
                </wp:positionV>
                <wp:extent cx="6178296" cy="347471"/>
                <wp:effectExtent l="0" t="0" r="0" b="0"/>
                <wp:wrapNone/>
                <wp:docPr id="131" name="Freeform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347471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463295">
                              <a:moveTo>
                                <a:pt x="8229601" y="463295"/>
                              </a:moveTo>
                              <a:lnTo>
                                <a:pt x="8237729" y="463295"/>
                              </a:lnTo>
                              <a:lnTo>
                                <a:pt x="8237729" y="455168"/>
                              </a:lnTo>
                              <a:lnTo>
                                <a:pt x="8229601" y="455168"/>
                              </a:lnTo>
                              <a:close/>
                              <a:moveTo>
                                <a:pt x="0" y="455168"/>
                              </a:moveTo>
                              <a:lnTo>
                                <a:pt x="8128" y="45516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313680" y="455168"/>
                              </a:moveTo>
                              <a:lnTo>
                                <a:pt x="5321809" y="455168"/>
                              </a:lnTo>
                              <a:lnTo>
                                <a:pt x="5321809" y="0"/>
                              </a:lnTo>
                              <a:lnTo>
                                <a:pt x="5313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4CE180B" id="Freeform 131" o:spid="_x0000_s1026" style="position:absolute;margin-left:59.15pt;margin-top:10.3pt;width:486.5pt;height:27.35pt;flip:y;z-index:-2517437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463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" path="m8229601,463295r8128,l8237729,455168r-8128,l8229601,463295xm,455168r8128,l8128,,,,,455168xm5313680,455168r8129,l5321809,r-8129,l5313680,45516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1712" behindDoc="1" locked="0" layoutInCell="1" allowOverlap="1" wp14:anchorId="3A042AF0" wp14:editId="4CEFFF05">
                <wp:simplePos x="0" y="0"/>
                <wp:positionH relativeFrom="page">
                  <wp:posOffset>751331</wp:posOffset>
                </wp:positionH>
                <wp:positionV relativeFrom="paragraph">
                  <wp:posOffset>131063</wp:posOffset>
                </wp:positionV>
                <wp:extent cx="6172200" cy="6095"/>
                <wp:effectExtent l="0" t="0" r="0" b="0"/>
                <wp:wrapNone/>
                <wp:docPr id="132" name="Freeform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7">
                              <a:moveTo>
                                <a:pt x="0" y="8127"/>
                              </a:moveTo>
                              <a:lnTo>
                                <a:pt x="8229601" y="8127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091B5BA" id="Freeform 132" o:spid="_x0000_s1026" style="position:absolute;margin-left:59.15pt;margin-top:10.3pt;width:486pt;height:.5pt;flip:y;z-index:-2517447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" path="m,8127r8229601,l8229601,,,,,812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3760" behindDoc="1" locked="0" layoutInCell="1" allowOverlap="1" wp14:anchorId="2E1747BF" wp14:editId="4E283790">
                <wp:simplePos x="0" y="0"/>
                <wp:positionH relativeFrom="page">
                  <wp:posOffset>6923532</wp:posOffset>
                </wp:positionH>
                <wp:positionV relativeFrom="paragraph">
                  <wp:posOffset>137159</wp:posOffset>
                </wp:positionV>
                <wp:extent cx="6096" cy="341376"/>
                <wp:effectExtent l="0" t="0" r="0" b="0"/>
                <wp:wrapNone/>
                <wp:docPr id="133" name="Freeform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34137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455168">
                              <a:moveTo>
                                <a:pt x="0" y="455168"/>
                              </a:moveTo>
                              <a:lnTo>
                                <a:pt x="8128" y="45516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3148849" id="Freeform 133" o:spid="_x0000_s1026" style="position:absolute;margin-left:545.15pt;margin-top:10.8pt;width:.5pt;height:26.9pt;flip:y;z-index:-2517427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455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" path="m,455168r8128,l8128,,,,,455168xe" fillcolor="black" stroked="f">
                <v:path arrowok="t"/>
                <w10:wrap anchorx="page"/>
              </v:shape>
            </w:pict>
          </mc:Fallback>
        </mc:AlternateContent>
      </w:r>
    </w:p>
    <w:p w14:paraId="07E5284E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70688" behindDoc="1" locked="0" layoutInCell="1" allowOverlap="1" wp14:anchorId="77E86C98" wp14:editId="2A9B08E4">
                <wp:simplePos x="0" y="0"/>
                <wp:positionH relativeFrom="page">
                  <wp:posOffset>806195</wp:posOffset>
                </wp:positionH>
                <wp:positionV relativeFrom="paragraph">
                  <wp:posOffset>51816</wp:posOffset>
                </wp:positionV>
                <wp:extent cx="3884676" cy="161543"/>
                <wp:effectExtent l="0" t="0" r="0" b="0"/>
                <wp:wrapNone/>
                <wp:docPr id="134" name="Freeform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84676" cy="16154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79569" h="215391">
                              <a:moveTo>
                                <a:pt x="0" y="215391"/>
                              </a:moveTo>
                              <a:lnTo>
                                <a:pt x="5179569" y="215391"/>
                              </a:lnTo>
                              <a:lnTo>
                                <a:pt x="517956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1CEDBAB" id="Freeform 134" o:spid="_x0000_s1026" style="position:absolute;margin-left:63.5pt;margin-top:4.1pt;width:305.9pt;height:12.7pt;flip:y;z-index:-2517457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179569,215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" path="m,215391r5179569,l5179569,,,,,215391xe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1" locked="0" layoutInCell="1" allowOverlap="1" wp14:anchorId="18B0EE78" wp14:editId="56B92AB0">
                <wp:simplePos x="0" y="0"/>
                <wp:positionH relativeFrom="page">
                  <wp:posOffset>4791456</wp:posOffset>
                </wp:positionH>
                <wp:positionV relativeFrom="paragraph">
                  <wp:posOffset>51816</wp:posOffset>
                </wp:positionV>
                <wp:extent cx="2040636" cy="161543"/>
                <wp:effectExtent l="0" t="0" r="0" b="0"/>
                <wp:wrapNone/>
                <wp:docPr id="135" name="Freeform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40636" cy="16154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20848" h="215391">
                              <a:moveTo>
                                <a:pt x="0" y="215391"/>
                              </a:moveTo>
                              <a:lnTo>
                                <a:pt x="2720848" y="215391"/>
                              </a:lnTo>
                              <a:lnTo>
                                <a:pt x="272084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8129D52" id="Freeform 135" o:spid="_x0000_s1026" style="position:absolute;margin-left:377.3pt;margin-top:4.1pt;width:160.7pt;height:12.7pt;flip:y;z-index:-2517529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20848,215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" path="m,215391r2720848,l2720848,,,,,215391xe" stroked="f">
                <v:path arrowok="t"/>
                <w10:wrap anchorx="page"/>
              </v:shape>
            </w:pict>
          </mc:Fallback>
        </mc:AlternateContent>
      </w:r>
    </w:p>
    <w:p w14:paraId="7D47E43E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92192" behindDoc="1" locked="0" layoutInCell="1" allowOverlap="1" wp14:anchorId="18A78B84" wp14:editId="6E9FF7CE">
                <wp:simplePos x="0" y="0"/>
                <wp:positionH relativeFrom="page">
                  <wp:posOffset>751331</wp:posOffset>
                </wp:positionH>
                <wp:positionV relativeFrom="paragraph">
                  <wp:posOffset>128016</wp:posOffset>
                </wp:positionV>
                <wp:extent cx="6178296" cy="335280"/>
                <wp:effectExtent l="0" t="0" r="0" b="0"/>
                <wp:wrapNone/>
                <wp:docPr id="136" name="Freeform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3352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447041">
                              <a:moveTo>
                                <a:pt x="8229601" y="447041"/>
                              </a:moveTo>
                              <a:lnTo>
                                <a:pt x="8237729" y="447041"/>
                              </a:lnTo>
                              <a:lnTo>
                                <a:pt x="8237729" y="438912"/>
                              </a:lnTo>
                              <a:lnTo>
                                <a:pt x="8229601" y="438912"/>
                              </a:lnTo>
                              <a:close/>
                              <a:moveTo>
                                <a:pt x="0" y="438912"/>
                              </a:moveTo>
                              <a:lnTo>
                                <a:pt x="8128" y="43891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313680" y="438912"/>
                              </a:moveTo>
                              <a:lnTo>
                                <a:pt x="5321809" y="438912"/>
                              </a:lnTo>
                              <a:lnTo>
                                <a:pt x="5321809" y="0"/>
                              </a:lnTo>
                              <a:lnTo>
                                <a:pt x="5313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86077FF" id="Freeform 136" o:spid="_x0000_s1026" style="position:absolute;margin-left:59.15pt;margin-top:10.1pt;width:486.5pt;height:26.4pt;flip:y;z-index:-251724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447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" path="m8229601,447041r8128,l8237729,438912r-8128,l8229601,447041xm,438912r8128,l8128,,,,,438912xm5313680,438912r8129,l5321809,r-8129,l5313680,438912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9120" behindDoc="1" locked="0" layoutInCell="1" allowOverlap="1" wp14:anchorId="09F2842A" wp14:editId="37C4E925">
                <wp:simplePos x="0" y="0"/>
                <wp:positionH relativeFrom="page">
                  <wp:posOffset>751331</wp:posOffset>
                </wp:positionH>
                <wp:positionV relativeFrom="paragraph">
                  <wp:posOffset>128016</wp:posOffset>
                </wp:positionV>
                <wp:extent cx="6172200" cy="6096"/>
                <wp:effectExtent l="0" t="0" r="0" b="0"/>
                <wp:wrapNone/>
                <wp:docPr id="137" name="Freeform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9">
                              <a:moveTo>
                                <a:pt x="0" y="8129"/>
                              </a:moveTo>
                              <a:lnTo>
                                <a:pt x="8229601" y="8129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8F090EA" id="Freeform 137" o:spid="_x0000_s1026" style="position:absolute;margin-left:59.15pt;margin-top:10.1pt;width:486pt;height:.5pt;flip:y;z-index:-251727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" path="m,8129r8229601,l8229601,,,,,81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5264" behindDoc="1" locked="0" layoutInCell="1" allowOverlap="1" wp14:anchorId="1830F886" wp14:editId="29BAFC7B">
                <wp:simplePos x="0" y="0"/>
                <wp:positionH relativeFrom="page">
                  <wp:posOffset>6923532</wp:posOffset>
                </wp:positionH>
                <wp:positionV relativeFrom="paragraph">
                  <wp:posOffset>134112</wp:posOffset>
                </wp:positionV>
                <wp:extent cx="6096" cy="329184"/>
                <wp:effectExtent l="0" t="0" r="0" b="0"/>
                <wp:wrapNone/>
                <wp:docPr id="138" name="Freeform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32918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438912">
                              <a:moveTo>
                                <a:pt x="0" y="438912"/>
                              </a:moveTo>
                              <a:lnTo>
                                <a:pt x="8128" y="43891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E959920" id="Freeform 138" o:spid="_x0000_s1026" style="position:absolute;margin-left:545.15pt;margin-top:10.55pt;width:.5pt;height:25.9pt;flip:y;z-index:-251721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4389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" path="m,438912r8128,l8128,,,,,438912xe" fillcolor="black" stroked="f">
                <v:path arrowok="t"/>
                <w10:wrap anchorx="page"/>
              </v:shape>
            </w:pict>
          </mc:Fallback>
        </mc:AlternateContent>
      </w:r>
    </w:p>
    <w:p w14:paraId="4A0C094C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5024" behindDoc="1" locked="0" layoutInCell="1" allowOverlap="1" wp14:anchorId="0574BF52" wp14:editId="6ADC6EF3">
                <wp:simplePos x="0" y="0"/>
                <wp:positionH relativeFrom="page">
                  <wp:posOffset>806195</wp:posOffset>
                </wp:positionH>
                <wp:positionV relativeFrom="paragraph">
                  <wp:posOffset>42671</wp:posOffset>
                </wp:positionV>
                <wp:extent cx="3884676" cy="160020"/>
                <wp:effectExtent l="0" t="0" r="0" b="0"/>
                <wp:wrapNone/>
                <wp:docPr id="139" name="Freeform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84676" cy="1600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79569" h="213361">
                              <a:moveTo>
                                <a:pt x="0" y="213361"/>
                              </a:moveTo>
                              <a:lnTo>
                                <a:pt x="5179569" y="213361"/>
                              </a:lnTo>
                              <a:lnTo>
                                <a:pt x="517956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57E1862" id="Freeform 139" o:spid="_x0000_s1026" style="position:absolute;margin-left:63.5pt;margin-top:3.35pt;width:305.9pt;height:12.6pt;flip:y;z-index:-251731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179569,21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" path="m,213361r5179569,l5179569,,,,,213361xe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5808" behindDoc="1" locked="0" layoutInCell="1" allowOverlap="1" wp14:anchorId="25994907" wp14:editId="049368FD">
                <wp:simplePos x="0" y="0"/>
                <wp:positionH relativeFrom="page">
                  <wp:posOffset>4791456</wp:posOffset>
                </wp:positionH>
                <wp:positionV relativeFrom="paragraph">
                  <wp:posOffset>42671</wp:posOffset>
                </wp:positionV>
                <wp:extent cx="2040636" cy="160020"/>
                <wp:effectExtent l="0" t="0" r="0" b="0"/>
                <wp:wrapNone/>
                <wp:docPr id="140" name="Freeform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40636" cy="1600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20848" h="213361">
                              <a:moveTo>
                                <a:pt x="0" y="213361"/>
                              </a:moveTo>
                              <a:lnTo>
                                <a:pt x="2720848" y="213361"/>
                              </a:lnTo>
                              <a:lnTo>
                                <a:pt x="272084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1F57F1F" id="Freeform 140" o:spid="_x0000_s1026" style="position:absolute;margin-left:377.3pt;margin-top:3.35pt;width:160.7pt;height:12.6pt;flip:y;z-index:-2517406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20848,21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" path="m,213361r2720848,l2720848,,,,,213361xe" stroked="f">
                <v:path arrowok="t"/>
                <w10:wrap anchorx="page"/>
              </v:shape>
            </w:pict>
          </mc:Fallback>
        </mc:AlternateContent>
      </w:r>
    </w:p>
    <w:p w14:paraId="4ACD7C4E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2672" behindDoc="1" locked="0" layoutInCell="1" allowOverlap="1" wp14:anchorId="262F646A" wp14:editId="032BFA52">
                <wp:simplePos x="0" y="0"/>
                <wp:positionH relativeFrom="page">
                  <wp:posOffset>751331</wp:posOffset>
                </wp:positionH>
                <wp:positionV relativeFrom="paragraph">
                  <wp:posOffset>112775</wp:posOffset>
                </wp:positionV>
                <wp:extent cx="6178296" cy="345948"/>
                <wp:effectExtent l="0" t="0" r="0" b="0"/>
                <wp:wrapNone/>
                <wp:docPr id="141" name="Freeform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34594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461264">
                              <a:moveTo>
                                <a:pt x="8229601" y="461264"/>
                              </a:moveTo>
                              <a:lnTo>
                                <a:pt x="8237729" y="461264"/>
                              </a:lnTo>
                              <a:lnTo>
                                <a:pt x="8237729" y="453137"/>
                              </a:lnTo>
                              <a:lnTo>
                                <a:pt x="8229601" y="453137"/>
                              </a:lnTo>
                              <a:close/>
                              <a:moveTo>
                                <a:pt x="0" y="453137"/>
                              </a:moveTo>
                              <a:lnTo>
                                <a:pt x="8128" y="453137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313680" y="453137"/>
                              </a:moveTo>
                              <a:lnTo>
                                <a:pt x="5321809" y="453137"/>
                              </a:lnTo>
                              <a:lnTo>
                                <a:pt x="5321809" y="0"/>
                              </a:lnTo>
                              <a:lnTo>
                                <a:pt x="5313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430A6A8" id="Freeform 141" o:spid="_x0000_s1026" style="position:absolute;margin-left:59.15pt;margin-top:8.9pt;width:486.5pt;height:27.25pt;flip:y;z-index:-2517038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461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" path="m8229601,461264r8128,l8237729,453137r-8128,l8229601,461264xm,453137r8128,l8128,,,,,453137xm5313680,453137r8129,l5321809,r-8129,l5313680,45313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0624" behindDoc="1" locked="0" layoutInCell="1" allowOverlap="1" wp14:anchorId="492EDE07" wp14:editId="26087BE7">
                <wp:simplePos x="0" y="0"/>
                <wp:positionH relativeFrom="page">
                  <wp:posOffset>751331</wp:posOffset>
                </wp:positionH>
                <wp:positionV relativeFrom="paragraph">
                  <wp:posOffset>112775</wp:posOffset>
                </wp:positionV>
                <wp:extent cx="6172200" cy="6095"/>
                <wp:effectExtent l="0" t="0" r="0" b="0"/>
                <wp:wrapNone/>
                <wp:docPr id="142" name="Freeform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7">
                              <a:moveTo>
                                <a:pt x="0" y="8127"/>
                              </a:moveTo>
                              <a:lnTo>
                                <a:pt x="8229601" y="8127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7217938" id="Freeform 142" o:spid="_x0000_s1026" style="position:absolute;margin-left:59.15pt;margin-top:8.9pt;width:486pt;height:.5pt;flip:y;z-index:-2517058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" path="m,8127r8229601,l8229601,,,,,812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4720" behindDoc="1" locked="0" layoutInCell="1" allowOverlap="1" wp14:anchorId="2E8610BB" wp14:editId="683C982B">
                <wp:simplePos x="0" y="0"/>
                <wp:positionH relativeFrom="page">
                  <wp:posOffset>6923532</wp:posOffset>
                </wp:positionH>
                <wp:positionV relativeFrom="paragraph">
                  <wp:posOffset>118871</wp:posOffset>
                </wp:positionV>
                <wp:extent cx="6096" cy="339852"/>
                <wp:effectExtent l="0" t="0" r="0" b="0"/>
                <wp:wrapNone/>
                <wp:docPr id="143" name="Freeform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33985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453137">
                              <a:moveTo>
                                <a:pt x="0" y="453137"/>
                              </a:moveTo>
                              <a:lnTo>
                                <a:pt x="8128" y="453137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B710062" id="Freeform 143" o:spid="_x0000_s1026" style="position:absolute;margin-left:545.15pt;margin-top:9.35pt;width:.5pt;height:26.75pt;flip:y;z-index:-2517017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4531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" path="m,453137r8128,l8128,,,,,453137xe" fillcolor="black" stroked="f">
                <v:path arrowok="t"/>
                <w10:wrap anchorx="page"/>
              </v:shape>
            </w:pict>
          </mc:Fallback>
        </mc:AlternateContent>
      </w:r>
    </w:p>
    <w:p w14:paraId="4826920E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06528" behindDoc="1" locked="0" layoutInCell="1" allowOverlap="1" wp14:anchorId="77A69956" wp14:editId="4D5571C7">
                <wp:simplePos x="0" y="0"/>
                <wp:positionH relativeFrom="page">
                  <wp:posOffset>806195</wp:posOffset>
                </wp:positionH>
                <wp:positionV relativeFrom="paragraph">
                  <wp:posOffset>33527</wp:posOffset>
                </wp:positionV>
                <wp:extent cx="3884676" cy="160020"/>
                <wp:effectExtent l="0" t="0" r="0" b="0"/>
                <wp:wrapNone/>
                <wp:docPr id="144" name="Freeform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84676" cy="1600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79569" h="213361">
                              <a:moveTo>
                                <a:pt x="0" y="213361"/>
                              </a:moveTo>
                              <a:lnTo>
                                <a:pt x="5179569" y="213361"/>
                              </a:lnTo>
                              <a:lnTo>
                                <a:pt x="517956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FB14DAD" id="Freeform 144" o:spid="_x0000_s1026" style="position:absolute;margin-left:63.5pt;margin-top:2.65pt;width:305.9pt;height:12.6pt;flip:y;z-index:-2517099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179569,21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" path="m,213361r5179569,l5179569,,,,,213361xe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8336" behindDoc="1" locked="0" layoutInCell="1" allowOverlap="1" wp14:anchorId="61FAAABE" wp14:editId="687537DA">
                <wp:simplePos x="0" y="0"/>
                <wp:positionH relativeFrom="page">
                  <wp:posOffset>4791456</wp:posOffset>
                </wp:positionH>
                <wp:positionV relativeFrom="paragraph">
                  <wp:posOffset>33527</wp:posOffset>
                </wp:positionV>
                <wp:extent cx="2040636" cy="160020"/>
                <wp:effectExtent l="0" t="0" r="0" b="0"/>
                <wp:wrapNone/>
                <wp:docPr id="145" name="Freeform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40636" cy="1600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20848" h="213361">
                              <a:moveTo>
                                <a:pt x="0" y="213361"/>
                              </a:moveTo>
                              <a:lnTo>
                                <a:pt x="2720848" y="213361"/>
                              </a:lnTo>
                              <a:lnTo>
                                <a:pt x="272084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B3E975D" id="Freeform 145" o:spid="_x0000_s1026" style="position:absolute;margin-left:377.3pt;margin-top:2.65pt;width:160.7pt;height:12.6pt;flip:y;z-index:-251718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20848,21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" path="m,213361r2720848,l2720848,,,,,213361xe" stroked="f">
                <v:path arrowok="t"/>
                <w10:wrap anchorx="page"/>
              </v:shape>
            </w:pict>
          </mc:Fallback>
        </mc:AlternateContent>
      </w:r>
    </w:p>
    <w:p w14:paraId="0ABDF523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1" locked="0" layoutInCell="1" allowOverlap="1" wp14:anchorId="73EC978F" wp14:editId="567F4255">
                <wp:simplePos x="0" y="0"/>
                <wp:positionH relativeFrom="page">
                  <wp:posOffset>751331</wp:posOffset>
                </wp:positionH>
                <wp:positionV relativeFrom="paragraph">
                  <wp:posOffset>108204</wp:posOffset>
                </wp:positionV>
                <wp:extent cx="6178296" cy="289560"/>
                <wp:effectExtent l="0" t="0" r="0" b="0"/>
                <wp:wrapNone/>
                <wp:docPr id="146" name="Freeform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2895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386080">
                              <a:moveTo>
                                <a:pt x="8229601" y="386080"/>
                              </a:moveTo>
                              <a:lnTo>
                                <a:pt x="8237729" y="386080"/>
                              </a:lnTo>
                              <a:lnTo>
                                <a:pt x="8237729" y="377953"/>
                              </a:lnTo>
                              <a:lnTo>
                                <a:pt x="8229601" y="377953"/>
                              </a:lnTo>
                              <a:close/>
                              <a:moveTo>
                                <a:pt x="0" y="377953"/>
                              </a:moveTo>
                              <a:lnTo>
                                <a:pt x="8128" y="37795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313680" y="377953"/>
                              </a:moveTo>
                              <a:lnTo>
                                <a:pt x="5321809" y="377953"/>
                              </a:lnTo>
                              <a:lnTo>
                                <a:pt x="5321809" y="0"/>
                              </a:lnTo>
                              <a:lnTo>
                                <a:pt x="5313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1681A29" id="Freeform 146" o:spid="_x0000_s1026" style="position:absolute;margin-left:59.15pt;margin-top:8.5pt;width:486.5pt;height:22.8pt;flip:y;z-index:-2516802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386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" path="m8229601,386080r8128,l8237729,377953r-8128,l8229601,386080xm,377953r8128,l8128,,,,,377953xm5313680,377953r8129,l5321809,r-8129,l5313680,37795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5200" behindDoc="1" locked="0" layoutInCell="1" allowOverlap="1" wp14:anchorId="6B209A9B" wp14:editId="5CD82371">
                <wp:simplePos x="0" y="0"/>
                <wp:positionH relativeFrom="page">
                  <wp:posOffset>751331</wp:posOffset>
                </wp:positionH>
                <wp:positionV relativeFrom="paragraph">
                  <wp:posOffset>108204</wp:posOffset>
                </wp:positionV>
                <wp:extent cx="6172200" cy="6095"/>
                <wp:effectExtent l="0" t="0" r="0" b="0"/>
                <wp:wrapNone/>
                <wp:docPr id="147" name="Freeform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7">
                              <a:moveTo>
                                <a:pt x="0" y="8127"/>
                              </a:moveTo>
                              <a:lnTo>
                                <a:pt x="8229601" y="8127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E99336B" id="Freeform 147" o:spid="_x0000_s1026" style="position:absolute;margin-left:59.15pt;margin-top:8.5pt;width:486pt;height:.5pt;flip:y;z-index:-2516812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" path="m,8127r8229601,l8229601,,,,,812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1" wp14:anchorId="6AD49F0F" wp14:editId="79E6E9B2">
                <wp:simplePos x="0" y="0"/>
                <wp:positionH relativeFrom="page">
                  <wp:posOffset>6923532</wp:posOffset>
                </wp:positionH>
                <wp:positionV relativeFrom="paragraph">
                  <wp:posOffset>114300</wp:posOffset>
                </wp:positionV>
                <wp:extent cx="6096" cy="283464"/>
                <wp:effectExtent l="0" t="0" r="0" b="0"/>
                <wp:wrapNone/>
                <wp:docPr id="148" name="Freeform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8346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377953">
                              <a:moveTo>
                                <a:pt x="0" y="377953"/>
                              </a:moveTo>
                              <a:lnTo>
                                <a:pt x="8128" y="37795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29813D9" id="Freeform 148" o:spid="_x0000_s1026" style="position:absolute;margin-left:545.15pt;margin-top:9pt;width:.5pt;height:22.3pt;flip:y;z-index:-2516792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377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" path="m,377953r8128,l8128,,,,,37795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7008" behindDoc="1" locked="0" layoutInCell="1" allowOverlap="1" wp14:anchorId="2AA05D8F" wp14:editId="6531EF38">
                <wp:simplePos x="0" y="0"/>
                <wp:positionH relativeFrom="page">
                  <wp:posOffset>806195</wp:posOffset>
                </wp:positionH>
                <wp:positionV relativeFrom="paragraph">
                  <wp:posOffset>175260</wp:posOffset>
                </wp:positionV>
                <wp:extent cx="3884676" cy="161544"/>
                <wp:effectExtent l="0" t="0" r="0" b="0"/>
                <wp:wrapNone/>
                <wp:docPr id="149" name="Freeform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84676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79569" h="215393">
                              <a:moveTo>
                                <a:pt x="0" y="215393"/>
                              </a:moveTo>
                              <a:lnTo>
                                <a:pt x="5179569" y="215393"/>
                              </a:lnTo>
                              <a:lnTo>
                                <a:pt x="517956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EA92B79" id="Freeform 149" o:spid="_x0000_s1026" style="position:absolute;margin-left:63.5pt;margin-top:13.8pt;width:305.9pt;height:12.7pt;flip:y;z-index:-2516894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179569,215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" path="m,215393r5179569,l5179569,,,,,215393xe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7792" behindDoc="1" locked="0" layoutInCell="1" allowOverlap="1" wp14:anchorId="47B320FE" wp14:editId="3E058E75">
                <wp:simplePos x="0" y="0"/>
                <wp:positionH relativeFrom="page">
                  <wp:posOffset>4791456</wp:posOffset>
                </wp:positionH>
                <wp:positionV relativeFrom="paragraph">
                  <wp:posOffset>175260</wp:posOffset>
                </wp:positionV>
                <wp:extent cx="2040636" cy="161544"/>
                <wp:effectExtent l="0" t="0" r="0" b="0"/>
                <wp:wrapNone/>
                <wp:docPr id="150" name="Freeform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40636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20848" h="215393">
                              <a:moveTo>
                                <a:pt x="0" y="215393"/>
                              </a:moveTo>
                              <a:lnTo>
                                <a:pt x="2720848" y="215393"/>
                              </a:lnTo>
                              <a:lnTo>
                                <a:pt x="272084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D5F1708" id="Freeform 150" o:spid="_x0000_s1026" style="position:absolute;margin-left:377.3pt;margin-top:13.8pt;width:160.7pt;height:12.7pt;flip:y;z-index:-2516986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20848,215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" path="m,215393r2720848,l2720848,,,,,215393xe" stroked="f">
                <v:path arrowok="t"/>
                <w10:wrap anchorx="page"/>
              </v:shape>
            </w:pict>
          </mc:Fallback>
        </mc:AlternateContent>
      </w:r>
    </w:p>
    <w:p w14:paraId="3471EF3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1F31754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763704B4" wp14:editId="37BC644D">
                <wp:simplePos x="0" y="0"/>
                <wp:positionH relativeFrom="page">
                  <wp:posOffset>751331</wp:posOffset>
                </wp:positionH>
                <wp:positionV relativeFrom="paragraph">
                  <wp:posOffset>47244</wp:posOffset>
                </wp:positionV>
                <wp:extent cx="6178296" cy="335279"/>
                <wp:effectExtent l="0" t="0" r="0" b="0"/>
                <wp:wrapNone/>
                <wp:docPr id="151" name="Freeform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33527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447039">
                              <a:moveTo>
                                <a:pt x="8229601" y="447039"/>
                              </a:moveTo>
                              <a:lnTo>
                                <a:pt x="8237729" y="447039"/>
                              </a:lnTo>
                              <a:lnTo>
                                <a:pt x="8237729" y="438912"/>
                              </a:lnTo>
                              <a:lnTo>
                                <a:pt x="8229601" y="438912"/>
                              </a:lnTo>
                              <a:close/>
                              <a:moveTo>
                                <a:pt x="0" y="438912"/>
                              </a:moveTo>
                              <a:lnTo>
                                <a:pt x="8128" y="43891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313680" y="438912"/>
                              </a:moveTo>
                              <a:lnTo>
                                <a:pt x="5321809" y="438912"/>
                              </a:lnTo>
                              <a:lnTo>
                                <a:pt x="5321809" y="0"/>
                              </a:lnTo>
                              <a:lnTo>
                                <a:pt x="5313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E371CFF" id="Freeform 151" o:spid="_x0000_s1026" style="position:absolute;margin-left:59.15pt;margin-top:3.7pt;width:486.5pt;height:26.4pt;flip:y;z-index:-251668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447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" path="m8229601,447039r8128,l8237729,438912r-8128,l8229601,447039xm,438912r8128,l8128,,,,,438912xm5313680,438912r8129,l5321809,r-8129,l5313680,438912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 wp14:anchorId="5160C200" wp14:editId="07FF66A6">
                <wp:simplePos x="0" y="0"/>
                <wp:positionH relativeFrom="page">
                  <wp:posOffset>751331</wp:posOffset>
                </wp:positionH>
                <wp:positionV relativeFrom="paragraph">
                  <wp:posOffset>47244</wp:posOffset>
                </wp:positionV>
                <wp:extent cx="6172200" cy="6095"/>
                <wp:effectExtent l="0" t="0" r="0" b="0"/>
                <wp:wrapNone/>
                <wp:docPr id="152" name="Freeform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7">
                              <a:moveTo>
                                <a:pt x="0" y="8127"/>
                              </a:moveTo>
                              <a:lnTo>
                                <a:pt x="8229601" y="8127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FD34617" id="Freeform 152" o:spid="_x0000_s1026" style="position:absolute;margin-left:59.15pt;margin-top:3.7pt;width:486pt;height:.5pt;flip:y;z-index:-2516700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" path="m,8127r8229601,l8229601,,,,,812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6C11B050" wp14:editId="7DA5EE3C">
                <wp:simplePos x="0" y="0"/>
                <wp:positionH relativeFrom="page">
                  <wp:posOffset>6923532</wp:posOffset>
                </wp:positionH>
                <wp:positionV relativeFrom="paragraph">
                  <wp:posOffset>53340</wp:posOffset>
                </wp:positionV>
                <wp:extent cx="6096" cy="329184"/>
                <wp:effectExtent l="0" t="0" r="0" b="0"/>
                <wp:wrapNone/>
                <wp:docPr id="153" name="Freeform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32918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438912">
                              <a:moveTo>
                                <a:pt x="0" y="438912"/>
                              </a:moveTo>
                              <a:lnTo>
                                <a:pt x="8128" y="43891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2A5BE20" id="Freeform 153" o:spid="_x0000_s1026" style="position:absolute;margin-left:545.15pt;margin-top:4.2pt;width:.5pt;height:25.9pt;flip:y;z-index:-2516679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4389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" path="m,438912r8128,l8128,,,,,438912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1" locked="0" layoutInCell="1" allowOverlap="1" wp14:anchorId="61B179B1" wp14:editId="70966BEA">
                <wp:simplePos x="0" y="0"/>
                <wp:positionH relativeFrom="page">
                  <wp:posOffset>806195</wp:posOffset>
                </wp:positionH>
                <wp:positionV relativeFrom="paragraph">
                  <wp:posOffset>137160</wp:posOffset>
                </wp:positionV>
                <wp:extent cx="3884676" cy="161544"/>
                <wp:effectExtent l="0" t="0" r="0" b="0"/>
                <wp:wrapNone/>
                <wp:docPr id="154" name="Freeform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84676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79569" h="215392">
                              <a:moveTo>
                                <a:pt x="0" y="215392"/>
                              </a:moveTo>
                              <a:lnTo>
                                <a:pt x="5179569" y="215392"/>
                              </a:lnTo>
                              <a:lnTo>
                                <a:pt x="517956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65E52A2" id="Freeform 154" o:spid="_x0000_s1026" style="position:absolute;margin-left:63.5pt;margin-top:10.8pt;width:305.9pt;height:12.7pt;flip:y;z-index:-2516741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179569,215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" path="m,215392r5179569,l5179569,,,,,215392xe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1" locked="0" layoutInCell="1" allowOverlap="1" wp14:anchorId="55B6F06F" wp14:editId="6632B90D">
                <wp:simplePos x="0" y="0"/>
                <wp:positionH relativeFrom="page">
                  <wp:posOffset>4791456</wp:posOffset>
                </wp:positionH>
                <wp:positionV relativeFrom="paragraph">
                  <wp:posOffset>137160</wp:posOffset>
                </wp:positionV>
                <wp:extent cx="2040636" cy="161544"/>
                <wp:effectExtent l="0" t="0" r="0" b="0"/>
                <wp:wrapNone/>
                <wp:docPr id="155" name="Freeform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40636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20848" h="215392">
                              <a:moveTo>
                                <a:pt x="0" y="215392"/>
                              </a:moveTo>
                              <a:lnTo>
                                <a:pt x="2720848" y="215392"/>
                              </a:lnTo>
                              <a:lnTo>
                                <a:pt x="272084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2BDE0F7" id="Freeform 155" o:spid="_x0000_s1026" style="position:absolute;margin-left:377.3pt;margin-top:10.8pt;width:160.7pt;height:12.7pt;flip:y;z-index:-2516782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20848,215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" path="m,215392r2720848,l2720848,,,,,215392xe" stroked="f">
                <v:path arrowok="t"/>
                <w10:wrap anchorx="page"/>
              </v:shape>
            </w:pict>
          </mc:Fallback>
        </mc:AlternateContent>
      </w:r>
    </w:p>
    <w:p w14:paraId="35D2BF2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0FBA8CF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42F202B0" wp14:editId="595DE10B">
                <wp:simplePos x="0" y="0"/>
                <wp:positionH relativeFrom="page">
                  <wp:posOffset>751331</wp:posOffset>
                </wp:positionH>
                <wp:positionV relativeFrom="paragraph">
                  <wp:posOffset>32003</wp:posOffset>
                </wp:positionV>
                <wp:extent cx="6178296" cy="289560"/>
                <wp:effectExtent l="0" t="0" r="0" b="0"/>
                <wp:wrapNone/>
                <wp:docPr id="156" name="Freeform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2895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386081">
                              <a:moveTo>
                                <a:pt x="8229601" y="386081"/>
                              </a:moveTo>
                              <a:lnTo>
                                <a:pt x="8237729" y="386081"/>
                              </a:lnTo>
                              <a:lnTo>
                                <a:pt x="8237729" y="377952"/>
                              </a:lnTo>
                              <a:lnTo>
                                <a:pt x="8229601" y="377952"/>
                              </a:lnTo>
                              <a:close/>
                              <a:moveTo>
                                <a:pt x="0" y="377952"/>
                              </a:moveTo>
                              <a:lnTo>
                                <a:pt x="8128" y="37795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5313680" y="377952"/>
                              </a:moveTo>
                              <a:lnTo>
                                <a:pt x="5321809" y="377952"/>
                              </a:lnTo>
                              <a:lnTo>
                                <a:pt x="5321809" y="0"/>
                              </a:lnTo>
                              <a:lnTo>
                                <a:pt x="53136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3BBA441" id="Freeform 156" o:spid="_x0000_s1026" style="position:absolute;margin-left:59.15pt;margin-top:2.5pt;width:486.5pt;height:22.8pt;flip:y;z-index:-2516495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38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" path="m8229601,386081r8128,l8237729,377952r-8128,l8229601,386081xm,377952r8128,l8128,,,,,377952xm5313680,377952r8129,l5321809,r-8129,l5313680,377952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018F4B4D" wp14:editId="71487674">
                <wp:simplePos x="0" y="0"/>
                <wp:positionH relativeFrom="page">
                  <wp:posOffset>751331</wp:posOffset>
                </wp:positionH>
                <wp:positionV relativeFrom="paragraph">
                  <wp:posOffset>32003</wp:posOffset>
                </wp:positionV>
                <wp:extent cx="6172200" cy="6096"/>
                <wp:effectExtent l="0" t="0" r="0" b="0"/>
                <wp:wrapNone/>
                <wp:docPr id="157" name="Freeform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9">
                              <a:moveTo>
                                <a:pt x="0" y="8129"/>
                              </a:moveTo>
                              <a:lnTo>
                                <a:pt x="8229601" y="8129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373E29D" id="Freeform 157" o:spid="_x0000_s1026" style="position:absolute;margin-left:59.15pt;margin-top:2.5pt;width:486pt;height:.5pt;flip:y;z-index:-2516505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" path="m,8129r8229601,l8229601,,,,,81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03F523CD" wp14:editId="6E6B1E73">
                <wp:simplePos x="0" y="0"/>
                <wp:positionH relativeFrom="page">
                  <wp:posOffset>6923532</wp:posOffset>
                </wp:positionH>
                <wp:positionV relativeFrom="paragraph">
                  <wp:posOffset>38099</wp:posOffset>
                </wp:positionV>
                <wp:extent cx="6096" cy="283464"/>
                <wp:effectExtent l="0" t="0" r="0" b="0"/>
                <wp:wrapNone/>
                <wp:docPr id="158" name="Freeform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8346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377952">
                              <a:moveTo>
                                <a:pt x="0" y="377952"/>
                              </a:moveTo>
                              <a:lnTo>
                                <a:pt x="8128" y="37795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D73034B" id="Freeform 158" o:spid="_x0000_s1026" style="position:absolute;margin-left:545.15pt;margin-top:3pt;width:.5pt;height:22.3pt;flip:y;z-index:-2516474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377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" path="m,377952r8128,l8128,,,,,377952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1E7C1DB6" wp14:editId="1A8C9361">
                <wp:simplePos x="0" y="0"/>
                <wp:positionH relativeFrom="page">
                  <wp:posOffset>806195</wp:posOffset>
                </wp:positionH>
                <wp:positionV relativeFrom="paragraph">
                  <wp:posOffset>99059</wp:posOffset>
                </wp:positionV>
                <wp:extent cx="3884676" cy="161544"/>
                <wp:effectExtent l="0" t="0" r="0" b="0"/>
                <wp:wrapNone/>
                <wp:docPr id="159" name="Freeform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84676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79569" h="215392">
                              <a:moveTo>
                                <a:pt x="0" y="215392"/>
                              </a:moveTo>
                              <a:lnTo>
                                <a:pt x="5179569" y="215392"/>
                              </a:lnTo>
                              <a:lnTo>
                                <a:pt x="517956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0C19AB0" id="Freeform 159" o:spid="_x0000_s1026" style="position:absolute;margin-left:63.5pt;margin-top:7.8pt;width:305.9pt;height:12.7pt;flip:y;z-index:-2516556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179569,215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" path="m,215392r5179569,l5179569,,,,,215392xe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1DFEB5ED" wp14:editId="4F95F5BA">
                <wp:simplePos x="0" y="0"/>
                <wp:positionH relativeFrom="page">
                  <wp:posOffset>4791456</wp:posOffset>
                </wp:positionH>
                <wp:positionV relativeFrom="paragraph">
                  <wp:posOffset>99059</wp:posOffset>
                </wp:positionV>
                <wp:extent cx="2086356" cy="161544"/>
                <wp:effectExtent l="0" t="0" r="0" b="0"/>
                <wp:wrapNone/>
                <wp:docPr id="160" name="Freeform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86356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81808" h="215392">
                              <a:moveTo>
                                <a:pt x="0" y="215392"/>
                              </a:moveTo>
                              <a:lnTo>
                                <a:pt x="2781808" y="215392"/>
                              </a:lnTo>
                              <a:lnTo>
                                <a:pt x="27818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4B45AC8" id="Freeform 160" o:spid="_x0000_s1026" style="position:absolute;margin-left:377.3pt;margin-top:7.8pt;width:164.3pt;height:12.7pt;flip:y;z-index:-2516648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81808,215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" path="m,215392r2781808,l2781808,,,,,215392xe" stroked="f">
                <v:path arrowok="t"/>
                <w10:wrap anchorx="page"/>
              </v:shape>
            </w:pict>
          </mc:Fallback>
        </mc:AlternateContent>
      </w:r>
    </w:p>
    <w:p w14:paraId="0187FA26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4700B5FD" wp14:editId="01528773">
                <wp:simplePos x="0" y="0"/>
                <wp:positionH relativeFrom="page">
                  <wp:posOffset>751331</wp:posOffset>
                </wp:positionH>
                <wp:positionV relativeFrom="paragraph">
                  <wp:posOffset>146304</wp:posOffset>
                </wp:positionV>
                <wp:extent cx="6178296" cy="249935"/>
                <wp:effectExtent l="0" t="0" r="0" b="0"/>
                <wp:wrapNone/>
                <wp:docPr id="161" name="Freeform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6" cy="2499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9" h="333247">
                              <a:moveTo>
                                <a:pt x="8229601" y="333247"/>
                              </a:moveTo>
                              <a:lnTo>
                                <a:pt x="8237729" y="333247"/>
                              </a:lnTo>
                              <a:lnTo>
                                <a:pt x="8237729" y="325120"/>
                              </a:lnTo>
                              <a:lnTo>
                                <a:pt x="8229601" y="325120"/>
                              </a:lnTo>
                              <a:close/>
                              <a:moveTo>
                                <a:pt x="0" y="325120"/>
                              </a:moveTo>
                              <a:lnTo>
                                <a:pt x="8128" y="325120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F8751BD" id="Freeform 161" o:spid="_x0000_s1026" style="position:absolute;margin-left:59.15pt;margin-top:11.5pt;width:486.5pt;height:19.7pt;flip:y;z-index:-2516392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9,333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" path="m8229601,333247r8128,l8237729,325120r-8128,l8229601,333247xm,325120r8128,l8128,,,,,32512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1" locked="0" layoutInCell="1" allowOverlap="1" wp14:anchorId="562306C4" wp14:editId="18C76BB1">
                <wp:simplePos x="0" y="0"/>
                <wp:positionH relativeFrom="page">
                  <wp:posOffset>751331</wp:posOffset>
                </wp:positionH>
                <wp:positionV relativeFrom="paragraph">
                  <wp:posOffset>146304</wp:posOffset>
                </wp:positionV>
                <wp:extent cx="6172200" cy="6095"/>
                <wp:effectExtent l="0" t="0" r="0" b="0"/>
                <wp:wrapNone/>
                <wp:docPr id="162" name="Freeform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7">
                              <a:moveTo>
                                <a:pt x="0" y="8127"/>
                              </a:moveTo>
                              <a:lnTo>
                                <a:pt x="8229601" y="8127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A0C3E66" id="Freeform 162" o:spid="_x0000_s1026" style="position:absolute;margin-left:59.15pt;margin-top:11.5pt;width:486pt;height:.5pt;flip:y;z-index:-2516413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" path="m,8127r8229601,l8229601,,,,,812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1" locked="0" layoutInCell="1" allowOverlap="1" wp14:anchorId="357B261D" wp14:editId="507204F2">
                <wp:simplePos x="0" y="0"/>
                <wp:positionH relativeFrom="page">
                  <wp:posOffset>6923532</wp:posOffset>
                </wp:positionH>
                <wp:positionV relativeFrom="paragraph">
                  <wp:posOffset>152400</wp:posOffset>
                </wp:positionV>
                <wp:extent cx="6096" cy="243840"/>
                <wp:effectExtent l="0" t="0" r="0" b="0"/>
                <wp:wrapNone/>
                <wp:docPr id="163" name="Freeform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438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325120">
                              <a:moveTo>
                                <a:pt x="0" y="325120"/>
                              </a:moveTo>
                              <a:lnTo>
                                <a:pt x="8128" y="325120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BF5427A" id="Freeform 163" o:spid="_x0000_s1026" style="position:absolute;margin-left:545.15pt;margin-top:12pt;width:.5pt;height:19.2pt;flip:y;z-index:-2516382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325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" path="m,325120r8128,l8128,,,,,325120xe" fillcolor="black" stroked="f">
                <v:path arrowok="t"/>
                <w10:wrap anchorx="page"/>
              </v:shape>
            </w:pict>
          </mc:Fallback>
        </mc:AlternateContent>
      </w:r>
    </w:p>
    <w:p w14:paraId="58943B7A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41348CA9" wp14:editId="1804F395">
                <wp:simplePos x="0" y="0"/>
                <wp:positionH relativeFrom="page">
                  <wp:posOffset>806195</wp:posOffset>
                </wp:positionH>
                <wp:positionV relativeFrom="paragraph">
                  <wp:posOffset>18287</wp:posOffset>
                </wp:positionV>
                <wp:extent cx="6071616" cy="161544"/>
                <wp:effectExtent l="0" t="0" r="0" b="0"/>
                <wp:wrapNone/>
                <wp:docPr id="164" name="Freeform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71616" cy="1615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095489" h="215392">
                              <a:moveTo>
                                <a:pt x="0" y="215392"/>
                              </a:moveTo>
                              <a:lnTo>
                                <a:pt x="8095489" y="215392"/>
                              </a:lnTo>
                              <a:lnTo>
                                <a:pt x="809548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38FE43B" id="Freeform 164" o:spid="_x0000_s1026" style="position:absolute;margin-left:63.5pt;margin-top:1.45pt;width:478.1pt;height:12.7pt;flip:y;z-index:-2516454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095489,215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" path="m,215392r8095489,l8095489,,,,,215392xe" stroked="f">
                <v:path arrowok="t"/>
                <w10:wrap anchorx="page"/>
              </v:shape>
            </w:pict>
          </mc:Fallback>
        </mc:AlternateContent>
      </w:r>
    </w:p>
    <w:p w14:paraId="49BA8F96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520" behindDoc="1" locked="0" layoutInCell="1" allowOverlap="1" wp14:anchorId="110159D9" wp14:editId="7BE08E94">
                <wp:simplePos x="0" y="0"/>
                <wp:positionH relativeFrom="page">
                  <wp:posOffset>751331</wp:posOffset>
                </wp:positionH>
                <wp:positionV relativeFrom="paragraph">
                  <wp:posOffset>51815</wp:posOffset>
                </wp:positionV>
                <wp:extent cx="6096" cy="2104644"/>
                <wp:effectExtent l="0" t="0" r="0" b="0"/>
                <wp:wrapNone/>
                <wp:docPr id="165" name="Freeform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1046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2806193">
                              <a:moveTo>
                                <a:pt x="0" y="2806193"/>
                              </a:moveTo>
                              <a:lnTo>
                                <a:pt x="8128" y="280619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E0A2EE4" id="Freeform 165" o:spid="_x0000_s1026" style="position:absolute;margin-left:59.15pt;margin-top:4.1pt;width:.5pt;height:165.7pt;flip:y;z-index:-2516249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2806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" path="m,2806193r8128,l8128,,,,,280619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400" behindDoc="1" locked="0" layoutInCell="1" allowOverlap="1" wp14:anchorId="70CABF2B" wp14:editId="2D14DB1E">
                <wp:simplePos x="0" y="0"/>
                <wp:positionH relativeFrom="page">
                  <wp:posOffset>751331</wp:posOffset>
                </wp:positionH>
                <wp:positionV relativeFrom="paragraph">
                  <wp:posOffset>45719</wp:posOffset>
                </wp:positionV>
                <wp:extent cx="6172200" cy="6096"/>
                <wp:effectExtent l="0" t="0" r="0" b="0"/>
                <wp:wrapNone/>
                <wp:docPr id="166" name="Freeform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8">
                              <a:moveTo>
                                <a:pt x="0" y="8128"/>
                              </a:moveTo>
                              <a:lnTo>
                                <a:pt x="8229601" y="8128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1E6C5E0" id="Freeform 166" o:spid="_x0000_s1026" style="position:absolute;margin-left:59.15pt;margin-top:3.6pt;width:486pt;height:.5pt;flip:y;z-index:-2516300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" path="m,8128r8229601,l8229601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616" behindDoc="1" locked="0" layoutInCell="1" allowOverlap="1" wp14:anchorId="1426E98A" wp14:editId="33DA0C3B">
                <wp:simplePos x="0" y="0"/>
                <wp:positionH relativeFrom="page">
                  <wp:posOffset>6923532</wp:posOffset>
                </wp:positionH>
                <wp:positionV relativeFrom="paragraph">
                  <wp:posOffset>51815</wp:posOffset>
                </wp:positionV>
                <wp:extent cx="6096" cy="2104644"/>
                <wp:effectExtent l="0" t="0" r="0" b="0"/>
                <wp:wrapNone/>
                <wp:docPr id="167" name="Freeform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1046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2806193">
                              <a:moveTo>
                                <a:pt x="0" y="2806193"/>
                              </a:moveTo>
                              <a:lnTo>
                                <a:pt x="8128" y="280619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57C2C07" id="Freeform 167" o:spid="_x0000_s1026" style="position:absolute;margin-left:545.15pt;margin-top:4.1pt;width:.5pt;height:165.7pt;flip:y;z-index:-2516208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2806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" path="m,2806193r8128,l8128,,,,,280619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448" behindDoc="1" locked="0" layoutInCell="1" allowOverlap="1" wp14:anchorId="4F13F6A5" wp14:editId="4BE9EF28">
                <wp:simplePos x="0" y="0"/>
                <wp:positionH relativeFrom="page">
                  <wp:posOffset>6923532</wp:posOffset>
                </wp:positionH>
                <wp:positionV relativeFrom="paragraph">
                  <wp:posOffset>45719</wp:posOffset>
                </wp:positionV>
                <wp:extent cx="6096" cy="6096"/>
                <wp:effectExtent l="0" t="0" r="0" b="0"/>
                <wp:wrapNone/>
                <wp:docPr id="168" name="Freeform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8">
                              <a:moveTo>
                                <a:pt x="0" y="8128"/>
                              </a:moveTo>
                              <a:lnTo>
                                <a:pt x="8128" y="812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8017F67" id="Freeform 168" o:spid="_x0000_s1026" style="position:absolute;margin-left:545.15pt;margin-top:3.6pt;width:.5pt;height:.5pt;flip:y;z-index:-2516280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" path="m,8128r8128,l8128,,,,,8128xe" fillcolor="black" stroked="f">
                <v:path arrowok="t"/>
                <w10:wrap anchorx="page"/>
              </v:shape>
            </w:pict>
          </mc:Fallback>
        </mc:AlternateContent>
      </w:r>
    </w:p>
    <w:p w14:paraId="152351C0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703E79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BD7CE6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116947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A49AE6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7B3BEB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5A76505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1DB26B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F681EC7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871A74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B2AA68E" w14:textId="77777777" w:rsidR="007A529C" w:rsidRDefault="007A529C">
      <w:pPr>
        <w:spacing w:after="84"/>
        <w:rPr>
          <w:rFonts w:ascii="Times New Roman" w:hAnsi="Times New Roman"/>
          <w:color w:val="000000" w:themeColor="text1"/>
          <w:sz w:val="24"/>
          <w:szCs w:val="24"/>
        </w:rPr>
      </w:pPr>
    </w:p>
    <w:p w14:paraId="5E448108" w14:textId="77777777" w:rsidR="007A529C" w:rsidRDefault="00194FEF">
      <w:pPr>
        <w:spacing w:after="25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544" behindDoc="1" locked="0" layoutInCell="1" allowOverlap="1" wp14:anchorId="6888BBDA" wp14:editId="609B90BB">
                <wp:simplePos x="0" y="0"/>
                <wp:positionH relativeFrom="page">
                  <wp:posOffset>751331</wp:posOffset>
                </wp:positionH>
                <wp:positionV relativeFrom="paragraph">
                  <wp:posOffset>-6097</wp:posOffset>
                </wp:positionV>
                <wp:extent cx="6172200" cy="6096"/>
                <wp:effectExtent l="0" t="0" r="0" b="0"/>
                <wp:wrapNone/>
                <wp:docPr id="169" name="Freeform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0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601" h="8129">
                              <a:moveTo>
                                <a:pt x="0" y="8129"/>
                              </a:moveTo>
                              <a:lnTo>
                                <a:pt x="8229601" y="8129"/>
                              </a:lnTo>
                              <a:lnTo>
                                <a:pt x="822960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B0AF898" id="Freeform 169" o:spid="_x0000_s1026" style="position:absolute;margin-left:59.15pt;margin-top:-.5pt;width:486pt;height:.5pt;flip:y;z-index:-2516239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601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" path="m,8129r8229601,l8229601,,,,,81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4B0C3D69" wp14:editId="2F9CB911">
                <wp:simplePos x="0" y="0"/>
                <wp:positionH relativeFrom="page">
                  <wp:posOffset>6923532</wp:posOffset>
                </wp:positionH>
                <wp:positionV relativeFrom="paragraph">
                  <wp:posOffset>-6097</wp:posOffset>
                </wp:positionV>
                <wp:extent cx="6096" cy="6096"/>
                <wp:effectExtent l="0" t="0" r="0" b="0"/>
                <wp:wrapNone/>
                <wp:docPr id="170" name="Freeform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9">
                              <a:moveTo>
                                <a:pt x="0" y="8129"/>
                              </a:moveTo>
                              <a:lnTo>
                                <a:pt x="8128" y="8129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287D60B" id="Freeform 170" o:spid="_x0000_s1026" style="position:absolute;margin-left:545.15pt;margin-top:-.5pt;width:.5pt;height:.5pt;flip:y;z-index:2516986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" path="m,8129r8128,l8128,,,,,8129xe" fillcolor="black" stroked="f">
                <v:path arrowok="t"/>
                <w10:wrap anchorx="page"/>
              </v:shape>
            </w:pict>
          </mc:Fallback>
        </mc:AlternateContent>
      </w:r>
    </w:p>
    <w:p w14:paraId="0516FC08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600" behindDoc="1" locked="0" layoutInCell="1" allowOverlap="1" wp14:anchorId="2A748570" wp14:editId="532FDF5F">
                <wp:simplePos x="0" y="0"/>
                <wp:positionH relativeFrom="page">
                  <wp:posOffset>725424</wp:posOffset>
                </wp:positionH>
                <wp:positionV relativeFrom="paragraph">
                  <wp:posOffset>-254</wp:posOffset>
                </wp:positionV>
                <wp:extent cx="6178295" cy="286512"/>
                <wp:effectExtent l="0" t="0" r="0" b="0"/>
                <wp:wrapNone/>
                <wp:docPr id="171" name="Freeform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28651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382017">
                              <a:moveTo>
                                <a:pt x="8229599" y="382017"/>
                              </a:moveTo>
                              <a:lnTo>
                                <a:pt x="8237727" y="382017"/>
                              </a:lnTo>
                              <a:lnTo>
                                <a:pt x="8237727" y="373888"/>
                              </a:lnTo>
                              <a:lnTo>
                                <a:pt x="8229599" y="373888"/>
                              </a:lnTo>
                              <a:close/>
                              <a:moveTo>
                                <a:pt x="0" y="373888"/>
                              </a:moveTo>
                              <a:lnTo>
                                <a:pt x="8128" y="37388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9344D80" id="Freeform 171" o:spid="_x0000_s1026" style="position:absolute;margin-left:57.1pt;margin-top:0;width:486.5pt;height:22.55pt;flip:y;z-index:-2515788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382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" path="m8229599,382017r8128,l8237727,373888r-8128,l8229599,382017xm,373888r8128,l8128,,,,,37388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1" locked="0" layoutInCell="1" allowOverlap="1" wp14:anchorId="6E991680" wp14:editId="02012849">
                <wp:simplePos x="0" y="0"/>
                <wp:positionH relativeFrom="page">
                  <wp:posOffset>725424</wp:posOffset>
                </wp:positionH>
                <wp:positionV relativeFrom="paragraph">
                  <wp:posOffset>-254</wp:posOffset>
                </wp:positionV>
                <wp:extent cx="6172199" cy="6096"/>
                <wp:effectExtent l="0" t="0" r="0" b="0"/>
                <wp:wrapNone/>
                <wp:docPr id="172" name="Freeform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9">
                              <a:moveTo>
                                <a:pt x="0" y="8129"/>
                              </a:moveTo>
                              <a:lnTo>
                                <a:pt x="8229599" y="8129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2F07175" id="Freeform 172" o:spid="_x0000_s1026" style="position:absolute;margin-left:57.1pt;margin-top:0;width:486pt;height:.5pt;flip:y;z-index:-2515799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" path="m,8129r8229599,l8229599,,,,,81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624" behindDoc="1" locked="0" layoutInCell="1" allowOverlap="1" wp14:anchorId="01732EB2" wp14:editId="3AD322A8">
                <wp:simplePos x="0" y="0"/>
                <wp:positionH relativeFrom="page">
                  <wp:posOffset>6897623</wp:posOffset>
                </wp:positionH>
                <wp:positionV relativeFrom="paragraph">
                  <wp:posOffset>5842</wp:posOffset>
                </wp:positionV>
                <wp:extent cx="6096" cy="280416"/>
                <wp:effectExtent l="0" t="0" r="0" b="0"/>
                <wp:wrapNone/>
                <wp:docPr id="173" name="Freeform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8041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373888">
                              <a:moveTo>
                                <a:pt x="0" y="373888"/>
                              </a:moveTo>
                              <a:lnTo>
                                <a:pt x="8128" y="37388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6F5F7C5" id="Freeform 173" o:spid="_x0000_s1026" style="position:absolute;margin-left:543.1pt;margin-top:.45pt;width:.5pt;height:22.1pt;flip:y;z-index:-2515778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37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" path="m,373888r8128,l8128,,,,,373888xe" fillcolor="black" stroked="f">
                <v:path arrowok="t"/>
                <w10:wrap anchorx="page"/>
              </v:shape>
            </w:pict>
          </mc:Fallback>
        </mc:AlternateContent>
      </w:r>
    </w:p>
    <w:tbl>
      <w:tblPr>
        <w:tblStyle w:val="TableGrid"/>
        <w:tblpPr w:vertAnchor="text" w:horzAnchor="page" w:tblpX="1142" w:tblpY="-270"/>
        <w:tblOverlap w:val="never"/>
        <w:tblW w:w="9704" w:type="dxa"/>
        <w:tblLayout w:type="fixed"/>
        <w:tblLook w:val="04A0" w:firstRow="1" w:lastRow="0" w:firstColumn="1" w:lastColumn="0" w:noHBand="0" w:noVBand="1"/>
      </w:tblPr>
      <w:tblGrid>
        <w:gridCol w:w="8702"/>
        <w:gridCol w:w="361"/>
        <w:gridCol w:w="181"/>
        <w:gridCol w:w="460"/>
      </w:tblGrid>
      <w:tr w:rsidR="007A529C" w14:paraId="7B020428" w14:textId="77777777" w:rsidTr="00D22F33">
        <w:trPr>
          <w:trHeight w:val="236"/>
        </w:trPr>
        <w:tc>
          <w:tcPr>
            <w:tcW w:w="9704" w:type="dxa"/>
            <w:gridSpan w:val="4"/>
            <w:tcBorders>
              <w:bottom w:val="nil"/>
              <w:right w:val="nil"/>
            </w:tcBorders>
          </w:tcPr>
          <w:p w14:paraId="5DCF7680" w14:textId="77777777" w:rsidR="007A529C" w:rsidRPr="008B4108" w:rsidRDefault="00194FEF" w:rsidP="004836B1">
            <w:pPr>
              <w:spacing w:before="120"/>
              <w:jc w:val="right"/>
            </w:pPr>
            <w:r w:rsidRPr="008B4108">
              <w:rPr>
                <w:rtl/>
              </w:rPr>
              <w:t xml:space="preserve">10. مخرجات المقرر وطرائق التعليم والتعلم والتقييم:  </w:t>
            </w:r>
          </w:p>
        </w:tc>
      </w:tr>
      <w:tr w:rsidR="007A529C" w14:paraId="50C242AA" w14:textId="77777777" w:rsidTr="00D22F33">
        <w:trPr>
          <w:trHeight w:val="175"/>
        </w:trPr>
        <w:tc>
          <w:tcPr>
            <w:tcW w:w="9704" w:type="dxa"/>
            <w:gridSpan w:val="4"/>
            <w:tcBorders>
              <w:top w:val="nil"/>
              <w:right w:val="nil"/>
            </w:tcBorders>
          </w:tcPr>
          <w:p w14:paraId="176675CF" w14:textId="77777777" w:rsidR="007A529C" w:rsidRDefault="007A529C" w:rsidP="004836B1">
            <w:pPr>
              <w:spacing w:before="120"/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7A529C" w14:paraId="58641C4F" w14:textId="77777777" w:rsidTr="00D22F33">
        <w:trPr>
          <w:trHeight w:val="247"/>
        </w:trPr>
        <w:tc>
          <w:tcPr>
            <w:tcW w:w="9244" w:type="dxa"/>
            <w:gridSpan w:val="3"/>
            <w:tcBorders>
              <w:bottom w:val="nil"/>
              <w:right w:val="nil"/>
            </w:tcBorders>
          </w:tcPr>
          <w:p w14:paraId="47846400" w14:textId="77777777" w:rsidR="007A529C" w:rsidRPr="008B4108" w:rsidRDefault="00194FEF" w:rsidP="004836B1">
            <w:pPr>
              <w:bidi/>
              <w:spacing w:before="120"/>
              <w:rPr>
                <w:rtl/>
                <w:lang w:bidi="ar-IQ"/>
              </w:rPr>
            </w:pPr>
            <w:r w:rsidRPr="008B4108">
              <w:rPr>
                <w:rtl/>
              </w:rPr>
              <w:t xml:space="preserve">أ- اﻷهداف المعرفية    </w:t>
            </w:r>
          </w:p>
        </w:tc>
        <w:tc>
          <w:tcPr>
            <w:tcW w:w="460" w:type="dxa"/>
            <w:vMerge w:val="restart"/>
            <w:tcBorders>
              <w:left w:val="nil"/>
              <w:bottom w:val="nil"/>
              <w:right w:val="nil"/>
            </w:tcBorders>
          </w:tcPr>
          <w:p w14:paraId="3CFD3196" w14:textId="77777777" w:rsidR="007A529C" w:rsidRDefault="007A529C" w:rsidP="004836B1">
            <w:pPr>
              <w:spacing w:before="120"/>
            </w:pPr>
          </w:p>
        </w:tc>
      </w:tr>
      <w:tr w:rsidR="007A529C" w14:paraId="24845A5F" w14:textId="77777777" w:rsidTr="00D22F33">
        <w:trPr>
          <w:trHeight w:val="246"/>
        </w:trPr>
        <w:tc>
          <w:tcPr>
            <w:tcW w:w="8702" w:type="dxa"/>
            <w:tcBorders>
              <w:top w:val="nil"/>
              <w:bottom w:val="nil"/>
              <w:right w:val="nil"/>
            </w:tcBorders>
          </w:tcPr>
          <w:p w14:paraId="34BE2FC0" w14:textId="1C107088" w:rsidR="004836B1" w:rsidRDefault="004836B1" w:rsidP="00BC16C1">
            <w:pPr>
              <w:pStyle w:val="ListParagraph"/>
              <w:numPr>
                <w:ilvl w:val="0"/>
                <w:numId w:val="1"/>
              </w:numPr>
              <w:bidi/>
              <w:spacing w:before="120"/>
            </w:pPr>
            <w:r>
              <w:rPr>
                <w:rFonts w:hint="cs"/>
                <w:rtl/>
              </w:rPr>
              <w:t xml:space="preserve">معرفة الطالب بتقنيات </w:t>
            </w:r>
            <w:r w:rsidR="00AC0C7C">
              <w:rPr>
                <w:rFonts w:hint="cs"/>
                <w:rtl/>
              </w:rPr>
              <w:t xml:space="preserve">برنامج </w:t>
            </w:r>
            <w:r w:rsidR="00BC16C1">
              <w:rPr>
                <w:lang w:val="en-GB" w:bidi="ar-IQ"/>
              </w:rPr>
              <w:t>C++</w:t>
            </w:r>
            <w:r w:rsidR="00AC0C7C">
              <w:rPr>
                <w:rFonts w:hint="cs"/>
                <w:rtl/>
                <w:lang w:val="en-GB"/>
              </w:rPr>
              <w:t>.</w:t>
            </w:r>
          </w:p>
          <w:p w14:paraId="139EF438" w14:textId="309FA6C0" w:rsidR="007A529C" w:rsidRPr="008B4108" w:rsidRDefault="007A529C" w:rsidP="00D97A1C">
            <w:pPr>
              <w:pStyle w:val="ListParagraph"/>
              <w:bidi/>
              <w:spacing w:before="120"/>
              <w:ind w:left="720"/>
            </w:pPr>
          </w:p>
        </w:tc>
        <w:tc>
          <w:tcPr>
            <w:tcW w:w="5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0BC2F0" w14:textId="77777777" w:rsidR="007A529C" w:rsidRPr="008B4108" w:rsidRDefault="007A529C" w:rsidP="004836B1">
            <w:pPr>
              <w:bidi/>
              <w:spacing w:before="120"/>
            </w:pPr>
          </w:p>
        </w:tc>
        <w:tc>
          <w:tcPr>
            <w:tcW w:w="46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424CAC" w14:textId="77777777" w:rsidR="007A529C" w:rsidRDefault="007A529C" w:rsidP="004836B1">
            <w:pPr>
              <w:spacing w:before="120"/>
            </w:pPr>
          </w:p>
        </w:tc>
      </w:tr>
      <w:tr w:rsidR="004836B1" w14:paraId="22D5E288" w14:textId="77777777" w:rsidTr="00D22F33">
        <w:trPr>
          <w:trHeight w:val="248"/>
        </w:trPr>
        <w:tc>
          <w:tcPr>
            <w:tcW w:w="8702" w:type="dxa"/>
            <w:tcBorders>
              <w:top w:val="nil"/>
              <w:bottom w:val="nil"/>
              <w:right w:val="nil"/>
            </w:tcBorders>
          </w:tcPr>
          <w:p w14:paraId="048BB9F8" w14:textId="63810291" w:rsidR="004836B1" w:rsidRPr="008B4108" w:rsidRDefault="004836B1" w:rsidP="004836B1">
            <w:pPr>
              <w:bidi/>
              <w:spacing w:before="120"/>
            </w:pPr>
          </w:p>
        </w:tc>
        <w:tc>
          <w:tcPr>
            <w:tcW w:w="100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6A0F32" w14:textId="77777777" w:rsidR="004836B1" w:rsidRPr="008B4108" w:rsidRDefault="004836B1" w:rsidP="004836B1">
            <w:pPr>
              <w:bidi/>
              <w:spacing w:before="120"/>
            </w:pPr>
          </w:p>
        </w:tc>
      </w:tr>
      <w:tr w:rsidR="004836B1" w14:paraId="59722BBF" w14:textId="77777777" w:rsidTr="00D22F33">
        <w:trPr>
          <w:trHeight w:val="246"/>
        </w:trPr>
        <w:tc>
          <w:tcPr>
            <w:tcW w:w="9063" w:type="dxa"/>
            <w:gridSpan w:val="2"/>
            <w:tcBorders>
              <w:top w:val="nil"/>
              <w:bottom w:val="nil"/>
              <w:right w:val="nil"/>
            </w:tcBorders>
          </w:tcPr>
          <w:p w14:paraId="318D0138" w14:textId="77777777" w:rsidR="004836B1" w:rsidRPr="008B4108" w:rsidRDefault="004836B1" w:rsidP="004836B1">
            <w:pPr>
              <w:bidi/>
              <w:spacing w:before="120"/>
            </w:pPr>
          </w:p>
        </w:tc>
        <w:tc>
          <w:tcPr>
            <w:tcW w:w="64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9749B30" w14:textId="77777777" w:rsidR="004836B1" w:rsidRPr="008B4108" w:rsidRDefault="004836B1" w:rsidP="004836B1">
            <w:pPr>
              <w:bidi/>
              <w:spacing w:before="120"/>
              <w:rPr>
                <w:lang w:bidi="ar-IQ"/>
              </w:rPr>
            </w:pPr>
          </w:p>
        </w:tc>
      </w:tr>
      <w:tr w:rsidR="004836B1" w14:paraId="2856E912" w14:textId="77777777" w:rsidTr="00D22F33">
        <w:trPr>
          <w:trHeight w:val="529"/>
        </w:trPr>
        <w:tc>
          <w:tcPr>
            <w:tcW w:w="9063" w:type="dxa"/>
            <w:gridSpan w:val="2"/>
            <w:tcBorders>
              <w:top w:val="nil"/>
              <w:right w:val="nil"/>
            </w:tcBorders>
          </w:tcPr>
          <w:p w14:paraId="0C0517C8" w14:textId="77777777" w:rsidR="004836B1" w:rsidRDefault="004836B1" w:rsidP="004836B1">
            <w:pPr>
              <w:spacing w:before="120"/>
            </w:pPr>
          </w:p>
        </w:tc>
        <w:tc>
          <w:tcPr>
            <w:tcW w:w="641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3A6DFB85" w14:textId="77777777" w:rsidR="004836B1" w:rsidRDefault="004836B1" w:rsidP="004836B1">
            <w:pPr>
              <w:spacing w:before="120"/>
            </w:pPr>
          </w:p>
        </w:tc>
      </w:tr>
    </w:tbl>
    <w:p w14:paraId="29382385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696" behindDoc="1" locked="0" layoutInCell="1" allowOverlap="1" wp14:anchorId="50E55626" wp14:editId="0926D5B6">
                <wp:simplePos x="0" y="0"/>
                <wp:positionH relativeFrom="page">
                  <wp:posOffset>725424</wp:posOffset>
                </wp:positionH>
                <wp:positionV relativeFrom="paragraph">
                  <wp:posOffset>117094</wp:posOffset>
                </wp:positionV>
                <wp:extent cx="6096" cy="1588007"/>
                <wp:effectExtent l="0" t="0" r="0" b="0"/>
                <wp:wrapNone/>
                <wp:docPr id="174" name="Freeform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58800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2117343">
                              <a:moveTo>
                                <a:pt x="0" y="2117343"/>
                              </a:moveTo>
                              <a:lnTo>
                                <a:pt x="8128" y="211734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1E5F59B" id="Freeform 174" o:spid="_x0000_s1026" style="position:absolute;margin-left:57.1pt;margin-top:9.2pt;width:.5pt;height:125.05pt;flip:y;z-index:-2515747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2117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" path="m,2117343r8128,l8128,,,,,211734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648" behindDoc="1" locked="0" layoutInCell="1" allowOverlap="1" wp14:anchorId="31E15BCB" wp14:editId="2D8B48D3">
                <wp:simplePos x="0" y="0"/>
                <wp:positionH relativeFrom="page">
                  <wp:posOffset>725424</wp:posOffset>
                </wp:positionH>
                <wp:positionV relativeFrom="paragraph">
                  <wp:posOffset>110998</wp:posOffset>
                </wp:positionV>
                <wp:extent cx="6172199" cy="6096"/>
                <wp:effectExtent l="0" t="0" r="0" b="0"/>
                <wp:wrapNone/>
                <wp:docPr id="175" name="Freeform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E9C115A" id="Freeform 175" o:spid="_x0000_s1026" style="position:absolute;margin-left:57.1pt;margin-top:8.75pt;width:486pt;height:.5pt;flip:y;z-index:-2515768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744" behindDoc="1" locked="0" layoutInCell="1" allowOverlap="1" wp14:anchorId="53758478" wp14:editId="5E67C3D0">
                <wp:simplePos x="0" y="0"/>
                <wp:positionH relativeFrom="page">
                  <wp:posOffset>6897623</wp:posOffset>
                </wp:positionH>
                <wp:positionV relativeFrom="paragraph">
                  <wp:posOffset>117094</wp:posOffset>
                </wp:positionV>
                <wp:extent cx="6096" cy="1588007"/>
                <wp:effectExtent l="0" t="0" r="0" b="0"/>
                <wp:wrapNone/>
                <wp:docPr id="176" name="Freeform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58800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2117343">
                              <a:moveTo>
                                <a:pt x="0" y="2117343"/>
                              </a:moveTo>
                              <a:lnTo>
                                <a:pt x="8128" y="211734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743D4FC" id="Freeform 176" o:spid="_x0000_s1026" style="position:absolute;margin-left:543.1pt;margin-top:9.2pt;width:.5pt;height:125.05pt;flip:y;z-index:-2515727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2117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" path="m,2117343r8128,l8128,,,,,211734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1" locked="0" layoutInCell="1" allowOverlap="1" wp14:anchorId="4DCFE2B2" wp14:editId="3B38A23A">
                <wp:simplePos x="0" y="0"/>
                <wp:positionH relativeFrom="page">
                  <wp:posOffset>6897623</wp:posOffset>
                </wp:positionH>
                <wp:positionV relativeFrom="paragraph">
                  <wp:posOffset>110998</wp:posOffset>
                </wp:positionV>
                <wp:extent cx="6096" cy="6096"/>
                <wp:effectExtent l="0" t="0" r="0" b="0"/>
                <wp:wrapNone/>
                <wp:docPr id="177" name="Freeform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8">
                              <a:moveTo>
                                <a:pt x="0" y="8128"/>
                              </a:moveTo>
                              <a:lnTo>
                                <a:pt x="8128" y="812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46B35CB" id="Freeform 177" o:spid="_x0000_s1026" style="position:absolute;margin-left:543.1pt;margin-top:8.75pt;width:.5pt;height:.5pt;flip:y;z-index:-2515758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" path="m,8128r8128,l8128,,,,,8128xe" fillcolor="black" stroked="f">
                <v:path arrowok="t"/>
                <w10:wrap anchorx="page"/>
              </v:shape>
            </w:pict>
          </mc:Fallback>
        </mc:AlternateContent>
      </w:r>
    </w:p>
    <w:p w14:paraId="69B75FD5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AE4694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7A704FB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D7702A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9AC8E1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BD4CE2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DF5329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2A299D5" w14:textId="77777777" w:rsidR="007A529C" w:rsidRDefault="007A529C">
      <w:pPr>
        <w:spacing w:after="202"/>
        <w:rPr>
          <w:rFonts w:ascii="Times New Roman" w:hAnsi="Times New Roman"/>
          <w:color w:val="000000" w:themeColor="text1"/>
          <w:sz w:val="24"/>
          <w:szCs w:val="24"/>
        </w:rPr>
      </w:pPr>
    </w:p>
    <w:p w14:paraId="700B4C7C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C8215AD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E5E9317" w14:textId="77777777" w:rsidR="00F82E4F" w:rsidRDefault="00F82E4F" w:rsidP="008B4108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0D3DC628" w14:textId="77777777" w:rsidR="00F82E4F" w:rsidRDefault="00F82E4F" w:rsidP="008B4108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5E7961F" w14:textId="77777777" w:rsidR="00F82E4F" w:rsidRDefault="00F82E4F" w:rsidP="008B4108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363B8BC" w14:textId="58104380" w:rsidR="007A529C" w:rsidRDefault="00194FEF" w:rsidP="008B4108">
      <w:pPr>
        <w:jc w:val="center"/>
      </w:pPr>
      <w:r w:rsidRPr="008B410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20854B48" wp14:editId="3CD0E014">
                <wp:simplePos x="0" y="0"/>
                <wp:positionH relativeFrom="page">
                  <wp:posOffset>716279</wp:posOffset>
                </wp:positionH>
                <wp:positionV relativeFrom="paragraph">
                  <wp:posOffset>149128</wp:posOffset>
                </wp:positionV>
                <wp:extent cx="6195060" cy="6095"/>
                <wp:effectExtent l="0" t="0" r="0" b="0"/>
                <wp:wrapNone/>
                <wp:docPr id="180" name="Freeform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9506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60080" h="8127">
                              <a:moveTo>
                                <a:pt x="0" y="8127"/>
                              </a:moveTo>
                              <a:lnTo>
                                <a:pt x="3716528" y="8127"/>
                              </a:lnTo>
                              <a:lnTo>
                                <a:pt x="37165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4543552" y="8127"/>
                              </a:moveTo>
                              <a:lnTo>
                                <a:pt x="8260080" y="8127"/>
                              </a:lnTo>
                              <a:lnTo>
                                <a:pt x="8260080" y="0"/>
                              </a:lnTo>
                              <a:lnTo>
                                <a:pt x="45435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B1BE0E1" id="Freeform 180" o:spid="_x0000_s1026" style="position:absolute;margin-left:56.4pt;margin-top:11.75pt;width:487.8pt;height:.5pt;flip:y;z-index:2516229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60080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" path="m,8127r3716528,l3716528,,,,,8127xm4543552,8127r3716528,l8260080,,4543552,r,8127xe" fillcolor="#4f81bd" stroked="f">
                <v:path arrowok="t"/>
                <w10:wrap anchorx="page"/>
              </v:shape>
            </w:pict>
          </mc:Fallback>
        </mc:AlternateContent>
      </w:r>
      <w:r w:rsidRPr="008B4108">
        <w:rPr>
          <w:rtl/>
        </w:rPr>
        <w:t xml:space="preserve">الصفحة 2   </w:t>
      </w:r>
      <w:r w:rsidRPr="008B4108">
        <w:br w:type="page"/>
      </w:r>
    </w:p>
    <w:p w14:paraId="7A22917E" w14:textId="77777777" w:rsidR="00F82E4F" w:rsidRPr="008B4108" w:rsidRDefault="00F82E4F" w:rsidP="00F82E4F">
      <w:pPr>
        <w:sectPr w:rsidR="00F82E4F" w:rsidRPr="008B4108" w:rsidSect="00B70B89">
          <w:pgSz w:w="11916" w:h="16848"/>
          <w:pgMar w:top="500" w:right="500" w:bottom="400" w:left="50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4C04444C" w14:textId="50C465CC" w:rsidR="007A529C" w:rsidRDefault="00194FEF" w:rsidP="001F40F0">
      <w:pPr>
        <w:spacing w:after="228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1025974C" wp14:editId="0D29EC65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50964" cy="10055352"/>
                <wp:effectExtent l="0" t="0" r="0" b="0"/>
                <wp:wrapNone/>
                <wp:docPr id="183" name="Freeform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50964" cy="1005535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67952" h="13407136">
                              <a:moveTo>
                                <a:pt x="9231376" y="13407136"/>
                              </a:moveTo>
                              <a:lnTo>
                                <a:pt x="9267952" y="13407136"/>
                              </a:lnTo>
                              <a:lnTo>
                                <a:pt x="9267952" y="13370560"/>
                              </a:lnTo>
                              <a:lnTo>
                                <a:pt x="9231376" y="13370560"/>
                              </a:lnTo>
                              <a:close/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0D81FDE" id="Freeform 183" o:spid="_x0000_s1026" style="position:absolute;margin-left:24pt;margin-top:-.5pt;width:547.3pt;height:791.75pt;flip:y;z-index:251728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67952,1340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" path="m9231376,13407136r36576,l9267952,13370560r-36576,l9231376,13407136xm,13370560r36576,l36576,,,,,1337056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1C5E917F" wp14:editId="73006E74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23532" cy="27432"/>
                <wp:effectExtent l="0" t="0" r="0" b="0"/>
                <wp:wrapNone/>
                <wp:docPr id="184" name="Freeform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35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31376" h="36576">
                              <a:moveTo>
                                <a:pt x="0" y="36576"/>
                              </a:moveTo>
                              <a:lnTo>
                                <a:pt x="9231376" y="36576"/>
                              </a:lnTo>
                              <a:lnTo>
                                <a:pt x="92313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87DC1A6" id="Freeform 184" o:spid="_x0000_s1026" style="position:absolute;margin-left:24pt;margin-top:-.5pt;width:545.15pt;height:2.15pt;flip:y;z-index:251727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313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" path="m,36576r9231376,l9231376,,,,,36576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729A569E" wp14:editId="25F9DC9E">
                <wp:simplePos x="0" y="0"/>
                <wp:positionH relativeFrom="page">
                  <wp:posOffset>7228332</wp:posOffset>
                </wp:positionH>
                <wp:positionV relativeFrom="paragraph">
                  <wp:posOffset>20827</wp:posOffset>
                </wp:positionV>
                <wp:extent cx="27432" cy="10027920"/>
                <wp:effectExtent l="0" t="0" r="0" b="0"/>
                <wp:wrapNone/>
                <wp:docPr id="185" name="Freeform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432" cy="100279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576" h="13370560"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A1072FA" id="Freeform 185" o:spid="_x0000_s1026" style="position:absolute;margin-left:569.15pt;margin-top:1.65pt;width:2.15pt;height:789.6pt;flip:y;z-index:251729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6576,13370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" path="m,13370560r36576,l36576,,,,,1337056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8400" behindDoc="1" locked="0" layoutInCell="1" allowOverlap="1" wp14:anchorId="7D915E8E" wp14:editId="4CE56087">
                <wp:simplePos x="0" y="0"/>
                <wp:positionH relativeFrom="page">
                  <wp:posOffset>725424</wp:posOffset>
                </wp:positionH>
                <wp:positionV relativeFrom="paragraph">
                  <wp:posOffset>-508</wp:posOffset>
                </wp:positionV>
                <wp:extent cx="6178295" cy="1040892"/>
                <wp:effectExtent l="0" t="0" r="0" b="0"/>
                <wp:wrapNone/>
                <wp:docPr id="186" name="Freeform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104089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1387857">
                              <a:moveTo>
                                <a:pt x="8229599" y="1387857"/>
                              </a:moveTo>
                              <a:lnTo>
                                <a:pt x="8237727" y="1387857"/>
                              </a:lnTo>
                              <a:lnTo>
                                <a:pt x="8237727" y="1379729"/>
                              </a:lnTo>
                              <a:lnTo>
                                <a:pt x="8229599" y="1379729"/>
                              </a:lnTo>
                              <a:close/>
                              <a:moveTo>
                                <a:pt x="0" y="1379729"/>
                              </a:moveTo>
                              <a:lnTo>
                                <a:pt x="8128" y="1379729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92FE927" id="Freeform 186" o:spid="_x0000_s1026" style="position:absolute;margin-left:57.1pt;margin-top:-.05pt;width:486.5pt;height:81.95pt;flip:y;z-index:-2517580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1387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" path="m8229599,1387857r8128,l8237727,1379729r-8128,l8229599,1387857xm,1379729r8128,l8128,,,,,13797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7376" behindDoc="1" locked="0" layoutInCell="1" allowOverlap="1" wp14:anchorId="16B4E719" wp14:editId="31929086">
                <wp:simplePos x="0" y="0"/>
                <wp:positionH relativeFrom="page">
                  <wp:posOffset>725424</wp:posOffset>
                </wp:positionH>
                <wp:positionV relativeFrom="paragraph">
                  <wp:posOffset>-508</wp:posOffset>
                </wp:positionV>
                <wp:extent cx="6172199" cy="6096"/>
                <wp:effectExtent l="0" t="0" r="0" b="0"/>
                <wp:wrapNone/>
                <wp:docPr id="187" name="Freeform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E11518D" id="Freeform 187" o:spid="_x0000_s1026" style="position:absolute;margin-left:57.1pt;margin-top:-.05pt;width:486pt;height:.5pt;flip:y;z-index:-2517591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0448" behindDoc="1" locked="0" layoutInCell="1" allowOverlap="1" wp14:anchorId="1EB59071" wp14:editId="2670D6AC">
                <wp:simplePos x="0" y="0"/>
                <wp:positionH relativeFrom="page">
                  <wp:posOffset>6897623</wp:posOffset>
                </wp:positionH>
                <wp:positionV relativeFrom="paragraph">
                  <wp:posOffset>5588</wp:posOffset>
                </wp:positionV>
                <wp:extent cx="6096" cy="1034796"/>
                <wp:effectExtent l="0" t="0" r="0" b="0"/>
                <wp:wrapNone/>
                <wp:docPr id="188" name="Freeform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0347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379729">
                              <a:moveTo>
                                <a:pt x="0" y="1379729"/>
                              </a:moveTo>
                              <a:lnTo>
                                <a:pt x="8128" y="1379729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62F9BFD" id="Freeform 188" o:spid="_x0000_s1026" style="position:absolute;margin-left:543.1pt;margin-top:.45pt;width:.5pt;height:81.5pt;flip:y;z-index:-25175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8128,13797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" path="m,1379729r8128,l8128,,,,,1379729xe" fillcolor="black" stroked="f">
                <v:path arrowok="t"/>
                <w10:wrap anchorx="page"/>
              </v:shape>
            </w:pict>
          </mc:Fallback>
        </mc:AlternateContent>
      </w:r>
    </w:p>
    <w:tbl>
      <w:tblPr>
        <w:tblStyle w:val="TableGrid"/>
        <w:tblpPr w:vertAnchor="text" w:horzAnchor="page" w:tblpX="1142" w:tblpY="-270"/>
        <w:tblOverlap w:val="never"/>
        <w:tblW w:w="95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"/>
        <w:gridCol w:w="237"/>
        <w:gridCol w:w="7339"/>
        <w:gridCol w:w="231"/>
        <w:gridCol w:w="99"/>
        <w:gridCol w:w="455"/>
        <w:gridCol w:w="518"/>
        <w:gridCol w:w="20"/>
        <w:gridCol w:w="20"/>
        <w:gridCol w:w="293"/>
        <w:gridCol w:w="23"/>
      </w:tblGrid>
      <w:tr w:rsidR="007A529C" w14:paraId="1E3CB24E" w14:textId="77777777" w:rsidTr="00AF178B">
        <w:trPr>
          <w:gridAfter w:val="5"/>
          <w:wAfter w:w="870" w:type="dxa"/>
          <w:trHeight w:val="243"/>
        </w:trPr>
        <w:tc>
          <w:tcPr>
            <w:tcW w:w="8693" w:type="dxa"/>
            <w:gridSpan w:val="6"/>
          </w:tcPr>
          <w:p w14:paraId="5ABCF62B" w14:textId="77777777" w:rsidR="007A529C" w:rsidRPr="008B4108" w:rsidRDefault="00194FEF" w:rsidP="008B4108">
            <w:pPr>
              <w:bidi/>
              <w:rPr>
                <w:rtl/>
                <w:lang w:bidi="ar-IQ"/>
              </w:rPr>
            </w:pPr>
            <w:r w:rsidRPr="008B4108">
              <w:rPr>
                <w:rtl/>
              </w:rPr>
              <w:t xml:space="preserve">ب -  اﻷهداف المهاراتية الخاصة بالمقرر.    </w:t>
            </w:r>
          </w:p>
        </w:tc>
      </w:tr>
      <w:tr w:rsidR="007A529C" w14:paraId="0B2FB2D6" w14:textId="77777777" w:rsidTr="00AF178B">
        <w:trPr>
          <w:gridAfter w:val="5"/>
          <w:wAfter w:w="870" w:type="dxa"/>
          <w:trHeight w:val="1455"/>
        </w:trPr>
        <w:tc>
          <w:tcPr>
            <w:tcW w:w="8238" w:type="dxa"/>
            <w:gridSpan w:val="5"/>
          </w:tcPr>
          <w:p w14:paraId="0B353E4D" w14:textId="4AFD6DB1" w:rsidR="007A529C" w:rsidRDefault="00D22F33" w:rsidP="00BC16C1">
            <w:pPr>
              <w:pStyle w:val="ListParagraph"/>
              <w:numPr>
                <w:ilvl w:val="0"/>
                <w:numId w:val="2"/>
              </w:numPr>
              <w:bidi/>
              <w:ind w:left="360"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>يتقن ا</w:t>
            </w:r>
            <w:r w:rsidR="0017610E">
              <w:rPr>
                <w:rFonts w:hint="cs"/>
                <w:rtl/>
                <w:lang w:bidi="ar-IQ"/>
              </w:rPr>
              <w:t xml:space="preserve">لطالب ادخال البيانات </w:t>
            </w:r>
            <w:r w:rsidR="009E639A">
              <w:rPr>
                <w:rFonts w:hint="cs"/>
                <w:rtl/>
                <w:lang w:bidi="ar-IQ"/>
              </w:rPr>
              <w:t>وربطها ب</w:t>
            </w:r>
            <w:r w:rsidR="00BC16C1">
              <w:rPr>
                <w:rFonts w:hint="cs"/>
                <w:rtl/>
                <w:lang w:bidi="ar-IQ"/>
              </w:rPr>
              <w:t>بعضها البعض ضمن نفس مصنف العمل</w:t>
            </w:r>
            <w:r w:rsidR="00BC16C1">
              <w:rPr>
                <w:lang w:val="en-GB" w:bidi="ar-IQ"/>
              </w:rPr>
              <w:t xml:space="preserve"> C++)</w:t>
            </w:r>
            <w:r w:rsidR="009E639A">
              <w:rPr>
                <w:rFonts w:hint="cs"/>
                <w:rtl/>
                <w:lang w:bidi="ar-IQ"/>
              </w:rPr>
              <w:t>)</w:t>
            </w:r>
            <w:r w:rsidR="0017610E">
              <w:rPr>
                <w:rFonts w:hint="cs"/>
                <w:rtl/>
                <w:lang w:val="en-GB" w:bidi="ar-IQ"/>
              </w:rPr>
              <w:t>.</w:t>
            </w:r>
          </w:p>
          <w:p w14:paraId="5359EE71" w14:textId="28C06ADA" w:rsidR="0022008E" w:rsidRDefault="0022008E" w:rsidP="00BC16C1">
            <w:pPr>
              <w:pStyle w:val="ListParagraph"/>
              <w:numPr>
                <w:ilvl w:val="0"/>
                <w:numId w:val="2"/>
              </w:numPr>
              <w:bidi/>
              <w:ind w:left="360"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أتقان الطالب ومعرفة </w:t>
            </w:r>
            <w:proofErr w:type="spellStart"/>
            <w:r>
              <w:rPr>
                <w:rFonts w:hint="cs"/>
                <w:rtl/>
                <w:lang w:bidi="ar-IQ"/>
              </w:rPr>
              <w:t>أستخدام</w:t>
            </w:r>
            <w:proofErr w:type="spellEnd"/>
            <w:r>
              <w:rPr>
                <w:rFonts w:hint="cs"/>
                <w:rtl/>
                <w:lang w:bidi="ar-IQ"/>
              </w:rPr>
              <w:t xml:space="preserve"> برنامج</w:t>
            </w:r>
            <w:r w:rsidR="00BC16C1">
              <w:rPr>
                <w:lang w:val="en-GB" w:bidi="ar-IQ"/>
              </w:rPr>
              <w:t xml:space="preserve"> C++</w:t>
            </w:r>
            <w:r>
              <w:rPr>
                <w:rFonts w:hint="cs"/>
                <w:rtl/>
                <w:lang w:val="en-GB" w:bidi="ar-IQ"/>
              </w:rPr>
              <w:t>.</w:t>
            </w:r>
          </w:p>
          <w:p w14:paraId="19911648" w14:textId="70560414" w:rsidR="00D22F33" w:rsidRPr="008B4108" w:rsidRDefault="00D22F33" w:rsidP="00C14937">
            <w:pPr>
              <w:pStyle w:val="ListParagraph"/>
              <w:numPr>
                <w:ilvl w:val="0"/>
                <w:numId w:val="2"/>
              </w:numPr>
              <w:bidi/>
              <w:ind w:left="360"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تعزيز الثقة بالنفس في </w:t>
            </w:r>
            <w:r w:rsidR="00C14937">
              <w:rPr>
                <w:rFonts w:hint="cs"/>
                <w:rtl/>
                <w:lang w:bidi="ar-IQ"/>
              </w:rPr>
              <w:t>أست</w:t>
            </w:r>
            <w:r w:rsidR="009E639A">
              <w:rPr>
                <w:rFonts w:hint="cs"/>
                <w:rtl/>
                <w:lang w:bidi="ar-IQ"/>
              </w:rPr>
              <w:t>خدام البرنامج</w:t>
            </w:r>
            <w:r w:rsidR="00C14937">
              <w:rPr>
                <w:rFonts w:hint="cs"/>
                <w:rtl/>
                <w:lang w:bidi="ar-IQ"/>
              </w:rPr>
              <w:t>.</w:t>
            </w:r>
          </w:p>
        </w:tc>
        <w:tc>
          <w:tcPr>
            <w:tcW w:w="455" w:type="dxa"/>
            <w:vMerge w:val="restart"/>
          </w:tcPr>
          <w:p w14:paraId="6E10879E" w14:textId="77777777" w:rsidR="007A529C" w:rsidRDefault="007A529C"/>
        </w:tc>
      </w:tr>
      <w:tr w:rsidR="007A529C" w14:paraId="13DADAC7" w14:textId="77777777" w:rsidTr="00AF178B">
        <w:trPr>
          <w:gridAfter w:val="5"/>
          <w:wAfter w:w="870" w:type="dxa"/>
          <w:trHeight w:val="424"/>
        </w:trPr>
        <w:tc>
          <w:tcPr>
            <w:tcW w:w="8238" w:type="dxa"/>
            <w:gridSpan w:val="5"/>
          </w:tcPr>
          <w:p w14:paraId="3FEC67BA" w14:textId="01C37B4C" w:rsidR="007A529C" w:rsidRPr="008B4108" w:rsidRDefault="00D22F33" w:rsidP="008B4108">
            <w:pPr>
              <w:bidi/>
            </w:pPr>
            <w:r w:rsidRPr="008B4108">
              <w:rPr>
                <w:rtl/>
              </w:rPr>
              <w:t xml:space="preserve">طرائق التعليم والتعلم   </w:t>
            </w:r>
          </w:p>
        </w:tc>
        <w:tc>
          <w:tcPr>
            <w:tcW w:w="455" w:type="dxa"/>
            <w:vMerge/>
          </w:tcPr>
          <w:p w14:paraId="6B5415F2" w14:textId="77777777" w:rsidR="007A529C" w:rsidRDefault="007A529C"/>
        </w:tc>
      </w:tr>
      <w:tr w:rsidR="007A529C" w14:paraId="23505319" w14:textId="77777777" w:rsidTr="00AF178B">
        <w:trPr>
          <w:trHeight w:val="855"/>
        </w:trPr>
        <w:tc>
          <w:tcPr>
            <w:tcW w:w="9542" w:type="dxa"/>
            <w:gridSpan w:val="10"/>
          </w:tcPr>
          <w:p w14:paraId="449D97B5" w14:textId="540A6CF7" w:rsidR="007A529C" w:rsidRPr="009E639A" w:rsidRDefault="00D22F33" w:rsidP="009E639A">
            <w:pPr>
              <w:pStyle w:val="ListParagraph"/>
              <w:numPr>
                <w:ilvl w:val="0"/>
                <w:numId w:val="3"/>
              </w:numPr>
              <w:bidi/>
              <w:rPr>
                <w:b/>
                <w:bCs/>
                <w:sz w:val="20"/>
                <w:szCs w:val="20"/>
              </w:rPr>
            </w:pPr>
            <w:r w:rsidRPr="009E639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E639A" w:rsidRPr="009E639A">
              <w:rPr>
                <w:rFonts w:hint="cs"/>
                <w:b/>
                <w:bCs/>
                <w:sz w:val="20"/>
                <w:szCs w:val="20"/>
                <w:rtl/>
              </w:rPr>
              <w:t>محاضرات التعليم المتزامن بإستخدام خدمة (</w:t>
            </w:r>
            <w:r w:rsidR="009E639A" w:rsidRPr="009E639A">
              <w:rPr>
                <w:b/>
                <w:bCs/>
                <w:sz w:val="20"/>
                <w:szCs w:val="20"/>
              </w:rPr>
              <w:t>Google Meet</w:t>
            </w:r>
            <w:r w:rsidR="009E639A" w:rsidRPr="009E639A">
              <w:rPr>
                <w:rFonts w:hint="cs"/>
                <w:b/>
                <w:bCs/>
                <w:sz w:val="20"/>
                <w:szCs w:val="20"/>
                <w:rtl/>
              </w:rPr>
              <w:t>) المتكاملة مع الصفوف الإفتراضية ضمن منصة (</w:t>
            </w:r>
            <w:r w:rsidR="009E639A" w:rsidRPr="009E639A">
              <w:rPr>
                <w:b/>
                <w:bCs/>
                <w:sz w:val="20"/>
                <w:szCs w:val="20"/>
              </w:rPr>
              <w:t>Google Classroom</w:t>
            </w:r>
            <w:r w:rsidR="009E639A" w:rsidRPr="009E639A">
              <w:rPr>
                <w:rFonts w:hint="cs"/>
                <w:b/>
                <w:bCs/>
                <w:sz w:val="20"/>
                <w:szCs w:val="20"/>
                <w:rtl/>
              </w:rPr>
              <w:t>).</w:t>
            </w:r>
          </w:p>
          <w:p w14:paraId="5D5C4A66" w14:textId="2FB35A7E" w:rsidR="00D22F33" w:rsidRPr="009E639A" w:rsidRDefault="009E639A" w:rsidP="00D22F33">
            <w:pPr>
              <w:pStyle w:val="ListParagraph"/>
              <w:numPr>
                <w:ilvl w:val="0"/>
                <w:numId w:val="3"/>
              </w:numPr>
              <w:bidi/>
              <w:rPr>
                <w:b/>
                <w:bCs/>
                <w:sz w:val="20"/>
                <w:szCs w:val="20"/>
              </w:rPr>
            </w:pPr>
            <w:r w:rsidRPr="009E639A">
              <w:rPr>
                <w:rFonts w:hint="cs"/>
                <w:b/>
                <w:bCs/>
                <w:sz w:val="20"/>
                <w:szCs w:val="20"/>
                <w:rtl/>
              </w:rPr>
              <w:t xml:space="preserve">محاضرات </w:t>
            </w:r>
            <w:proofErr w:type="spellStart"/>
            <w:r w:rsidRPr="009E639A">
              <w:rPr>
                <w:rFonts w:hint="cs"/>
                <w:b/>
                <w:bCs/>
                <w:sz w:val="20"/>
                <w:szCs w:val="20"/>
                <w:rtl/>
              </w:rPr>
              <w:t>فيديوية</w:t>
            </w:r>
            <w:proofErr w:type="spellEnd"/>
            <w:r w:rsidRPr="009E639A">
              <w:rPr>
                <w:rFonts w:hint="cs"/>
                <w:b/>
                <w:bCs/>
                <w:sz w:val="20"/>
                <w:szCs w:val="20"/>
                <w:rtl/>
              </w:rPr>
              <w:t xml:space="preserve"> تفاعلية مسجلة ضمن منصة (</w:t>
            </w:r>
            <w:proofErr w:type="spellStart"/>
            <w:r w:rsidRPr="009E639A">
              <w:rPr>
                <w:b/>
                <w:bCs/>
                <w:sz w:val="20"/>
                <w:szCs w:val="20"/>
              </w:rPr>
              <w:t>Edpuzzle</w:t>
            </w:r>
            <w:proofErr w:type="spellEnd"/>
            <w:r w:rsidRPr="009E639A">
              <w:rPr>
                <w:rFonts w:hint="cs"/>
                <w:b/>
                <w:bCs/>
                <w:sz w:val="20"/>
                <w:szCs w:val="20"/>
                <w:rtl/>
              </w:rPr>
              <w:t>).</w:t>
            </w:r>
          </w:p>
          <w:p w14:paraId="4E07D37E" w14:textId="0EA368D2" w:rsidR="00C14937" w:rsidRPr="008B4108" w:rsidRDefault="009E639A" w:rsidP="00C14937">
            <w:pPr>
              <w:pStyle w:val="ListParagraph"/>
              <w:numPr>
                <w:ilvl w:val="0"/>
                <w:numId w:val="3"/>
              </w:numPr>
              <w:bidi/>
            </w:pPr>
            <w:r w:rsidRPr="009E639A">
              <w:rPr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41344" behindDoc="1" locked="0" layoutInCell="1" allowOverlap="1" wp14:anchorId="1B3989AD" wp14:editId="2AFAC196">
                      <wp:simplePos x="0" y="0"/>
                      <wp:positionH relativeFrom="page">
                        <wp:posOffset>635</wp:posOffset>
                      </wp:positionH>
                      <wp:positionV relativeFrom="paragraph">
                        <wp:posOffset>144894</wp:posOffset>
                      </wp:positionV>
                      <wp:extent cx="6177915" cy="1290320"/>
                      <wp:effectExtent l="0" t="0" r="0" b="5080"/>
                      <wp:wrapNone/>
                      <wp:docPr id="198" name="Freeform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177915" cy="12903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8237727" h="1721105">
                                    <a:moveTo>
                                      <a:pt x="8229599" y="1721105"/>
                                    </a:moveTo>
                                    <a:lnTo>
                                      <a:pt x="8237727" y="1721105"/>
                                    </a:lnTo>
                                    <a:lnTo>
                                      <a:pt x="8237727" y="1712976"/>
                                    </a:lnTo>
                                    <a:lnTo>
                                      <a:pt x="8229599" y="1712976"/>
                                    </a:lnTo>
                                    <a:close/>
                                    <a:moveTo>
                                      <a:pt x="0" y="1712976"/>
                                    </a:moveTo>
                                    <a:lnTo>
                                      <a:pt x="8128" y="1712976"/>
                                    </a:lnTo>
                                    <a:lnTo>
                                      <a:pt x="8128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952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Freeform 198" o:spid="_x0000_s1026" style="position:absolute;left:0;text-align:left;margin-left:.05pt;margin-top:11.4pt;width:486.45pt;height:101.6pt;flip:y;z-index:-2516751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1721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" path="m8229599,1721105r8128,l8237727,1712976r-8128,l8229599,1721105xm,1712976r8128,l8128,,,,,1712976xe" fillcolor="black" stroked="f">
                      <v:path arrowok="t"/>
                      <w10:wrap anchorx="page"/>
                    </v:shape>
                  </w:pict>
                </mc:Fallback>
              </mc:AlternateContent>
            </w:r>
            <w:r w:rsidRPr="009E639A">
              <w:rPr>
                <w:rFonts w:hint="cs"/>
                <w:b/>
                <w:bCs/>
                <w:sz w:val="20"/>
                <w:szCs w:val="20"/>
                <w:rtl/>
                <w:lang w:val="en-GB" w:bidi="ar-IQ"/>
              </w:rPr>
              <w:t>محتوى تعليمي رقمي بصيغ مختلفة (</w:t>
            </w:r>
            <w:r w:rsidRPr="009E639A">
              <w:rPr>
                <w:b/>
                <w:bCs/>
                <w:sz w:val="20"/>
                <w:szCs w:val="20"/>
                <w:lang w:bidi="ar-IQ"/>
              </w:rPr>
              <w:t>PDF, Slides</w:t>
            </w:r>
            <w:r w:rsidRPr="009E639A">
              <w:rPr>
                <w:rFonts w:hint="cs"/>
                <w:b/>
                <w:bCs/>
                <w:sz w:val="20"/>
                <w:szCs w:val="20"/>
                <w:rtl/>
                <w:lang w:val="en-GB" w:bidi="ar-IQ"/>
              </w:rPr>
              <w:t>).</w:t>
            </w:r>
          </w:p>
        </w:tc>
        <w:tc>
          <w:tcPr>
            <w:tcW w:w="21" w:type="dxa"/>
          </w:tcPr>
          <w:p w14:paraId="1D496264" w14:textId="77777777" w:rsidR="007A529C" w:rsidRDefault="007A529C"/>
        </w:tc>
      </w:tr>
      <w:tr w:rsidR="00941E14" w14:paraId="5AF5B936" w14:textId="77777777" w:rsidTr="00AF178B">
        <w:trPr>
          <w:gridAfter w:val="5"/>
          <w:wAfter w:w="870" w:type="dxa"/>
          <w:trHeight w:val="255"/>
        </w:trPr>
        <w:tc>
          <w:tcPr>
            <w:tcW w:w="8693" w:type="dxa"/>
            <w:gridSpan w:val="6"/>
          </w:tcPr>
          <w:p w14:paraId="527975A0" w14:textId="77777777" w:rsidR="00941E14" w:rsidRDefault="001F40F0" w:rsidP="001F40F0">
            <w:pPr>
              <w:bidi/>
              <w:rPr>
                <w:rtl/>
                <w:lang w:bidi="ar-IQ"/>
              </w:rPr>
            </w:pPr>
            <w:r>
              <w:rPr>
                <w:rtl/>
              </w:rPr>
              <w:t xml:space="preserve"> </w:t>
            </w:r>
            <w:r w:rsidR="00941E14" w:rsidRPr="008B4108">
              <w:rPr>
                <w:rtl/>
              </w:rPr>
              <w:t xml:space="preserve">طرائق التقييم   </w:t>
            </w:r>
          </w:p>
          <w:p w14:paraId="46E48FC5" w14:textId="66E3F6A1" w:rsidR="001F40F0" w:rsidRPr="008B4108" w:rsidRDefault="001F40F0" w:rsidP="001F40F0">
            <w:pPr>
              <w:bidi/>
              <w:rPr>
                <w:lang w:bidi="ar-IQ"/>
              </w:rPr>
            </w:pPr>
          </w:p>
        </w:tc>
      </w:tr>
      <w:tr w:rsidR="00941E14" w14:paraId="7FDAEA70" w14:textId="77777777" w:rsidTr="00AF178B">
        <w:trPr>
          <w:gridAfter w:val="3"/>
          <w:wAfter w:w="333" w:type="dxa"/>
          <w:trHeight w:val="255"/>
        </w:trPr>
        <w:tc>
          <w:tcPr>
            <w:tcW w:w="8693" w:type="dxa"/>
            <w:gridSpan w:val="6"/>
          </w:tcPr>
          <w:p w14:paraId="55E0F0F9" w14:textId="3EEEFD4B" w:rsidR="00941E14" w:rsidRPr="008B4108" w:rsidRDefault="00941E14" w:rsidP="008B4108">
            <w:pPr>
              <w:bidi/>
            </w:pPr>
            <w:r w:rsidRPr="008B4108">
              <w:rPr>
                <w:rtl/>
              </w:rPr>
              <w:t>1- اﻻختبارات اليومية</w:t>
            </w:r>
            <w:r w:rsidR="009E639A">
              <w:rPr>
                <w:rFonts w:hint="cs"/>
                <w:rtl/>
              </w:rPr>
              <w:t>.</w:t>
            </w:r>
            <w:r w:rsidRPr="008B4108">
              <w:rPr>
                <w:rtl/>
              </w:rPr>
              <w:t xml:space="preserve">   </w:t>
            </w:r>
          </w:p>
        </w:tc>
        <w:tc>
          <w:tcPr>
            <w:tcW w:w="537" w:type="dxa"/>
            <w:gridSpan w:val="2"/>
            <w:vMerge w:val="restart"/>
          </w:tcPr>
          <w:p w14:paraId="31896B02" w14:textId="77777777" w:rsidR="00941E14" w:rsidRDefault="00941E14"/>
        </w:tc>
      </w:tr>
      <w:tr w:rsidR="00941E14" w14:paraId="2A673608" w14:textId="77777777" w:rsidTr="00AF178B">
        <w:trPr>
          <w:gridAfter w:val="3"/>
          <w:wAfter w:w="333" w:type="dxa"/>
          <w:trHeight w:val="136"/>
        </w:trPr>
        <w:tc>
          <w:tcPr>
            <w:tcW w:w="8693" w:type="dxa"/>
            <w:gridSpan w:val="6"/>
          </w:tcPr>
          <w:p w14:paraId="0C60CC2B" w14:textId="0BAB1FC8" w:rsidR="00941E14" w:rsidRPr="008B4108" w:rsidRDefault="009E639A" w:rsidP="008B4108">
            <w:pPr>
              <w:bidi/>
            </w:pPr>
            <w:r>
              <w:rPr>
                <w:rtl/>
              </w:rPr>
              <w:t>2- التقارير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537" w:type="dxa"/>
            <w:gridSpan w:val="2"/>
            <w:vMerge/>
          </w:tcPr>
          <w:p w14:paraId="78853C4C" w14:textId="77777777" w:rsidR="00941E14" w:rsidRDefault="00941E14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</w:tr>
      <w:tr w:rsidR="00941E14" w14:paraId="5E467F46" w14:textId="77777777" w:rsidTr="00AF178B">
        <w:trPr>
          <w:gridAfter w:val="3"/>
          <w:wAfter w:w="333" w:type="dxa"/>
          <w:trHeight w:val="252"/>
        </w:trPr>
        <w:tc>
          <w:tcPr>
            <w:tcW w:w="8693" w:type="dxa"/>
            <w:gridSpan w:val="6"/>
          </w:tcPr>
          <w:p w14:paraId="5490A5A6" w14:textId="33D508C9" w:rsidR="00941E14" w:rsidRPr="008B4108" w:rsidRDefault="00941E14" w:rsidP="009E639A">
            <w:pPr>
              <w:bidi/>
            </w:pPr>
            <w:r w:rsidRPr="008B4108">
              <w:rPr>
                <w:rtl/>
              </w:rPr>
              <w:t xml:space="preserve">3- </w:t>
            </w:r>
            <w:r w:rsidR="009E639A">
              <w:rPr>
                <w:rFonts w:hint="cs"/>
                <w:rtl/>
              </w:rPr>
              <w:t>النقاشات الصفيّة.</w:t>
            </w:r>
          </w:p>
        </w:tc>
        <w:tc>
          <w:tcPr>
            <w:tcW w:w="537" w:type="dxa"/>
            <w:gridSpan w:val="2"/>
            <w:vMerge w:val="restart"/>
          </w:tcPr>
          <w:p w14:paraId="4C2FBBDA" w14:textId="77777777" w:rsidR="00941E14" w:rsidRDefault="00941E14"/>
        </w:tc>
      </w:tr>
      <w:tr w:rsidR="00941E14" w14:paraId="36568631" w14:textId="77777777" w:rsidTr="00AF178B">
        <w:trPr>
          <w:gridAfter w:val="3"/>
          <w:wAfter w:w="333" w:type="dxa"/>
          <w:trHeight w:val="255"/>
        </w:trPr>
        <w:tc>
          <w:tcPr>
            <w:tcW w:w="8693" w:type="dxa"/>
            <w:gridSpan w:val="6"/>
          </w:tcPr>
          <w:p w14:paraId="518D7B8B" w14:textId="235F4E72" w:rsidR="00941E14" w:rsidRPr="008B4108" w:rsidRDefault="00941E14" w:rsidP="009E639A">
            <w:pPr>
              <w:bidi/>
            </w:pPr>
            <w:r w:rsidRPr="008B4108">
              <w:rPr>
                <w:rtl/>
              </w:rPr>
              <w:t xml:space="preserve">4- </w:t>
            </w:r>
            <w:r w:rsidR="009E639A">
              <w:rPr>
                <w:rFonts w:hint="cs"/>
                <w:rtl/>
              </w:rPr>
              <w:t>إمتحان منتصف الفصل الدراسي.</w:t>
            </w:r>
            <w:r w:rsidRPr="008B4108">
              <w:rPr>
                <w:rtl/>
              </w:rPr>
              <w:t xml:space="preserve">    </w:t>
            </w:r>
          </w:p>
        </w:tc>
        <w:tc>
          <w:tcPr>
            <w:tcW w:w="537" w:type="dxa"/>
            <w:gridSpan w:val="2"/>
            <w:vMerge/>
          </w:tcPr>
          <w:p w14:paraId="3BC9588A" w14:textId="77777777" w:rsidR="00941E14" w:rsidRDefault="00941E14"/>
        </w:tc>
      </w:tr>
      <w:tr w:rsidR="00941E14" w14:paraId="31D1444B" w14:textId="77777777" w:rsidTr="00AF178B">
        <w:trPr>
          <w:gridAfter w:val="3"/>
          <w:wAfter w:w="333" w:type="dxa"/>
          <w:trHeight w:val="253"/>
        </w:trPr>
        <w:tc>
          <w:tcPr>
            <w:tcW w:w="8693" w:type="dxa"/>
            <w:gridSpan w:val="6"/>
          </w:tcPr>
          <w:p w14:paraId="3066DA65" w14:textId="51E8E15F" w:rsidR="00941E14" w:rsidRPr="008B4108" w:rsidRDefault="009E639A" w:rsidP="008B4108">
            <w:pPr>
              <w:bidi/>
            </w:pPr>
            <w:r>
              <w:rPr>
                <w:rtl/>
              </w:rPr>
              <w:t>5- درجة الواجبات المتنوعة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537" w:type="dxa"/>
            <w:gridSpan w:val="2"/>
            <w:vMerge/>
          </w:tcPr>
          <w:p w14:paraId="74D5314D" w14:textId="77777777" w:rsidR="00941E14" w:rsidRDefault="00941E14"/>
        </w:tc>
      </w:tr>
      <w:tr w:rsidR="00941E14" w14:paraId="009D8E47" w14:textId="77777777" w:rsidTr="00AF178B">
        <w:trPr>
          <w:gridAfter w:val="3"/>
          <w:wAfter w:w="333" w:type="dxa"/>
          <w:trHeight w:val="255"/>
        </w:trPr>
        <w:tc>
          <w:tcPr>
            <w:tcW w:w="8693" w:type="dxa"/>
            <w:gridSpan w:val="6"/>
          </w:tcPr>
          <w:p w14:paraId="4435CBAF" w14:textId="57F1625A" w:rsidR="00FE6EE6" w:rsidRPr="008B4108" w:rsidRDefault="00FE6EE6" w:rsidP="00FE6EE6">
            <w:pPr>
              <w:bidi/>
            </w:pPr>
          </w:p>
        </w:tc>
        <w:tc>
          <w:tcPr>
            <w:tcW w:w="537" w:type="dxa"/>
            <w:gridSpan w:val="2"/>
            <w:vMerge/>
          </w:tcPr>
          <w:p w14:paraId="5ED3DBA1" w14:textId="77777777" w:rsidR="00941E14" w:rsidRDefault="00941E14"/>
        </w:tc>
      </w:tr>
      <w:tr w:rsidR="00FE6EE6" w14:paraId="66734316" w14:textId="77777777" w:rsidTr="00AF178B">
        <w:trPr>
          <w:gridAfter w:val="3"/>
          <w:wAfter w:w="333" w:type="dxa"/>
          <w:trHeight w:val="80"/>
        </w:trPr>
        <w:tc>
          <w:tcPr>
            <w:tcW w:w="8693" w:type="dxa"/>
            <w:gridSpan w:val="6"/>
          </w:tcPr>
          <w:p w14:paraId="3767E4A7" w14:textId="647C1B0B" w:rsidR="00FE6EE6" w:rsidRPr="008B4108" w:rsidRDefault="00FE6EE6" w:rsidP="008B4108">
            <w:pPr>
              <w:bidi/>
            </w:pPr>
            <w:r w:rsidRPr="008B4108">
              <w:rPr>
                <w:rtl/>
              </w:rPr>
              <w:t xml:space="preserve">ج- اﻷهداف الوجداﻧية والقيمية    </w:t>
            </w:r>
          </w:p>
        </w:tc>
        <w:tc>
          <w:tcPr>
            <w:tcW w:w="537" w:type="dxa"/>
            <w:gridSpan w:val="2"/>
            <w:vMerge/>
          </w:tcPr>
          <w:p w14:paraId="27BBB09D" w14:textId="77777777" w:rsidR="00FE6EE6" w:rsidRDefault="00FE6EE6"/>
        </w:tc>
      </w:tr>
      <w:tr w:rsidR="00FE6EE6" w14:paraId="37632ABE" w14:textId="77777777" w:rsidTr="00AF178B">
        <w:trPr>
          <w:gridAfter w:val="3"/>
          <w:wAfter w:w="333" w:type="dxa"/>
          <w:trHeight w:val="80"/>
        </w:trPr>
        <w:tc>
          <w:tcPr>
            <w:tcW w:w="8693" w:type="dxa"/>
            <w:gridSpan w:val="6"/>
          </w:tcPr>
          <w:p w14:paraId="0826628C" w14:textId="2CE7F3AA" w:rsidR="00FE6EE6" w:rsidRDefault="00FE6EE6" w:rsidP="00B70B89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/>
            </w:pPr>
            <w:r>
              <w:rPr>
                <w:rFonts w:hint="cs"/>
                <w:rtl/>
              </w:rPr>
              <w:t>اعتماد اسلوب الحوار</w:t>
            </w:r>
            <w:r w:rsidR="009E639A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يين الطالب والاستاذ</w:t>
            </w:r>
          </w:p>
          <w:p w14:paraId="439F3767" w14:textId="4BF27D4B" w:rsidR="00FE6EE6" w:rsidRDefault="00FE6EE6" w:rsidP="00C14937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/>
            </w:pPr>
            <w:r>
              <w:rPr>
                <w:rFonts w:hint="cs"/>
                <w:rtl/>
              </w:rPr>
              <w:t>معرفة الطالب اسلوب الحوار والمناقشة</w:t>
            </w:r>
            <w:r w:rsidR="00C14937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  <w:p w14:paraId="4E1D3A24" w14:textId="08F73F7E" w:rsidR="00FE6EE6" w:rsidRDefault="00FE6EE6" w:rsidP="006914E7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/>
            </w:pPr>
            <w:r>
              <w:rPr>
                <w:rFonts w:hint="cs"/>
                <w:rtl/>
              </w:rPr>
              <w:t>اعتماد اسلوب الوصف الذهني</w:t>
            </w:r>
            <w:r w:rsidR="00C14937">
              <w:rPr>
                <w:rFonts w:hint="cs"/>
                <w:rtl/>
              </w:rPr>
              <w:t>.</w:t>
            </w:r>
            <w:r>
              <w:rPr>
                <w:rFonts w:hint="cs"/>
                <w:rtl/>
              </w:rPr>
              <w:t xml:space="preserve"> </w:t>
            </w:r>
          </w:p>
          <w:p w14:paraId="524C5B1B" w14:textId="684D5A8E" w:rsidR="00FE6EE6" w:rsidRDefault="00FE6EE6" w:rsidP="00FE6EE6">
            <w:pPr>
              <w:bidi/>
              <w:spacing w:before="100" w:beforeAutospacing="1"/>
              <w:ind w:left="360"/>
            </w:pPr>
            <w:r>
              <w:rPr>
                <w:rFonts w:hint="cs"/>
                <w:rtl/>
              </w:rPr>
              <w:t>طرائق التعليم والتعلم</w:t>
            </w:r>
          </w:p>
          <w:p w14:paraId="21F797F1" w14:textId="3D30BDDF" w:rsidR="00FE6EE6" w:rsidRDefault="000034B8" w:rsidP="000034B8">
            <w:pPr>
              <w:pStyle w:val="ListParagraph"/>
              <w:numPr>
                <w:ilvl w:val="0"/>
                <w:numId w:val="5"/>
              </w:numPr>
              <w:bidi/>
              <w:spacing w:before="100" w:beforeAutospacing="1"/>
              <w:ind w:left="426" w:hanging="4"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فهم الطالب على واجهة </w:t>
            </w:r>
            <w:r w:rsidR="00C14937">
              <w:rPr>
                <w:rFonts w:hint="cs"/>
                <w:rtl/>
                <w:lang w:bidi="ar-IQ"/>
              </w:rPr>
              <w:t xml:space="preserve">برنامج </w:t>
            </w:r>
            <w:r w:rsidR="00BC16C1">
              <w:rPr>
                <w:lang w:val="en-GB" w:bidi="ar-IQ"/>
              </w:rPr>
              <w:t xml:space="preserve"> C++</w:t>
            </w:r>
          </w:p>
          <w:p w14:paraId="0396212E" w14:textId="426CE5B2" w:rsidR="00FE6EE6" w:rsidRDefault="00FE6EE6" w:rsidP="000034B8">
            <w:pPr>
              <w:pStyle w:val="ListParagraph"/>
              <w:numPr>
                <w:ilvl w:val="0"/>
                <w:numId w:val="5"/>
              </w:numPr>
              <w:bidi/>
              <w:spacing w:before="100" w:beforeAutospacing="1"/>
              <w:ind w:left="284" w:firstLine="142"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الاعتماد على مصادر اضافية </w:t>
            </w:r>
            <w:r w:rsidR="000034B8">
              <w:rPr>
                <w:rFonts w:hint="cs"/>
                <w:rtl/>
                <w:lang w:bidi="ar-IQ"/>
              </w:rPr>
              <w:t>متنوعة وأمثلة عملية تلامس حاجة سوق العمل.</w:t>
            </w:r>
          </w:p>
          <w:p w14:paraId="6EE18AD7" w14:textId="1F9CEE8D" w:rsidR="0022008E" w:rsidRPr="008B4108" w:rsidRDefault="000034B8" w:rsidP="0022008E">
            <w:pPr>
              <w:pStyle w:val="ListParagraph"/>
              <w:numPr>
                <w:ilvl w:val="0"/>
                <w:numId w:val="5"/>
              </w:numPr>
              <w:bidi/>
              <w:spacing w:before="100" w:beforeAutospacing="1"/>
              <w:ind w:left="284" w:firstLine="142"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>تخصيص مشاريع صغيرة مشابهة لإحتياجات سوق العمل والطلب من مجاميع الطلبة تصميم واجهة وإدخال البيانات الخاصة بالمشروع.</w:t>
            </w:r>
          </w:p>
        </w:tc>
        <w:tc>
          <w:tcPr>
            <w:tcW w:w="537" w:type="dxa"/>
            <w:gridSpan w:val="2"/>
            <w:vMerge/>
          </w:tcPr>
          <w:p w14:paraId="5D9850DE" w14:textId="77777777" w:rsidR="00FE6EE6" w:rsidRDefault="00FE6EE6"/>
        </w:tc>
      </w:tr>
      <w:tr w:rsidR="00FE6EE6" w14:paraId="6F8E21FA" w14:textId="77777777" w:rsidTr="00AF178B">
        <w:trPr>
          <w:gridAfter w:val="3"/>
          <w:wAfter w:w="333" w:type="dxa"/>
          <w:trHeight w:val="252"/>
        </w:trPr>
        <w:tc>
          <w:tcPr>
            <w:tcW w:w="8693" w:type="dxa"/>
            <w:gridSpan w:val="6"/>
          </w:tcPr>
          <w:p w14:paraId="726B898C" w14:textId="56500774" w:rsidR="00FE6EE6" w:rsidRPr="008B4108" w:rsidRDefault="00FE6EE6" w:rsidP="00941E14">
            <w:pPr>
              <w:bidi/>
              <w:spacing w:before="100" w:beforeAutospacing="1"/>
              <w:rPr>
                <w:lang w:bidi="ar-IQ"/>
              </w:rPr>
            </w:pPr>
          </w:p>
        </w:tc>
        <w:tc>
          <w:tcPr>
            <w:tcW w:w="537" w:type="dxa"/>
            <w:gridSpan w:val="2"/>
            <w:vMerge/>
          </w:tcPr>
          <w:p w14:paraId="2288A77D" w14:textId="77777777" w:rsidR="00FE6EE6" w:rsidRDefault="00FE6EE6" w:rsidP="00941E14">
            <w:pPr>
              <w:spacing w:before="100" w:beforeAutospacing="1"/>
            </w:pPr>
          </w:p>
        </w:tc>
      </w:tr>
      <w:tr w:rsidR="00FE6EE6" w14:paraId="667DAAAC" w14:textId="77777777" w:rsidTr="000034B8">
        <w:trPr>
          <w:gridBefore w:val="10"/>
          <w:wBefore w:w="9542" w:type="dxa"/>
          <w:trHeight w:val="1202"/>
        </w:trPr>
        <w:tc>
          <w:tcPr>
            <w:tcW w:w="21" w:type="dxa"/>
            <w:tcBorders>
              <w:left w:val="nil"/>
            </w:tcBorders>
          </w:tcPr>
          <w:p w14:paraId="1A952373" w14:textId="77777777" w:rsidR="00FE6EE6" w:rsidRDefault="00FE6EE6" w:rsidP="00F82E4F">
            <w:pPr>
              <w:spacing w:before="100" w:beforeAutospacing="1"/>
            </w:pPr>
          </w:p>
        </w:tc>
      </w:tr>
      <w:tr w:rsidR="00FE6EE6" w14:paraId="66623A76" w14:textId="77777777" w:rsidTr="00AF178B">
        <w:trPr>
          <w:gridAfter w:val="2"/>
          <w:wAfter w:w="315" w:type="dxa"/>
          <w:trHeight w:val="255"/>
        </w:trPr>
        <w:tc>
          <w:tcPr>
            <w:tcW w:w="8693" w:type="dxa"/>
            <w:gridSpan w:val="6"/>
            <w:tcBorders>
              <w:right w:val="single" w:sz="2" w:space="0" w:color="auto"/>
            </w:tcBorders>
          </w:tcPr>
          <w:p w14:paraId="2A44F891" w14:textId="366D88E6" w:rsidR="00FE6EE6" w:rsidRDefault="001F40F0" w:rsidP="00F82E4F">
            <w:pPr>
              <w:bidi/>
              <w:rPr>
                <w:rtl/>
                <w:lang w:bidi="ar-IQ"/>
              </w:rPr>
            </w:pPr>
            <w:r w:rsidRPr="008B4108">
              <w:rPr>
                <w:rtl/>
              </w:rPr>
              <w:t xml:space="preserve">طرائق التقييم </w:t>
            </w:r>
          </w:p>
          <w:p w14:paraId="2E074563" w14:textId="01ABA192" w:rsidR="001F40F0" w:rsidRDefault="006636F3" w:rsidP="006636F3">
            <w:pPr>
              <w:pStyle w:val="ListParagraph"/>
              <w:numPr>
                <w:ilvl w:val="0"/>
                <w:numId w:val="6"/>
              </w:numPr>
              <w:bidi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>يقيم الطالب</w:t>
            </w:r>
            <w:r w:rsidR="001F40F0">
              <w:rPr>
                <w:rFonts w:hint="cs"/>
                <w:rtl/>
                <w:lang w:bidi="ar-IQ"/>
              </w:rPr>
              <w:t xml:space="preserve"> على نجاحه في استخدام </w:t>
            </w:r>
            <w:r>
              <w:rPr>
                <w:rFonts w:hint="cs"/>
                <w:rtl/>
                <w:lang w:bidi="ar-IQ"/>
              </w:rPr>
              <w:t xml:space="preserve">البرنامج وتطبيق الأمثله المطلوبة. </w:t>
            </w:r>
          </w:p>
          <w:p w14:paraId="4EBA5DB5" w14:textId="784E5542" w:rsidR="001F40F0" w:rsidRPr="008B4108" w:rsidRDefault="001F40F0" w:rsidP="000034B8">
            <w:pPr>
              <w:pStyle w:val="ListParagraph"/>
              <w:numPr>
                <w:ilvl w:val="0"/>
                <w:numId w:val="6"/>
              </w:num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القدرة على </w:t>
            </w:r>
            <w:r w:rsidR="006636F3">
              <w:rPr>
                <w:rFonts w:hint="cs"/>
                <w:rtl/>
                <w:lang w:bidi="ar-IQ"/>
              </w:rPr>
              <w:t xml:space="preserve">شرح </w:t>
            </w:r>
            <w:r w:rsidR="000034B8">
              <w:rPr>
                <w:rFonts w:hint="cs"/>
                <w:rtl/>
                <w:lang w:bidi="ar-IQ"/>
              </w:rPr>
              <w:t>المشروع المُناط بالطالب.</w:t>
            </w:r>
          </w:p>
        </w:tc>
        <w:tc>
          <w:tcPr>
            <w:tcW w:w="537" w:type="dxa"/>
            <w:gridSpan w:val="2"/>
            <w:tcBorders>
              <w:left w:val="single" w:sz="2" w:space="0" w:color="auto"/>
            </w:tcBorders>
          </w:tcPr>
          <w:p w14:paraId="5EA9BA33" w14:textId="77777777" w:rsidR="00FE6EE6" w:rsidRDefault="00FE6EE6" w:rsidP="00F82E4F"/>
        </w:tc>
        <w:tc>
          <w:tcPr>
            <w:tcW w:w="18" w:type="dxa"/>
          </w:tcPr>
          <w:p w14:paraId="30592160" w14:textId="77777777" w:rsidR="00FE6EE6" w:rsidRDefault="00FE6EE6"/>
        </w:tc>
      </w:tr>
      <w:tr w:rsidR="001F40F0" w14:paraId="59FF7633" w14:textId="77777777" w:rsidTr="00AF178B">
        <w:trPr>
          <w:gridAfter w:val="10"/>
          <w:wAfter w:w="9234" w:type="dxa"/>
          <w:trHeight w:val="254"/>
        </w:trPr>
        <w:tc>
          <w:tcPr>
            <w:tcW w:w="329" w:type="dxa"/>
            <w:vMerge w:val="restart"/>
            <w:tcBorders>
              <w:left w:val="single" w:sz="4" w:space="0" w:color="auto"/>
            </w:tcBorders>
          </w:tcPr>
          <w:p w14:paraId="2ED91B77" w14:textId="77777777" w:rsidR="001F40F0" w:rsidRDefault="001F40F0"/>
        </w:tc>
      </w:tr>
      <w:tr w:rsidR="001F40F0" w14:paraId="1931DCAA" w14:textId="77777777" w:rsidTr="00AF178B">
        <w:trPr>
          <w:gridAfter w:val="10"/>
          <w:wAfter w:w="9234" w:type="dxa"/>
          <w:trHeight w:val="269"/>
        </w:trPr>
        <w:tc>
          <w:tcPr>
            <w:tcW w:w="329" w:type="dxa"/>
            <w:vMerge/>
          </w:tcPr>
          <w:p w14:paraId="4E0E647D" w14:textId="77777777" w:rsidR="001F40F0" w:rsidRDefault="001F40F0"/>
        </w:tc>
      </w:tr>
      <w:tr w:rsidR="00FE6EE6" w14:paraId="2DBE66DF" w14:textId="77777777" w:rsidTr="00AF178B">
        <w:trPr>
          <w:gridAfter w:val="3"/>
          <w:wAfter w:w="333" w:type="dxa"/>
          <w:trHeight w:val="245"/>
        </w:trPr>
        <w:tc>
          <w:tcPr>
            <w:tcW w:w="9212" w:type="dxa"/>
            <w:gridSpan w:val="7"/>
          </w:tcPr>
          <w:p w14:paraId="3056D327" w14:textId="6A8ED50E" w:rsidR="00FE6EE6" w:rsidRPr="008B4108" w:rsidRDefault="00FE6EE6" w:rsidP="008B4108">
            <w:pPr>
              <w:bidi/>
            </w:pPr>
            <w:r w:rsidRPr="008B4108">
              <w:t xml:space="preserve">   </w:t>
            </w:r>
          </w:p>
        </w:tc>
        <w:tc>
          <w:tcPr>
            <w:tcW w:w="18" w:type="dxa"/>
          </w:tcPr>
          <w:p w14:paraId="0DEF3B30" w14:textId="77777777" w:rsidR="00FE6EE6" w:rsidRDefault="00FE6EE6"/>
        </w:tc>
      </w:tr>
      <w:tr w:rsidR="00FE6EE6" w14:paraId="5FD57593" w14:textId="77777777" w:rsidTr="00AF178B">
        <w:trPr>
          <w:gridAfter w:val="3"/>
          <w:wAfter w:w="333" w:type="dxa"/>
          <w:trHeight w:val="254"/>
        </w:trPr>
        <w:tc>
          <w:tcPr>
            <w:tcW w:w="9212" w:type="dxa"/>
            <w:gridSpan w:val="7"/>
          </w:tcPr>
          <w:p w14:paraId="0483E9D5" w14:textId="7CD2A38A" w:rsidR="00FE6EE6" w:rsidRPr="008B4108" w:rsidRDefault="00FE6EE6" w:rsidP="008B4108">
            <w:pPr>
              <w:bidi/>
            </w:pPr>
            <w:r w:rsidRPr="008B4108">
              <w:rPr>
                <w:rtl/>
              </w:rPr>
              <w:t xml:space="preserve">د - المهارات العامة والتأهيلية </w:t>
            </w:r>
            <w:r>
              <w:rPr>
                <w:rFonts w:hint="cs"/>
                <w:rtl/>
              </w:rPr>
              <w:t>المنقولة</w:t>
            </w:r>
            <w:r w:rsidRPr="008B4108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(</w:t>
            </w:r>
            <w:r w:rsidRPr="008B4108">
              <w:rPr>
                <w:rtl/>
              </w:rPr>
              <w:t xml:space="preserve"> المهارات اﻷخرى المتعلقة بقابلية التوظيف والتطور الشخصي </w:t>
            </w:r>
            <w:r>
              <w:rPr>
                <w:rFonts w:hint="cs"/>
                <w:rtl/>
              </w:rPr>
              <w:t>)</w:t>
            </w:r>
            <w:r w:rsidRPr="008B4108">
              <w:rPr>
                <w:rtl/>
              </w:rPr>
              <w:t xml:space="preserve">.   </w:t>
            </w:r>
          </w:p>
        </w:tc>
        <w:tc>
          <w:tcPr>
            <w:tcW w:w="18" w:type="dxa"/>
            <w:vMerge w:val="restart"/>
          </w:tcPr>
          <w:p w14:paraId="53AE468D" w14:textId="77777777" w:rsidR="00FE6EE6" w:rsidRDefault="00FE6EE6"/>
        </w:tc>
      </w:tr>
      <w:tr w:rsidR="00FE6EE6" w14:paraId="6E651AC6" w14:textId="77777777" w:rsidTr="00AF178B">
        <w:trPr>
          <w:gridAfter w:val="3"/>
          <w:wAfter w:w="333" w:type="dxa"/>
          <w:trHeight w:val="252"/>
        </w:trPr>
        <w:tc>
          <w:tcPr>
            <w:tcW w:w="9212" w:type="dxa"/>
            <w:gridSpan w:val="7"/>
          </w:tcPr>
          <w:p w14:paraId="249EB10D" w14:textId="6B430428" w:rsidR="00FE6EE6" w:rsidRDefault="00FE6EE6" w:rsidP="00AF178B">
            <w:pPr>
              <w:pStyle w:val="ListParagraph"/>
              <w:numPr>
                <w:ilvl w:val="0"/>
                <w:numId w:val="7"/>
              </w:numPr>
              <w:bidi/>
            </w:pPr>
            <w:r w:rsidRPr="008B4108">
              <w:rPr>
                <w:rtl/>
              </w:rPr>
              <w:t xml:space="preserve"> فتح افاق جديدة للطالب وتوضيح العﻼقات العامة بين </w:t>
            </w:r>
            <w:r w:rsidR="00AF178B">
              <w:rPr>
                <w:rFonts w:hint="cs"/>
                <w:rtl/>
                <w:lang w:bidi="ar-IQ"/>
              </w:rPr>
              <w:t xml:space="preserve">الجزء العملي والنظري </w:t>
            </w:r>
            <w:r w:rsidRPr="008B4108">
              <w:rPr>
                <w:rtl/>
              </w:rPr>
              <w:t xml:space="preserve">  </w:t>
            </w:r>
          </w:p>
          <w:p w14:paraId="6B8370F1" w14:textId="7DCDC04A" w:rsidR="00AF178B" w:rsidRDefault="00AF178B" w:rsidP="006636F3">
            <w:pPr>
              <w:pStyle w:val="ListParagraph"/>
              <w:numPr>
                <w:ilvl w:val="0"/>
                <w:numId w:val="7"/>
              </w:numPr>
              <w:bidi/>
            </w:pPr>
            <w:r w:rsidRPr="008B4108">
              <w:rPr>
                <w:rtl/>
              </w:rPr>
              <w:t xml:space="preserve">القدرة على استخدام </w:t>
            </w:r>
            <w:r w:rsidR="006636F3">
              <w:rPr>
                <w:rFonts w:hint="cs"/>
                <w:rtl/>
              </w:rPr>
              <w:t>الأمثلة.</w:t>
            </w:r>
          </w:p>
          <w:p w14:paraId="77A74ACA" w14:textId="70B4381F" w:rsidR="00AF178B" w:rsidRDefault="00AF178B" w:rsidP="00AF178B">
            <w:pPr>
              <w:pStyle w:val="ListParagraph"/>
              <w:numPr>
                <w:ilvl w:val="0"/>
                <w:numId w:val="7"/>
              </w:numPr>
              <w:bidi/>
            </w:pPr>
            <w:r w:rsidRPr="008B4108">
              <w:rPr>
                <w:rtl/>
              </w:rPr>
              <w:t xml:space="preserve">استخدام وسائل اﻻتصال الحديثة للتفاعل </w:t>
            </w:r>
            <w:r>
              <w:rPr>
                <w:rFonts w:hint="cs"/>
                <w:rtl/>
              </w:rPr>
              <w:t>الايجابي مع الاستاذ</w:t>
            </w:r>
            <w:r w:rsidRPr="008B4108">
              <w:rPr>
                <w:rtl/>
              </w:rPr>
              <w:t xml:space="preserve">   </w:t>
            </w:r>
          </w:p>
          <w:p w14:paraId="1B0C66E4" w14:textId="295719DC" w:rsidR="001F40F0" w:rsidRPr="008B4108" w:rsidRDefault="001F40F0" w:rsidP="001F40F0">
            <w:pPr>
              <w:bidi/>
            </w:pPr>
          </w:p>
        </w:tc>
        <w:tc>
          <w:tcPr>
            <w:tcW w:w="18" w:type="dxa"/>
            <w:vMerge/>
          </w:tcPr>
          <w:p w14:paraId="45D3EE2D" w14:textId="77777777" w:rsidR="00FE6EE6" w:rsidRDefault="00FE6EE6"/>
        </w:tc>
      </w:tr>
      <w:tr w:rsidR="00FE6EE6" w14:paraId="0CE66459" w14:textId="77777777" w:rsidTr="00AF178B">
        <w:trPr>
          <w:gridAfter w:val="3"/>
          <w:wAfter w:w="333" w:type="dxa"/>
          <w:trHeight w:val="253"/>
        </w:trPr>
        <w:tc>
          <w:tcPr>
            <w:tcW w:w="9212" w:type="dxa"/>
            <w:gridSpan w:val="7"/>
          </w:tcPr>
          <w:p w14:paraId="37C10362" w14:textId="0D87D621" w:rsidR="00FE6EE6" w:rsidRPr="008B4108" w:rsidRDefault="00FE6EE6" w:rsidP="001F40F0">
            <w:pPr>
              <w:bidi/>
            </w:pPr>
          </w:p>
        </w:tc>
        <w:tc>
          <w:tcPr>
            <w:tcW w:w="18" w:type="dxa"/>
            <w:vMerge/>
          </w:tcPr>
          <w:p w14:paraId="02AB9E59" w14:textId="77777777" w:rsidR="00FE6EE6" w:rsidRDefault="00FE6EE6"/>
        </w:tc>
      </w:tr>
      <w:tr w:rsidR="00FE6EE6" w14:paraId="717F27C1" w14:textId="77777777" w:rsidTr="00AF178B">
        <w:trPr>
          <w:gridAfter w:val="5"/>
          <w:wAfter w:w="871" w:type="dxa"/>
          <w:trHeight w:val="255"/>
        </w:trPr>
        <w:tc>
          <w:tcPr>
            <w:tcW w:w="7909" w:type="dxa"/>
            <w:gridSpan w:val="3"/>
          </w:tcPr>
          <w:p w14:paraId="486E2951" w14:textId="7A2B161A" w:rsidR="00FE6EE6" w:rsidRPr="008B4108" w:rsidRDefault="00FE6EE6" w:rsidP="008B4108">
            <w:pPr>
              <w:bidi/>
            </w:pPr>
            <w:r>
              <w:rPr>
                <w:rFonts w:ascii="CIDFont+F6" w:hAnsi="CIDFont+F6" w:cs="CIDFont+F6"/>
                <w:color w:val="000000"/>
                <w:spacing w:val="63"/>
              </w:rPr>
              <w:t xml:space="preserve"> </w:t>
            </w:r>
            <w:r>
              <w:rPr>
                <w:rFonts w:ascii="CIDFont+F6" w:hAnsi="CIDFont+F6" w:cs="CIDFont+F6"/>
                <w:color w:val="000000"/>
              </w:rPr>
              <w:t xml:space="preserve">  </w:t>
            </w:r>
          </w:p>
        </w:tc>
        <w:tc>
          <w:tcPr>
            <w:tcW w:w="783" w:type="dxa"/>
            <w:gridSpan w:val="3"/>
            <w:vMerge w:val="restart"/>
          </w:tcPr>
          <w:p w14:paraId="4533DBAC" w14:textId="77777777" w:rsidR="00FE6EE6" w:rsidRDefault="00FE6EE6"/>
        </w:tc>
      </w:tr>
      <w:tr w:rsidR="00FE6EE6" w14:paraId="02F23B9E" w14:textId="77777777" w:rsidTr="00AF178B">
        <w:trPr>
          <w:gridAfter w:val="5"/>
          <w:wAfter w:w="871" w:type="dxa"/>
          <w:trHeight w:val="252"/>
        </w:trPr>
        <w:tc>
          <w:tcPr>
            <w:tcW w:w="7909" w:type="dxa"/>
            <w:gridSpan w:val="3"/>
          </w:tcPr>
          <w:p w14:paraId="362501E3" w14:textId="61FBE49F" w:rsidR="00FE6EE6" w:rsidRPr="008B4108" w:rsidRDefault="00FE6EE6" w:rsidP="008B4108">
            <w:pPr>
              <w:bidi/>
              <w:rPr>
                <w:lang w:bidi="ar-IQ"/>
              </w:rPr>
            </w:pPr>
          </w:p>
        </w:tc>
        <w:tc>
          <w:tcPr>
            <w:tcW w:w="783" w:type="dxa"/>
            <w:gridSpan w:val="3"/>
            <w:vMerge/>
          </w:tcPr>
          <w:p w14:paraId="44C63529" w14:textId="77777777" w:rsidR="00FE6EE6" w:rsidRDefault="00FE6EE6"/>
        </w:tc>
      </w:tr>
      <w:tr w:rsidR="00FE6EE6" w14:paraId="4942361F" w14:textId="77777777" w:rsidTr="00AF178B">
        <w:trPr>
          <w:gridAfter w:val="5"/>
          <w:wAfter w:w="871" w:type="dxa"/>
          <w:trHeight w:val="255"/>
        </w:trPr>
        <w:tc>
          <w:tcPr>
            <w:tcW w:w="7909" w:type="dxa"/>
            <w:gridSpan w:val="3"/>
          </w:tcPr>
          <w:p w14:paraId="21E5C815" w14:textId="177E874C" w:rsidR="00FE6EE6" w:rsidRPr="008B4108" w:rsidRDefault="00FE6EE6" w:rsidP="008B4108">
            <w:pPr>
              <w:bidi/>
            </w:pPr>
          </w:p>
        </w:tc>
        <w:tc>
          <w:tcPr>
            <w:tcW w:w="783" w:type="dxa"/>
            <w:gridSpan w:val="3"/>
            <w:vMerge/>
          </w:tcPr>
          <w:p w14:paraId="0739A381" w14:textId="77777777" w:rsidR="00FE6EE6" w:rsidRDefault="00FE6EE6"/>
        </w:tc>
      </w:tr>
      <w:tr w:rsidR="00FE6EE6" w14:paraId="38FEE75C" w14:textId="77777777" w:rsidTr="00AF178B">
        <w:trPr>
          <w:gridAfter w:val="5"/>
          <w:wAfter w:w="871" w:type="dxa"/>
          <w:trHeight w:val="252"/>
        </w:trPr>
        <w:tc>
          <w:tcPr>
            <w:tcW w:w="7909" w:type="dxa"/>
            <w:gridSpan w:val="3"/>
          </w:tcPr>
          <w:p w14:paraId="0C232E30" w14:textId="6B277ACA" w:rsidR="00FE6EE6" w:rsidRPr="008B4108" w:rsidRDefault="00FE6EE6" w:rsidP="008B4108">
            <w:pPr>
              <w:bidi/>
              <w:rPr>
                <w:lang w:bidi="ar-IQ"/>
              </w:rPr>
            </w:pPr>
          </w:p>
        </w:tc>
        <w:tc>
          <w:tcPr>
            <w:tcW w:w="783" w:type="dxa"/>
            <w:gridSpan w:val="3"/>
            <w:vMerge/>
          </w:tcPr>
          <w:p w14:paraId="3CAFA2A2" w14:textId="77777777" w:rsidR="00FE6EE6" w:rsidRDefault="00FE6EE6"/>
        </w:tc>
      </w:tr>
      <w:tr w:rsidR="00FE6EE6" w14:paraId="3134570E" w14:textId="77777777" w:rsidTr="00AF178B">
        <w:trPr>
          <w:gridAfter w:val="5"/>
          <w:wAfter w:w="870" w:type="dxa"/>
          <w:trHeight w:val="242"/>
        </w:trPr>
        <w:tc>
          <w:tcPr>
            <w:tcW w:w="8693" w:type="dxa"/>
            <w:gridSpan w:val="6"/>
          </w:tcPr>
          <w:p w14:paraId="25FE8B57" w14:textId="27558A7D" w:rsidR="00FE6EE6" w:rsidRDefault="00FE6EE6">
            <w:pPr>
              <w:ind w:left="2039" w:firstLine="7365"/>
              <w:rPr>
                <w:rFonts w:ascii="Times New Roman" w:hAnsi="Times New Roman" w:cs="Times New Roman"/>
                <w:color w:val="010302"/>
              </w:rPr>
            </w:pPr>
          </w:p>
        </w:tc>
      </w:tr>
      <w:tr w:rsidR="00FE6EE6" w14:paraId="41EB16C4" w14:textId="77777777" w:rsidTr="00AF178B">
        <w:trPr>
          <w:gridAfter w:val="5"/>
          <w:wAfter w:w="869" w:type="dxa"/>
          <w:trHeight w:val="360"/>
        </w:trPr>
        <w:tc>
          <w:tcPr>
            <w:tcW w:w="566" w:type="dxa"/>
            <w:gridSpan w:val="2"/>
          </w:tcPr>
          <w:p w14:paraId="3FFC94BE" w14:textId="77777777" w:rsidR="00FE6EE6" w:rsidRDefault="00FE6EE6"/>
        </w:tc>
        <w:tc>
          <w:tcPr>
            <w:tcW w:w="7574" w:type="dxa"/>
            <w:gridSpan w:val="2"/>
          </w:tcPr>
          <w:p w14:paraId="57E32300" w14:textId="77777777" w:rsidR="00FE6EE6" w:rsidRDefault="00FE6EE6"/>
        </w:tc>
        <w:tc>
          <w:tcPr>
            <w:tcW w:w="99" w:type="dxa"/>
          </w:tcPr>
          <w:p w14:paraId="3FC29902" w14:textId="77777777" w:rsidR="00FE6EE6" w:rsidRDefault="00FE6EE6">
            <w:pPr>
              <w:rPr>
                <w:rFonts w:ascii="Times New Roman" w:hAnsi="Times New Roman"/>
                <w:color w:val="000000" w:themeColor="text1"/>
                <w:sz w:val="1"/>
                <w:szCs w:val="1"/>
              </w:rPr>
            </w:pPr>
          </w:p>
        </w:tc>
        <w:tc>
          <w:tcPr>
            <w:tcW w:w="455" w:type="dxa"/>
          </w:tcPr>
          <w:p w14:paraId="2774ABAF" w14:textId="77777777" w:rsidR="00FE6EE6" w:rsidRDefault="00FE6EE6"/>
        </w:tc>
      </w:tr>
    </w:tbl>
    <w:p w14:paraId="72D52DE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74EC27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3866CD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70AAE2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FC7E887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68640" behindDoc="1" locked="0" layoutInCell="1" allowOverlap="1" wp14:anchorId="723C5D4F" wp14:editId="10D48B73">
                <wp:simplePos x="0" y="0"/>
                <wp:positionH relativeFrom="page">
                  <wp:posOffset>725424</wp:posOffset>
                </wp:positionH>
                <wp:positionV relativeFrom="paragraph">
                  <wp:posOffset>164084</wp:posOffset>
                </wp:positionV>
                <wp:extent cx="6178295" cy="275843"/>
                <wp:effectExtent l="0" t="0" r="0" b="0"/>
                <wp:wrapNone/>
                <wp:docPr id="189" name="Freeform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27584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367791">
                              <a:moveTo>
                                <a:pt x="8229599" y="367791"/>
                              </a:moveTo>
                              <a:lnTo>
                                <a:pt x="8237727" y="367791"/>
                              </a:lnTo>
                              <a:lnTo>
                                <a:pt x="8237727" y="359663"/>
                              </a:lnTo>
                              <a:lnTo>
                                <a:pt x="8229599" y="359663"/>
                              </a:lnTo>
                              <a:close/>
                              <a:moveTo>
                                <a:pt x="0" y="359663"/>
                              </a:moveTo>
                              <a:lnTo>
                                <a:pt x="8128" y="35966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15DE77C" id="Freeform 189" o:spid="_x0000_s1026" style="position:absolute;margin-left:57.1pt;margin-top:12.9pt;width:486.5pt;height:21.7pt;flip:y;z-index:-2517478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367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" path="m8229599,367791r8128,l8237727,359663r-8128,l8229599,367791xm,359663r8128,l8128,,,,,35966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6592" behindDoc="1" locked="0" layoutInCell="1" allowOverlap="1" wp14:anchorId="44F6760C" wp14:editId="3E1B77D6">
                <wp:simplePos x="0" y="0"/>
                <wp:positionH relativeFrom="page">
                  <wp:posOffset>725424</wp:posOffset>
                </wp:positionH>
                <wp:positionV relativeFrom="paragraph">
                  <wp:posOffset>164084</wp:posOffset>
                </wp:positionV>
                <wp:extent cx="6172199" cy="6096"/>
                <wp:effectExtent l="0" t="0" r="0" b="0"/>
                <wp:wrapNone/>
                <wp:docPr id="190" name="Freeform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09EAF9A" id="Freeform 190" o:spid="_x0000_s1026" style="position:absolute;margin-left:57.1pt;margin-top:12.9pt;width:486pt;height:.5pt;flip:y;z-index:-2517498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9664" behindDoc="1" locked="0" layoutInCell="1" allowOverlap="1" wp14:anchorId="3ED11F8A" wp14:editId="77B3BFF4">
                <wp:simplePos x="0" y="0"/>
                <wp:positionH relativeFrom="page">
                  <wp:posOffset>6897623</wp:posOffset>
                </wp:positionH>
                <wp:positionV relativeFrom="paragraph">
                  <wp:posOffset>170180</wp:posOffset>
                </wp:positionV>
                <wp:extent cx="6096" cy="269747"/>
                <wp:effectExtent l="0" t="0" r="0" b="0"/>
                <wp:wrapNone/>
                <wp:docPr id="191" name="Freeform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6974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359663">
                              <a:moveTo>
                                <a:pt x="0" y="359663"/>
                              </a:moveTo>
                              <a:lnTo>
                                <a:pt x="8128" y="35966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20BA9C8" id="Freeform 191" o:spid="_x0000_s1026" style="position:absolute;margin-left:543.1pt;margin-top:13.4pt;width:.5pt;height:21.25pt;flip:y;z-index:-2517468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359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" path="m,359663r8128,l8128,,,,,359663xe" fillcolor="black" stroked="f">
                <v:path arrowok="t"/>
                <w10:wrap anchorx="page"/>
              </v:shape>
            </w:pict>
          </mc:Fallback>
        </mc:AlternateContent>
      </w:r>
    </w:p>
    <w:p w14:paraId="633085A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783D57E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79904" behindDoc="1" locked="0" layoutInCell="1" allowOverlap="1" wp14:anchorId="45D7F724" wp14:editId="0930F187">
                <wp:simplePos x="0" y="0"/>
                <wp:positionH relativeFrom="page">
                  <wp:posOffset>725424</wp:posOffset>
                </wp:positionH>
                <wp:positionV relativeFrom="paragraph">
                  <wp:posOffset>89407</wp:posOffset>
                </wp:positionV>
                <wp:extent cx="6178295" cy="402336"/>
                <wp:effectExtent l="0" t="0" r="0" b="0"/>
                <wp:wrapNone/>
                <wp:docPr id="192" name="Freeform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40233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536449">
                              <a:moveTo>
                                <a:pt x="8229599" y="536449"/>
                              </a:moveTo>
                              <a:lnTo>
                                <a:pt x="8237727" y="536449"/>
                              </a:lnTo>
                              <a:lnTo>
                                <a:pt x="8237727" y="528321"/>
                              </a:lnTo>
                              <a:lnTo>
                                <a:pt x="8229599" y="528321"/>
                              </a:lnTo>
                              <a:close/>
                              <a:moveTo>
                                <a:pt x="0" y="528321"/>
                              </a:moveTo>
                              <a:lnTo>
                                <a:pt x="8128" y="528321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501965D" id="Freeform 192" o:spid="_x0000_s1026" style="position:absolute;margin-left:57.1pt;margin-top:7.05pt;width:486.5pt;height:31.7pt;flip:y;z-index:-251736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536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" path="m8229599,536449r8128,l8237727,528321r-8128,l8229599,536449xm,528321r8128,l8128,,,,,528321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8880" behindDoc="1" locked="0" layoutInCell="1" allowOverlap="1" wp14:anchorId="35AE8C87" wp14:editId="0451F1A3">
                <wp:simplePos x="0" y="0"/>
                <wp:positionH relativeFrom="page">
                  <wp:posOffset>725424</wp:posOffset>
                </wp:positionH>
                <wp:positionV relativeFrom="paragraph">
                  <wp:posOffset>89407</wp:posOffset>
                </wp:positionV>
                <wp:extent cx="6172199" cy="6096"/>
                <wp:effectExtent l="0" t="0" r="0" b="0"/>
                <wp:wrapNone/>
                <wp:docPr id="193" name="Freeform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C186D0F" id="Freeform 193" o:spid="_x0000_s1026" style="position:absolute;margin-left:57.1pt;margin-top:7.05pt;width:486pt;height:.5pt;flip:y;z-index:-251737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1952" behindDoc="1" locked="0" layoutInCell="1" allowOverlap="1" wp14:anchorId="56AF9E7B" wp14:editId="2A5FAB3A">
                <wp:simplePos x="0" y="0"/>
                <wp:positionH relativeFrom="page">
                  <wp:posOffset>6897623</wp:posOffset>
                </wp:positionH>
                <wp:positionV relativeFrom="paragraph">
                  <wp:posOffset>95503</wp:posOffset>
                </wp:positionV>
                <wp:extent cx="6096" cy="396240"/>
                <wp:effectExtent l="0" t="0" r="0" b="0"/>
                <wp:wrapNone/>
                <wp:docPr id="194" name="Freeform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3962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528321">
                              <a:moveTo>
                                <a:pt x="0" y="528321"/>
                              </a:moveTo>
                              <a:lnTo>
                                <a:pt x="8128" y="528321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3721237" id="Freeform 194" o:spid="_x0000_s1026" style="position:absolute;margin-left:543.1pt;margin-top:7.5pt;width:.5pt;height:31.2pt;flip:y;z-index:-251734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528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" path="m,528321r8128,l8128,,,,,528321xe" fillcolor="black" stroked="f">
                <v:path arrowok="t"/>
                <w10:wrap anchorx="page"/>
              </v:shape>
            </w:pict>
          </mc:Fallback>
        </mc:AlternateContent>
      </w:r>
    </w:p>
    <w:p w14:paraId="77A238B5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6850A37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8E5CE94" w14:textId="46F1F7FE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320" behindDoc="1" locked="0" layoutInCell="1" allowOverlap="1" wp14:anchorId="4591CE8E" wp14:editId="05AE0870">
                <wp:simplePos x="0" y="0"/>
                <wp:positionH relativeFrom="page">
                  <wp:posOffset>725424</wp:posOffset>
                </wp:positionH>
                <wp:positionV relativeFrom="paragraph">
                  <wp:posOffset>51307</wp:posOffset>
                </wp:positionV>
                <wp:extent cx="6172199" cy="6096"/>
                <wp:effectExtent l="0" t="0" r="0" b="0"/>
                <wp:wrapNone/>
                <wp:docPr id="199" name="Freeform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9">
                              <a:moveTo>
                                <a:pt x="0" y="8129"/>
                              </a:moveTo>
                              <a:lnTo>
                                <a:pt x="8229599" y="8129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71B4582" id="Freeform 199" o:spid="_x0000_s1026" style="position:absolute;margin-left:57.1pt;margin-top:4.05pt;width:486pt;height:.5pt;flip:y;z-index:-2516761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" path="m,8129r8229599,l8229599,,,,,81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08664EB" wp14:editId="3EDA2FA3">
                <wp:simplePos x="0" y="0"/>
                <wp:positionH relativeFrom="page">
                  <wp:posOffset>6897623</wp:posOffset>
                </wp:positionH>
                <wp:positionV relativeFrom="paragraph">
                  <wp:posOffset>57403</wp:posOffset>
                </wp:positionV>
                <wp:extent cx="6096" cy="1284732"/>
                <wp:effectExtent l="0" t="0" r="0" b="0"/>
                <wp:wrapNone/>
                <wp:docPr id="200" name="Freeform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2847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712976">
                              <a:moveTo>
                                <a:pt x="0" y="1712976"/>
                              </a:moveTo>
                              <a:lnTo>
                                <a:pt x="8128" y="1712976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413D79F" id="Freeform 200" o:spid="_x0000_s1026" style="position:absolute;margin-left:543.1pt;margin-top:4.5pt;width:.5pt;height:101.15pt;flip:y;z-index:-251673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712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" path="m,1712976r8128,l8128,,,,,1712976xe" fillcolor="black" stroked="f">
                <v:path arrowok="t"/>
                <w10:wrap anchorx="page"/>
              </v:shape>
            </w:pict>
          </mc:Fallback>
        </mc:AlternateContent>
      </w:r>
    </w:p>
    <w:p w14:paraId="4332BB2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C42107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D7EB4D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0ED8A5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3E1998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0CAB88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C165556" w14:textId="51077F7C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536256C2" wp14:editId="27B291AA">
                <wp:simplePos x="0" y="0"/>
                <wp:positionH relativeFrom="page">
                  <wp:posOffset>725424</wp:posOffset>
                </wp:positionH>
                <wp:positionV relativeFrom="paragraph">
                  <wp:posOffset>115315</wp:posOffset>
                </wp:positionV>
                <wp:extent cx="6178295" cy="826008"/>
                <wp:effectExtent l="0" t="0" r="0" b="0"/>
                <wp:wrapNone/>
                <wp:docPr id="201" name="Freeform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82600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1101344">
                              <a:moveTo>
                                <a:pt x="8229599" y="1101344"/>
                              </a:moveTo>
                              <a:lnTo>
                                <a:pt x="8237727" y="1101344"/>
                              </a:lnTo>
                              <a:lnTo>
                                <a:pt x="8237727" y="1093217"/>
                              </a:lnTo>
                              <a:lnTo>
                                <a:pt x="8229599" y="1093217"/>
                              </a:lnTo>
                              <a:close/>
                              <a:moveTo>
                                <a:pt x="0" y="1093217"/>
                              </a:moveTo>
                              <a:lnTo>
                                <a:pt x="8128" y="1093217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2A3248C" id="Freeform 201" o:spid="_x0000_s1026" style="position:absolute;margin-left:57.1pt;margin-top:9.1pt;width:486.5pt;height:65.05pt;flip:y;z-index:-2516536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1101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" path="m8229599,1101344r8128,l8237727,1093217r-8128,l8229599,1101344xm,1093217r8128,l8128,,,,,109321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6E9930E3" wp14:editId="062F6E6B">
                <wp:simplePos x="0" y="0"/>
                <wp:positionH relativeFrom="page">
                  <wp:posOffset>725424</wp:posOffset>
                </wp:positionH>
                <wp:positionV relativeFrom="paragraph">
                  <wp:posOffset>115315</wp:posOffset>
                </wp:positionV>
                <wp:extent cx="6172199" cy="6095"/>
                <wp:effectExtent l="0" t="0" r="0" b="0"/>
                <wp:wrapNone/>
                <wp:docPr id="202" name="Freeform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7">
                              <a:moveTo>
                                <a:pt x="0" y="8127"/>
                              </a:moveTo>
                              <a:lnTo>
                                <a:pt x="8229599" y="8127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0B5397F" id="Freeform 202" o:spid="_x0000_s1026" style="position:absolute;margin-left:57.1pt;margin-top:9.1pt;width:486pt;height:.5pt;flip:y;z-index:-2516546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" path="m,8127r8229599,l8229599,,,,,8127xe" fillcolor="black" stroked="f">
                <v:path arrowok="t"/>
                <w10:wrap anchorx="page"/>
              </v:shape>
            </w:pict>
          </mc:Fallback>
        </mc:AlternateContent>
      </w:r>
    </w:p>
    <w:p w14:paraId="4FD4777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4F8FFE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F7E26AB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59E619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8128DE2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1" locked="0" layoutInCell="1" allowOverlap="1" wp14:anchorId="3D4B33CC" wp14:editId="090F0097">
                <wp:simplePos x="0" y="0"/>
                <wp:positionH relativeFrom="page">
                  <wp:posOffset>725424</wp:posOffset>
                </wp:positionH>
                <wp:positionV relativeFrom="paragraph">
                  <wp:posOffset>65023</wp:posOffset>
                </wp:positionV>
                <wp:extent cx="6178295" cy="304800"/>
                <wp:effectExtent l="0" t="0" r="0" b="0"/>
                <wp:wrapNone/>
                <wp:docPr id="204" name="Freeform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3048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406400">
                              <a:moveTo>
                                <a:pt x="8229599" y="406400"/>
                              </a:moveTo>
                              <a:lnTo>
                                <a:pt x="8237727" y="406400"/>
                              </a:lnTo>
                              <a:lnTo>
                                <a:pt x="8237727" y="398273"/>
                              </a:lnTo>
                              <a:lnTo>
                                <a:pt x="8229599" y="398273"/>
                              </a:lnTo>
                              <a:close/>
                              <a:moveTo>
                                <a:pt x="0" y="398273"/>
                              </a:moveTo>
                              <a:lnTo>
                                <a:pt x="8128" y="39827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838A93F" id="Freeform 204" o:spid="_x0000_s1026" style="position:absolute;margin-left:57.1pt;margin-top:5.1pt;width:486.5pt;height:24pt;flip:y;z-index:-2516433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" path="m8229599,406400r8128,l8237727,398273r-8128,l8229599,406400xm,398273r8128,l8128,,,,,39827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1" locked="0" layoutInCell="1" allowOverlap="1" wp14:anchorId="1F964E6A" wp14:editId="644AFCC4">
                <wp:simplePos x="0" y="0"/>
                <wp:positionH relativeFrom="page">
                  <wp:posOffset>725424</wp:posOffset>
                </wp:positionH>
                <wp:positionV relativeFrom="paragraph">
                  <wp:posOffset>65023</wp:posOffset>
                </wp:positionV>
                <wp:extent cx="6172199" cy="6095"/>
                <wp:effectExtent l="0" t="0" r="0" b="0"/>
                <wp:wrapNone/>
                <wp:docPr id="205" name="Freeform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7">
                              <a:moveTo>
                                <a:pt x="0" y="8127"/>
                              </a:moveTo>
                              <a:lnTo>
                                <a:pt x="8229599" y="8127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D78F6B5" id="Freeform 205" o:spid="_x0000_s1026" style="position:absolute;margin-left:57.1pt;margin-top:5.1pt;width:486pt;height:.5pt;flip:y;z-index:-2516464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" path="m,8127r8229599,l8229599,,,,,812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1" locked="0" layoutInCell="1" allowOverlap="1" wp14:anchorId="2BCFD740" wp14:editId="5F81893D">
                <wp:simplePos x="0" y="0"/>
                <wp:positionH relativeFrom="page">
                  <wp:posOffset>6897623</wp:posOffset>
                </wp:positionH>
                <wp:positionV relativeFrom="paragraph">
                  <wp:posOffset>71119</wp:posOffset>
                </wp:positionV>
                <wp:extent cx="6096" cy="298704"/>
                <wp:effectExtent l="0" t="0" r="0" b="0"/>
                <wp:wrapNone/>
                <wp:docPr id="206" name="Freeform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9870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398273">
                              <a:moveTo>
                                <a:pt x="0" y="398273"/>
                              </a:moveTo>
                              <a:lnTo>
                                <a:pt x="8128" y="39827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B777AC2" id="Freeform 206" o:spid="_x0000_s1026" style="position:absolute;margin-left:543.1pt;margin-top:5.6pt;width:.5pt;height:23.5pt;flip:y;z-index:-2516423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398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" path="m,398273r8128,l8128,,,,,398273xe" fillcolor="black" stroked="f">
                <v:path arrowok="t"/>
                <w10:wrap anchorx="page"/>
              </v:shape>
            </w:pict>
          </mc:Fallback>
        </mc:AlternateContent>
      </w:r>
    </w:p>
    <w:p w14:paraId="0ADA018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87862A4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640" behindDoc="1" locked="0" layoutInCell="1" allowOverlap="1" wp14:anchorId="077AE4F2" wp14:editId="10ADCE17">
                <wp:simplePos x="0" y="0"/>
                <wp:positionH relativeFrom="page">
                  <wp:posOffset>725424</wp:posOffset>
                </wp:positionH>
                <wp:positionV relativeFrom="paragraph">
                  <wp:posOffset>19303</wp:posOffset>
                </wp:positionV>
                <wp:extent cx="6178295" cy="489203"/>
                <wp:effectExtent l="0" t="0" r="0" b="0"/>
                <wp:wrapNone/>
                <wp:docPr id="207" name="Freeform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48920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652271">
                              <a:moveTo>
                                <a:pt x="8229599" y="652271"/>
                              </a:moveTo>
                              <a:lnTo>
                                <a:pt x="8237727" y="652271"/>
                              </a:lnTo>
                              <a:lnTo>
                                <a:pt x="8237727" y="644143"/>
                              </a:lnTo>
                              <a:lnTo>
                                <a:pt x="8229599" y="644143"/>
                              </a:lnTo>
                              <a:close/>
                              <a:moveTo>
                                <a:pt x="0" y="644143"/>
                              </a:moveTo>
                              <a:lnTo>
                                <a:pt x="8128" y="64414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2A656F1" id="Freeform 207" o:spid="_x0000_s1026" style="position:absolute;margin-left:57.1pt;margin-top:1.5pt;width:486.5pt;height:38.5pt;flip:y;z-index:-2516198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652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" path="m8229599,652271r8128,l8237727,644143r-8128,l8229599,652271xm,644143r8128,l8128,,,,,644143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568" behindDoc="1" locked="0" layoutInCell="1" allowOverlap="1" wp14:anchorId="76C80857" wp14:editId="72F4F673">
                <wp:simplePos x="0" y="0"/>
                <wp:positionH relativeFrom="page">
                  <wp:posOffset>725424</wp:posOffset>
                </wp:positionH>
                <wp:positionV relativeFrom="paragraph">
                  <wp:posOffset>19303</wp:posOffset>
                </wp:positionV>
                <wp:extent cx="6172199" cy="6096"/>
                <wp:effectExtent l="0" t="0" r="0" b="0"/>
                <wp:wrapNone/>
                <wp:docPr id="208" name="Freeform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4F2AA09" id="Freeform 208" o:spid="_x0000_s1026" style="position:absolute;margin-left:57.1pt;margin-top:1.5pt;width:486pt;height:.5pt;flip:y;z-index:-2516229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1" locked="0" layoutInCell="1" allowOverlap="1" wp14:anchorId="3A9F9BEE" wp14:editId="182DC092">
                <wp:simplePos x="0" y="0"/>
                <wp:positionH relativeFrom="page">
                  <wp:posOffset>6897623</wp:posOffset>
                </wp:positionH>
                <wp:positionV relativeFrom="paragraph">
                  <wp:posOffset>25399</wp:posOffset>
                </wp:positionV>
                <wp:extent cx="6096" cy="483107"/>
                <wp:effectExtent l="0" t="0" r="0" b="0"/>
                <wp:wrapNone/>
                <wp:docPr id="209" name="Freeform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48310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644143">
                              <a:moveTo>
                                <a:pt x="0" y="644143"/>
                              </a:moveTo>
                              <a:lnTo>
                                <a:pt x="8128" y="644143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0489B21" id="Freeform 209" o:spid="_x0000_s1026" style="position:absolute;margin-left:543.1pt;margin-top:2pt;width:.5pt;height:38.05pt;flip:y;z-index:-2516167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644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" path="m,644143r8128,l8128,,,,,644143xe" fillcolor="black" stroked="f">
                <v:path arrowok="t"/>
                <w10:wrap anchorx="page"/>
              </v:shape>
            </w:pict>
          </mc:Fallback>
        </mc:AlternateContent>
      </w:r>
    </w:p>
    <w:p w14:paraId="6D6D10E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C2F751F" w14:textId="5B7080F8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1" locked="0" layoutInCell="1" allowOverlap="1" wp14:anchorId="2E4162FA" wp14:editId="441228F1">
                <wp:simplePos x="0" y="0"/>
                <wp:positionH relativeFrom="page">
                  <wp:posOffset>725424</wp:posOffset>
                </wp:positionH>
                <wp:positionV relativeFrom="paragraph">
                  <wp:posOffset>157987</wp:posOffset>
                </wp:positionV>
                <wp:extent cx="6178295" cy="275844"/>
                <wp:effectExtent l="0" t="0" r="0" b="0"/>
                <wp:wrapNone/>
                <wp:docPr id="210" name="Freeform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8295" cy="27584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37727" h="367793">
                              <a:moveTo>
                                <a:pt x="8229599" y="367793"/>
                              </a:moveTo>
                              <a:lnTo>
                                <a:pt x="8237727" y="367793"/>
                              </a:lnTo>
                              <a:lnTo>
                                <a:pt x="8237727" y="359664"/>
                              </a:lnTo>
                              <a:lnTo>
                                <a:pt x="8229599" y="359664"/>
                              </a:lnTo>
                              <a:close/>
                              <a:moveTo>
                                <a:pt x="0" y="359664"/>
                              </a:moveTo>
                              <a:lnTo>
                                <a:pt x="8128" y="359664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783FED1" id="Freeform 210" o:spid="_x0000_s1026" style="position:absolute;margin-left:57.1pt;margin-top:12.45pt;width:486.5pt;height:21.7pt;flip:y;z-index:-251609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37727,367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" path="m8229599,367793r8128,l8237727,359664r-8128,l8229599,367793xm,359664r8128,l8128,,,,,359664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928" behindDoc="1" locked="0" layoutInCell="1" allowOverlap="1" wp14:anchorId="5E6DC8AE" wp14:editId="34B89427">
                <wp:simplePos x="0" y="0"/>
                <wp:positionH relativeFrom="page">
                  <wp:posOffset>6897623</wp:posOffset>
                </wp:positionH>
                <wp:positionV relativeFrom="paragraph">
                  <wp:posOffset>164083</wp:posOffset>
                </wp:positionV>
                <wp:extent cx="6096" cy="269748"/>
                <wp:effectExtent l="0" t="0" r="0" b="0"/>
                <wp:wrapNone/>
                <wp:docPr id="212" name="Freeform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26974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359664">
                              <a:moveTo>
                                <a:pt x="0" y="359664"/>
                              </a:moveTo>
                              <a:lnTo>
                                <a:pt x="8128" y="359664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088CA72" id="Freeform 212" o:spid="_x0000_s1026" style="position:absolute;margin-left:543.1pt;margin-top:12.9pt;width:.5pt;height:21.25pt;flip:y;z-index:-251607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359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" path="m,359664r8128,l8128,,,,,359664xe" fillcolor="black" stroked="f">
                <v:path arrowok="t"/>
                <w10:wrap anchorx="page"/>
              </v:shape>
            </w:pict>
          </mc:Fallback>
        </mc:AlternateContent>
      </w:r>
    </w:p>
    <w:p w14:paraId="13ACE71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744ABCF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07FE875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605BC8D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51F4437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192" behindDoc="1" locked="0" layoutInCell="1" allowOverlap="1" wp14:anchorId="39DD0F36" wp14:editId="709D67AD">
                <wp:simplePos x="0" y="0"/>
                <wp:positionH relativeFrom="page">
                  <wp:posOffset>725424</wp:posOffset>
                </wp:positionH>
                <wp:positionV relativeFrom="paragraph">
                  <wp:posOffset>37591</wp:posOffset>
                </wp:positionV>
                <wp:extent cx="6096" cy="1011935"/>
                <wp:effectExtent l="0" t="0" r="0" b="0"/>
                <wp:wrapNone/>
                <wp:docPr id="216" name="Freeform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0119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349247">
                              <a:moveTo>
                                <a:pt x="0" y="1349247"/>
                              </a:moveTo>
                              <a:lnTo>
                                <a:pt x="8128" y="1349247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9235DAC" id="Freeform 216" o:spid="_x0000_s1026" style="position:absolute;margin-left:57.1pt;margin-top:2.95pt;width:.5pt;height:79.7pt;flip:y;z-index:-251596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349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" path="m,1349247r8128,l8128,,,,,134924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096" behindDoc="1" locked="0" layoutInCell="1" allowOverlap="1" wp14:anchorId="619F489D" wp14:editId="36B1971D">
                <wp:simplePos x="0" y="0"/>
                <wp:positionH relativeFrom="page">
                  <wp:posOffset>725424</wp:posOffset>
                </wp:positionH>
                <wp:positionV relativeFrom="paragraph">
                  <wp:posOffset>31495</wp:posOffset>
                </wp:positionV>
                <wp:extent cx="6172199" cy="6096"/>
                <wp:effectExtent l="0" t="0" r="0" b="0"/>
                <wp:wrapNone/>
                <wp:docPr id="217" name="Freeform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9">
                              <a:moveTo>
                                <a:pt x="0" y="8129"/>
                              </a:moveTo>
                              <a:lnTo>
                                <a:pt x="8229599" y="8129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25291BB" id="Freeform 217" o:spid="_x0000_s1026" style="position:absolute;margin-left:57.1pt;margin-top:2.5pt;width:486pt;height:.5pt;flip:y;z-index:-251600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" path="m,8129r8229599,l8229599,,,,,8129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55FEF279" wp14:editId="30A8FBFA">
                <wp:simplePos x="0" y="0"/>
                <wp:positionH relativeFrom="page">
                  <wp:posOffset>6897623</wp:posOffset>
                </wp:positionH>
                <wp:positionV relativeFrom="paragraph">
                  <wp:posOffset>37591</wp:posOffset>
                </wp:positionV>
                <wp:extent cx="6096" cy="1011935"/>
                <wp:effectExtent l="0" t="0" r="0" b="0"/>
                <wp:wrapNone/>
                <wp:docPr id="218" name="Freeform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0119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349247">
                              <a:moveTo>
                                <a:pt x="0" y="1349247"/>
                              </a:moveTo>
                              <a:lnTo>
                                <a:pt x="8128" y="1349247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B055C69" id="Freeform 218" o:spid="_x0000_s1026" style="position:absolute;margin-left:543.1pt;margin-top:2.95pt;width:.5pt;height:79.7pt;flip:y;z-index:-251593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349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" path="m,1349247r8128,l8128,,,,,1349247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120" behindDoc="1" locked="0" layoutInCell="1" allowOverlap="1" wp14:anchorId="5DD76E80" wp14:editId="2CB705AF">
                <wp:simplePos x="0" y="0"/>
                <wp:positionH relativeFrom="page">
                  <wp:posOffset>6897623</wp:posOffset>
                </wp:positionH>
                <wp:positionV relativeFrom="paragraph">
                  <wp:posOffset>31495</wp:posOffset>
                </wp:positionV>
                <wp:extent cx="6096" cy="6096"/>
                <wp:effectExtent l="0" t="0" r="0" b="0"/>
                <wp:wrapNone/>
                <wp:docPr id="219" name="Freeform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9">
                              <a:moveTo>
                                <a:pt x="0" y="8129"/>
                              </a:moveTo>
                              <a:lnTo>
                                <a:pt x="8128" y="8129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F5D613D" id="Freeform 219" o:spid="_x0000_s1026" style="position:absolute;margin-left:543.1pt;margin-top:2.5pt;width:.5pt;height:.5pt;flip:y;z-index:-251599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" path="m,8129r8128,l8128,,,,,8129xe" fillcolor="black" stroked="f">
                <v:path arrowok="t"/>
                <w10:wrap anchorx="page"/>
              </v:shape>
            </w:pict>
          </mc:Fallback>
        </mc:AlternateContent>
      </w:r>
    </w:p>
    <w:p w14:paraId="5B88C76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956709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42A373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294CAB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1329072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1" locked="0" layoutInCell="1" allowOverlap="1" wp14:anchorId="0461D49B" wp14:editId="38260378">
                <wp:simplePos x="0" y="0"/>
                <wp:positionH relativeFrom="page">
                  <wp:posOffset>725424</wp:posOffset>
                </wp:positionH>
                <wp:positionV relativeFrom="paragraph">
                  <wp:posOffset>167131</wp:posOffset>
                </wp:positionV>
                <wp:extent cx="6172199" cy="6096"/>
                <wp:effectExtent l="0" t="0" r="0" b="0"/>
                <wp:wrapNone/>
                <wp:docPr id="220" name="Freeform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19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29599" h="8128">
                              <a:moveTo>
                                <a:pt x="0" y="8128"/>
                              </a:moveTo>
                              <a:lnTo>
                                <a:pt x="8229599" y="8128"/>
                              </a:lnTo>
                              <a:lnTo>
                                <a:pt x="822959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F0F1F9F" id="Freeform 220" o:spid="_x0000_s1026" style="position:absolute;margin-left:57.1pt;margin-top:13.15pt;width:486pt;height:.5pt;flip:y;z-index:-251594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2959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" path="m,8128r8229599,l822959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255FDF2C" wp14:editId="6A0166E2">
                <wp:simplePos x="0" y="0"/>
                <wp:positionH relativeFrom="page">
                  <wp:posOffset>6897623</wp:posOffset>
                </wp:positionH>
                <wp:positionV relativeFrom="paragraph">
                  <wp:posOffset>167131</wp:posOffset>
                </wp:positionV>
                <wp:extent cx="6096" cy="6096"/>
                <wp:effectExtent l="0" t="0" r="0" b="0"/>
                <wp:wrapNone/>
                <wp:docPr id="221" name="Freeform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8">
                              <a:moveTo>
                                <a:pt x="0" y="8128"/>
                              </a:moveTo>
                              <a:lnTo>
                                <a:pt x="8128" y="812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6EE9E0C" id="Freeform 221" o:spid="_x0000_s1026" style="position:absolute;margin-left:543.1pt;margin-top:13.15pt;width:.5pt;height:.5pt;flip:y;z-index:251725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" path="m,8128r8128,l8128,,,,,8128xe" fillcolor="black" stroked="f">
                <v:path arrowok="t"/>
                <w10:wrap anchorx="page"/>
              </v:shape>
            </w:pict>
          </mc:Fallback>
        </mc:AlternateContent>
      </w:r>
    </w:p>
    <w:p w14:paraId="3BDC52CF" w14:textId="77777777" w:rsidR="007A529C" w:rsidRDefault="007A529C">
      <w:pPr>
        <w:spacing w:after="14"/>
        <w:rPr>
          <w:rFonts w:ascii="Times New Roman" w:hAnsi="Times New Roman"/>
          <w:color w:val="000000" w:themeColor="text1"/>
          <w:sz w:val="24"/>
          <w:szCs w:val="24"/>
        </w:rPr>
      </w:pPr>
    </w:p>
    <w:p w14:paraId="0E61B08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4BE295F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E4604CB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F32AD1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62676C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CA6EDFC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B04998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A83176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22697B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D968577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28B257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EB90C30" w14:textId="77777777" w:rsidR="007A529C" w:rsidRDefault="007A529C">
      <w:pPr>
        <w:spacing w:after="264"/>
        <w:rPr>
          <w:rFonts w:ascii="Times New Roman" w:hAnsi="Times New Roman"/>
          <w:color w:val="000000" w:themeColor="text1"/>
          <w:sz w:val="24"/>
          <w:szCs w:val="24"/>
        </w:rPr>
      </w:pPr>
    </w:p>
    <w:p w14:paraId="28371870" w14:textId="77777777" w:rsidR="00F82E4F" w:rsidRDefault="00F82E4F">
      <w:pPr>
        <w:spacing w:after="264"/>
        <w:rPr>
          <w:rFonts w:ascii="Times New Roman" w:hAnsi="Times New Roman"/>
          <w:color w:val="000000" w:themeColor="text1"/>
          <w:sz w:val="24"/>
          <w:szCs w:val="24"/>
        </w:rPr>
      </w:pPr>
    </w:p>
    <w:p w14:paraId="64B13C2E" w14:textId="77777777" w:rsidR="00F82E4F" w:rsidRDefault="00F82E4F">
      <w:pPr>
        <w:spacing w:after="264"/>
        <w:rPr>
          <w:rFonts w:ascii="Times New Roman" w:hAnsi="Times New Roman"/>
          <w:color w:val="000000" w:themeColor="text1"/>
          <w:sz w:val="24"/>
          <w:szCs w:val="24"/>
        </w:rPr>
      </w:pPr>
    </w:p>
    <w:p w14:paraId="5BCFCD50" w14:textId="3FE7329A" w:rsidR="00AF178B" w:rsidRPr="008B4108" w:rsidRDefault="00194FEF" w:rsidP="00D5671C">
      <w:pPr>
        <w:jc w:val="center"/>
        <w:rPr>
          <w:lang w:bidi="ar-IQ"/>
        </w:rPr>
        <w:sectPr w:rsidR="00AF178B" w:rsidRPr="008B4108" w:rsidSect="00B70B89">
          <w:type w:val="continuous"/>
          <w:pgSz w:w="11916" w:h="16848"/>
          <w:pgMar w:top="500" w:right="500" w:bottom="400" w:left="50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8B4108">
        <w:rPr>
          <w:noProof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52D4EC61" wp14:editId="4D7D1DE1">
                <wp:simplePos x="0" y="0"/>
                <wp:positionH relativeFrom="page">
                  <wp:posOffset>716279</wp:posOffset>
                </wp:positionH>
                <wp:positionV relativeFrom="paragraph">
                  <wp:posOffset>149128</wp:posOffset>
                </wp:positionV>
                <wp:extent cx="6195060" cy="6095"/>
                <wp:effectExtent l="0" t="0" r="0" b="0"/>
                <wp:wrapNone/>
                <wp:docPr id="222" name="Freeform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9506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60080" h="8127">
                              <a:moveTo>
                                <a:pt x="0" y="8127"/>
                              </a:moveTo>
                              <a:lnTo>
                                <a:pt x="3716528" y="8127"/>
                              </a:lnTo>
                              <a:lnTo>
                                <a:pt x="37165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4543552" y="8127"/>
                              </a:moveTo>
                              <a:lnTo>
                                <a:pt x="8260080" y="8127"/>
                              </a:lnTo>
                              <a:lnTo>
                                <a:pt x="8260080" y="0"/>
                              </a:lnTo>
                              <a:lnTo>
                                <a:pt x="45435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475328C" id="Freeform 222" o:spid="_x0000_s1026" style="position:absolute;margin-left:56.4pt;margin-top:11.75pt;width:487.8pt;height:.5pt;flip:y;z-index:2516249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60080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" path="m,8127r3716528,l3716528,,,,,8127xm4543552,8127r3716528,l8260080,,4543552,r,8127xe" fillcolor="#4f81bd" stroked="f">
                <v:path arrowok="t"/>
                <w10:wrap anchorx="page"/>
              </v:shape>
            </w:pict>
          </mc:Fallback>
        </mc:AlternateContent>
      </w:r>
      <w:r w:rsidRPr="008B4108"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729D73BE" wp14:editId="4441B4C4">
                <wp:simplePos x="0" y="0"/>
                <wp:positionH relativeFrom="page">
                  <wp:posOffset>7228332</wp:posOffset>
                </wp:positionH>
                <wp:positionV relativeFrom="paragraph">
                  <wp:posOffset>263428</wp:posOffset>
                </wp:positionV>
                <wp:extent cx="27432" cy="27432"/>
                <wp:effectExtent l="0" t="0" r="0" b="0"/>
                <wp:wrapNone/>
                <wp:docPr id="224" name="Freeform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576" h="36576">
                              <a:moveTo>
                                <a:pt x="0" y="36576"/>
                              </a:moveTo>
                              <a:lnTo>
                                <a:pt x="36576" y="36576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EF31B67" id="Freeform 224" o:spid="_x0000_s1026" style="position:absolute;margin-left:569.15pt;margin-top:20.75pt;width:2.15pt;height:2.15pt;flip:y;z-index:2516853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65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" path="m,36576r36576,l36576,,,,,36576xe" fillcolor="black" stroked="f">
                <v:path arrowok="t"/>
                <w10:wrap anchorx="page"/>
              </v:shape>
            </w:pict>
          </mc:Fallback>
        </mc:AlternateContent>
      </w:r>
      <w:r w:rsidR="00D5671C">
        <w:rPr>
          <w:rtl/>
        </w:rPr>
        <w:t xml:space="preserve">الصفحة 3  </w:t>
      </w:r>
    </w:p>
    <w:p w14:paraId="734706ED" w14:textId="77777777" w:rsidR="003B27C2" w:rsidRDefault="003B27C2" w:rsidP="00D5671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6E19814" w14:textId="77777777" w:rsidR="003B27C2" w:rsidRDefault="003B27C2" w:rsidP="003B27C2">
      <w:pPr>
        <w:jc w:val="right"/>
        <w:rPr>
          <w:rFonts w:ascii="Times New Roman" w:hAnsi="Times New Roman"/>
          <w:color w:val="000000" w:themeColor="text1"/>
          <w:sz w:val="24"/>
          <w:szCs w:val="24"/>
          <w:lang w:bidi="ar-IQ"/>
        </w:rPr>
      </w:pPr>
    </w:p>
    <w:tbl>
      <w:tblPr>
        <w:tblStyle w:val="TableGrid"/>
        <w:tblpPr w:leftFromText="180" w:rightFromText="180" w:vertAnchor="text" w:tblpY="1"/>
        <w:tblOverlap w:val="never"/>
        <w:tblW w:w="10478" w:type="dxa"/>
        <w:tblInd w:w="147" w:type="dxa"/>
        <w:tblLayout w:type="fixed"/>
        <w:tblLook w:val="04A0" w:firstRow="1" w:lastRow="0" w:firstColumn="1" w:lastColumn="0" w:noHBand="0" w:noVBand="1"/>
      </w:tblPr>
      <w:tblGrid>
        <w:gridCol w:w="10478"/>
      </w:tblGrid>
      <w:tr w:rsidR="003B27C2" w14:paraId="425432F6" w14:textId="77777777" w:rsidTr="00D97A1C">
        <w:trPr>
          <w:trHeight w:val="498"/>
        </w:trPr>
        <w:tc>
          <w:tcPr>
            <w:tcW w:w="10478" w:type="dxa"/>
          </w:tcPr>
          <w:p w14:paraId="2C7C945B" w14:textId="0F297B70" w:rsidR="003B27C2" w:rsidRDefault="003B27C2" w:rsidP="003B27C2">
            <w:pPr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  <w:lang w:bidi="ar-IQ"/>
              </w:rPr>
              <w:t>11. بنية المقرر</w:t>
            </w:r>
            <w:r w:rsidR="00EB6E87"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  <w:lang w:bidi="ar-IQ"/>
              </w:rPr>
              <w:t>:</w:t>
            </w:r>
          </w:p>
        </w:tc>
      </w:tr>
    </w:tbl>
    <w:tbl>
      <w:tblPr>
        <w:tblStyle w:val="TableGrid1"/>
        <w:tblpPr w:leftFromText="180" w:rightFromText="180" w:vertAnchor="text" w:horzAnchor="margin" w:tblpXSpec="center" w:tblpY="82"/>
        <w:tblOverlap w:val="never"/>
        <w:bidiVisual/>
        <w:tblW w:w="10440" w:type="dxa"/>
        <w:tblLook w:val="04A0" w:firstRow="1" w:lastRow="0" w:firstColumn="1" w:lastColumn="0" w:noHBand="0" w:noVBand="1"/>
      </w:tblPr>
      <w:tblGrid>
        <w:gridCol w:w="720"/>
        <w:gridCol w:w="5850"/>
        <w:gridCol w:w="2430"/>
        <w:gridCol w:w="1440"/>
      </w:tblGrid>
      <w:tr w:rsidR="00D97A1C" w:rsidRPr="00BE4A9E" w14:paraId="1A3D1A38" w14:textId="77777777" w:rsidTr="00D97A1C">
        <w:trPr>
          <w:cantSplit/>
          <w:trHeight w:val="926"/>
        </w:trPr>
        <w:tc>
          <w:tcPr>
            <w:tcW w:w="720" w:type="dxa"/>
            <w:textDirection w:val="tbRl"/>
            <w:vAlign w:val="center"/>
          </w:tcPr>
          <w:p w14:paraId="1C7F3F5D" w14:textId="77777777" w:rsidR="00D97A1C" w:rsidRPr="00BE4A9E" w:rsidRDefault="00D97A1C" w:rsidP="00D97A1C">
            <w:pPr>
              <w:ind w:left="113" w:right="113"/>
              <w:jc w:val="center"/>
              <w:rPr>
                <w:b/>
                <w:bCs/>
                <w:rtl/>
              </w:rPr>
            </w:pPr>
            <w:bookmarkStart w:id="0" w:name="_GoBack"/>
            <w:bookmarkEnd w:id="0"/>
            <w:r w:rsidRPr="00BE4A9E">
              <w:rPr>
                <w:rFonts w:hint="cs"/>
                <w:b/>
                <w:bCs/>
                <w:rtl/>
              </w:rPr>
              <w:t>الاسبوع</w:t>
            </w:r>
          </w:p>
        </w:tc>
        <w:tc>
          <w:tcPr>
            <w:tcW w:w="5850" w:type="dxa"/>
            <w:vAlign w:val="center"/>
          </w:tcPr>
          <w:p w14:paraId="3D0DAB3C" w14:textId="77777777" w:rsidR="00D97A1C" w:rsidRPr="00BE4A9E" w:rsidRDefault="00D97A1C" w:rsidP="00D97A1C">
            <w:pPr>
              <w:jc w:val="center"/>
              <w:rPr>
                <w:b/>
                <w:bCs/>
                <w:rtl/>
              </w:rPr>
            </w:pPr>
            <w:r w:rsidRPr="00BE4A9E">
              <w:rPr>
                <w:rFonts w:hint="cs"/>
                <w:b/>
                <w:bCs/>
                <w:rtl/>
              </w:rPr>
              <w:t>المادة النظرية</w:t>
            </w:r>
          </w:p>
        </w:tc>
        <w:tc>
          <w:tcPr>
            <w:tcW w:w="2430" w:type="dxa"/>
            <w:vAlign w:val="center"/>
          </w:tcPr>
          <w:p w14:paraId="506EE075" w14:textId="77777777" w:rsidR="00D97A1C" w:rsidRPr="00BE4A9E" w:rsidRDefault="00D97A1C" w:rsidP="00D97A1C">
            <w:pPr>
              <w:jc w:val="center"/>
              <w:rPr>
                <w:b/>
                <w:bCs/>
                <w:rtl/>
              </w:rPr>
            </w:pPr>
            <w:r w:rsidRPr="00BE4A9E">
              <w:rPr>
                <w:rFonts w:hint="cs"/>
                <w:b/>
                <w:bCs/>
                <w:rtl/>
              </w:rPr>
              <w:t>المادة العملية</w:t>
            </w:r>
          </w:p>
        </w:tc>
        <w:tc>
          <w:tcPr>
            <w:tcW w:w="1440" w:type="dxa"/>
            <w:vAlign w:val="center"/>
          </w:tcPr>
          <w:p w14:paraId="48A5C32B" w14:textId="77777777" w:rsidR="00D97A1C" w:rsidRPr="00BE4A9E" w:rsidRDefault="00D97A1C" w:rsidP="00D97A1C">
            <w:pPr>
              <w:jc w:val="center"/>
              <w:rPr>
                <w:b/>
                <w:bCs/>
                <w:rtl/>
              </w:rPr>
            </w:pPr>
            <w:r w:rsidRPr="00BE4A9E">
              <w:rPr>
                <w:rFonts w:hint="cs"/>
                <w:b/>
                <w:bCs/>
                <w:rtl/>
              </w:rPr>
              <w:t>الملاحظات</w:t>
            </w:r>
          </w:p>
        </w:tc>
      </w:tr>
      <w:tr w:rsidR="00D97A1C" w:rsidRPr="00AE06AC" w14:paraId="3EDA1D8B" w14:textId="77777777" w:rsidTr="00D97A1C">
        <w:tc>
          <w:tcPr>
            <w:tcW w:w="720" w:type="dxa"/>
            <w:vAlign w:val="center"/>
          </w:tcPr>
          <w:p w14:paraId="3523A8C4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5850" w:type="dxa"/>
            <w:vMerge w:val="restart"/>
            <w:vAlign w:val="center"/>
          </w:tcPr>
          <w:p w14:paraId="20C2A19A" w14:textId="77777777" w:rsidR="00D97A1C" w:rsidRPr="000D4AB1" w:rsidRDefault="00D97A1C" w:rsidP="00D97A1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s and flowchart.</w:t>
            </w:r>
          </w:p>
          <w:p w14:paraId="65BE6071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2430" w:type="dxa"/>
            <w:vAlign w:val="center"/>
          </w:tcPr>
          <w:p w14:paraId="5386C48A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742EB4C7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047C66CB" w14:textId="77777777" w:rsidTr="00D97A1C">
        <w:tc>
          <w:tcPr>
            <w:tcW w:w="720" w:type="dxa"/>
            <w:vAlign w:val="center"/>
          </w:tcPr>
          <w:p w14:paraId="50AC4306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5850" w:type="dxa"/>
            <w:vMerge/>
            <w:vAlign w:val="center"/>
          </w:tcPr>
          <w:p w14:paraId="7BF90456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1B285FFD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76F7336A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6541F511" w14:textId="77777777" w:rsidTr="00D97A1C">
        <w:tc>
          <w:tcPr>
            <w:tcW w:w="720" w:type="dxa"/>
            <w:vAlign w:val="center"/>
          </w:tcPr>
          <w:p w14:paraId="338021D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5850" w:type="dxa"/>
            <w:vMerge/>
            <w:vAlign w:val="center"/>
          </w:tcPr>
          <w:p w14:paraId="4793443F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77AE06E4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6A4B492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70B17F84" w14:textId="77777777" w:rsidTr="00D97A1C">
        <w:tc>
          <w:tcPr>
            <w:tcW w:w="720" w:type="dxa"/>
            <w:vAlign w:val="center"/>
          </w:tcPr>
          <w:p w14:paraId="2E638B3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5850" w:type="dxa"/>
            <w:vMerge w:val="restart"/>
            <w:vAlign w:val="center"/>
          </w:tcPr>
          <w:p w14:paraId="23C42C35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 xml:space="preserve">Variables, Data Types, and Variables Declarations </w:t>
            </w:r>
          </w:p>
        </w:tc>
        <w:tc>
          <w:tcPr>
            <w:tcW w:w="2430" w:type="dxa"/>
            <w:vAlign w:val="center"/>
          </w:tcPr>
          <w:p w14:paraId="37E0B09E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41E45C30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4CDEEF2B" w14:textId="77777777" w:rsidTr="00D97A1C">
        <w:tc>
          <w:tcPr>
            <w:tcW w:w="720" w:type="dxa"/>
            <w:vAlign w:val="center"/>
          </w:tcPr>
          <w:p w14:paraId="6475E23D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5</w:t>
            </w:r>
          </w:p>
        </w:tc>
        <w:tc>
          <w:tcPr>
            <w:tcW w:w="5850" w:type="dxa"/>
            <w:vMerge/>
            <w:vAlign w:val="center"/>
          </w:tcPr>
          <w:p w14:paraId="3D237E4B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15B0CB41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3A724572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2D18BB87" w14:textId="77777777" w:rsidTr="00D97A1C">
        <w:tc>
          <w:tcPr>
            <w:tcW w:w="720" w:type="dxa"/>
            <w:vAlign w:val="center"/>
          </w:tcPr>
          <w:p w14:paraId="1F8A2CC6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6</w:t>
            </w:r>
          </w:p>
        </w:tc>
        <w:tc>
          <w:tcPr>
            <w:tcW w:w="5850" w:type="dxa"/>
            <w:vMerge w:val="restart"/>
            <w:vAlign w:val="center"/>
          </w:tcPr>
          <w:p w14:paraId="605696A3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Operators</w:t>
            </w:r>
          </w:p>
        </w:tc>
        <w:tc>
          <w:tcPr>
            <w:tcW w:w="2430" w:type="dxa"/>
            <w:vAlign w:val="center"/>
          </w:tcPr>
          <w:p w14:paraId="74DDDAA1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7E195682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66B7CB38" w14:textId="77777777" w:rsidTr="00D97A1C">
        <w:tc>
          <w:tcPr>
            <w:tcW w:w="720" w:type="dxa"/>
            <w:vAlign w:val="center"/>
          </w:tcPr>
          <w:p w14:paraId="28DEFF17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7</w:t>
            </w:r>
          </w:p>
        </w:tc>
        <w:tc>
          <w:tcPr>
            <w:tcW w:w="5850" w:type="dxa"/>
            <w:vMerge/>
            <w:vAlign w:val="center"/>
          </w:tcPr>
          <w:p w14:paraId="50CFFA51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55C2D209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2E009097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0C877488" w14:textId="77777777" w:rsidTr="00D97A1C">
        <w:tc>
          <w:tcPr>
            <w:tcW w:w="720" w:type="dxa"/>
            <w:vAlign w:val="center"/>
          </w:tcPr>
          <w:p w14:paraId="33FBFF6F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8</w:t>
            </w:r>
          </w:p>
        </w:tc>
        <w:tc>
          <w:tcPr>
            <w:tcW w:w="5850" w:type="dxa"/>
            <w:vMerge w:val="restart"/>
            <w:vAlign w:val="center"/>
          </w:tcPr>
          <w:p w14:paraId="6DEB727E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king Decisions</w:t>
            </w:r>
          </w:p>
        </w:tc>
        <w:tc>
          <w:tcPr>
            <w:tcW w:w="2430" w:type="dxa"/>
            <w:vAlign w:val="center"/>
          </w:tcPr>
          <w:p w14:paraId="7C944B99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60252849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2EB719AA" w14:textId="77777777" w:rsidTr="00D97A1C">
        <w:tc>
          <w:tcPr>
            <w:tcW w:w="720" w:type="dxa"/>
            <w:vAlign w:val="center"/>
          </w:tcPr>
          <w:p w14:paraId="438E2A1F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9</w:t>
            </w:r>
          </w:p>
        </w:tc>
        <w:tc>
          <w:tcPr>
            <w:tcW w:w="5850" w:type="dxa"/>
            <w:vMerge/>
            <w:vAlign w:val="center"/>
          </w:tcPr>
          <w:p w14:paraId="5EEC93DB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34F13012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23CDF184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2D10EB" w14:paraId="1056DE84" w14:textId="77777777" w:rsidTr="00D97A1C">
        <w:tc>
          <w:tcPr>
            <w:tcW w:w="720" w:type="dxa"/>
            <w:vAlign w:val="center"/>
          </w:tcPr>
          <w:p w14:paraId="416057E3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5850" w:type="dxa"/>
            <w:vMerge w:val="restart"/>
            <w:vAlign w:val="center"/>
          </w:tcPr>
          <w:p w14:paraId="4F906462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Looping</w:t>
            </w:r>
          </w:p>
        </w:tc>
        <w:tc>
          <w:tcPr>
            <w:tcW w:w="2430" w:type="dxa"/>
            <w:vAlign w:val="center"/>
          </w:tcPr>
          <w:p w14:paraId="7167F15E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3BA3A753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</w:p>
        </w:tc>
      </w:tr>
      <w:tr w:rsidR="00D97A1C" w:rsidRPr="00AE06AC" w14:paraId="625076EA" w14:textId="77777777" w:rsidTr="00D97A1C">
        <w:tc>
          <w:tcPr>
            <w:tcW w:w="720" w:type="dxa"/>
            <w:vAlign w:val="center"/>
          </w:tcPr>
          <w:p w14:paraId="6FA32CBE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1</w:t>
            </w:r>
          </w:p>
        </w:tc>
        <w:tc>
          <w:tcPr>
            <w:tcW w:w="5850" w:type="dxa"/>
            <w:vMerge/>
            <w:vAlign w:val="center"/>
          </w:tcPr>
          <w:p w14:paraId="0F3277CF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1E2B013D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72DB4E1C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1947FB73" w14:textId="77777777" w:rsidTr="00D97A1C">
        <w:tc>
          <w:tcPr>
            <w:tcW w:w="720" w:type="dxa"/>
            <w:vAlign w:val="center"/>
          </w:tcPr>
          <w:p w14:paraId="43EEDAD4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2</w:t>
            </w:r>
          </w:p>
        </w:tc>
        <w:tc>
          <w:tcPr>
            <w:tcW w:w="5850" w:type="dxa"/>
            <w:vAlign w:val="center"/>
          </w:tcPr>
          <w:p w14:paraId="6F82BA02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Jump Statement</w:t>
            </w:r>
          </w:p>
        </w:tc>
        <w:tc>
          <w:tcPr>
            <w:tcW w:w="2430" w:type="dxa"/>
            <w:vAlign w:val="center"/>
          </w:tcPr>
          <w:p w14:paraId="0526E082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3F7F7F6B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49F2A1DC" w14:textId="77777777" w:rsidTr="00D97A1C">
        <w:tc>
          <w:tcPr>
            <w:tcW w:w="720" w:type="dxa"/>
            <w:vAlign w:val="center"/>
          </w:tcPr>
          <w:p w14:paraId="79861A81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3</w:t>
            </w:r>
          </w:p>
        </w:tc>
        <w:tc>
          <w:tcPr>
            <w:tcW w:w="5850" w:type="dxa"/>
            <w:vMerge w:val="restart"/>
            <w:vAlign w:val="center"/>
          </w:tcPr>
          <w:p w14:paraId="12369C61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Functions</w:t>
            </w:r>
          </w:p>
        </w:tc>
        <w:tc>
          <w:tcPr>
            <w:tcW w:w="2430" w:type="dxa"/>
            <w:vAlign w:val="center"/>
          </w:tcPr>
          <w:p w14:paraId="5419F0BB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02351852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64522A5D" w14:textId="77777777" w:rsidTr="00D97A1C">
        <w:tc>
          <w:tcPr>
            <w:tcW w:w="720" w:type="dxa"/>
            <w:vAlign w:val="center"/>
          </w:tcPr>
          <w:p w14:paraId="7C3844DF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4</w:t>
            </w:r>
          </w:p>
        </w:tc>
        <w:tc>
          <w:tcPr>
            <w:tcW w:w="5850" w:type="dxa"/>
            <w:vMerge/>
            <w:vAlign w:val="center"/>
          </w:tcPr>
          <w:p w14:paraId="29D139C9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5AA29EF2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2BB89C5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5656D9C2" w14:textId="77777777" w:rsidTr="00D97A1C">
        <w:tc>
          <w:tcPr>
            <w:tcW w:w="720" w:type="dxa"/>
            <w:vAlign w:val="center"/>
          </w:tcPr>
          <w:p w14:paraId="3F30288C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5</w:t>
            </w:r>
          </w:p>
        </w:tc>
        <w:tc>
          <w:tcPr>
            <w:tcW w:w="5850" w:type="dxa"/>
            <w:vMerge/>
            <w:vAlign w:val="center"/>
          </w:tcPr>
          <w:p w14:paraId="7DAE774B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292363FF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4DBFE8E8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24BBA401" w14:textId="77777777" w:rsidTr="00D97A1C">
        <w:tc>
          <w:tcPr>
            <w:tcW w:w="720" w:type="dxa"/>
            <w:vAlign w:val="center"/>
          </w:tcPr>
          <w:p w14:paraId="5CECBA4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6</w:t>
            </w:r>
          </w:p>
        </w:tc>
        <w:tc>
          <w:tcPr>
            <w:tcW w:w="5850" w:type="dxa"/>
            <w:vAlign w:val="center"/>
          </w:tcPr>
          <w:p w14:paraId="690540BF" w14:textId="77777777" w:rsidR="00D97A1C" w:rsidRPr="000D4AB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Arrays</w:t>
            </w:r>
          </w:p>
        </w:tc>
        <w:tc>
          <w:tcPr>
            <w:tcW w:w="2430" w:type="dxa"/>
            <w:vAlign w:val="center"/>
          </w:tcPr>
          <w:p w14:paraId="0991D720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3AF6AF9B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140F3FD1" w14:textId="77777777" w:rsidTr="00D97A1C">
        <w:tc>
          <w:tcPr>
            <w:tcW w:w="720" w:type="dxa"/>
            <w:vAlign w:val="center"/>
          </w:tcPr>
          <w:p w14:paraId="2A3A06D4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7</w:t>
            </w:r>
          </w:p>
        </w:tc>
        <w:tc>
          <w:tcPr>
            <w:tcW w:w="5850" w:type="dxa"/>
            <w:vAlign w:val="center"/>
          </w:tcPr>
          <w:p w14:paraId="0EE2A11E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Arrays</w:t>
            </w:r>
          </w:p>
        </w:tc>
        <w:tc>
          <w:tcPr>
            <w:tcW w:w="2430" w:type="dxa"/>
            <w:vAlign w:val="center"/>
          </w:tcPr>
          <w:p w14:paraId="274BB479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1E573EC1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11AA1A0E" w14:textId="77777777" w:rsidTr="00D97A1C">
        <w:tc>
          <w:tcPr>
            <w:tcW w:w="720" w:type="dxa"/>
            <w:vAlign w:val="center"/>
          </w:tcPr>
          <w:p w14:paraId="280FF644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8</w:t>
            </w:r>
          </w:p>
        </w:tc>
        <w:tc>
          <w:tcPr>
            <w:tcW w:w="5850" w:type="dxa"/>
            <w:vMerge w:val="restart"/>
            <w:vAlign w:val="center"/>
          </w:tcPr>
          <w:p w14:paraId="21A19685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Character Sequences</w:t>
            </w:r>
          </w:p>
        </w:tc>
        <w:tc>
          <w:tcPr>
            <w:tcW w:w="2430" w:type="dxa"/>
            <w:vAlign w:val="center"/>
          </w:tcPr>
          <w:p w14:paraId="4F183320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6E6E1F0D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6DE94FBA" w14:textId="77777777" w:rsidTr="00D97A1C">
        <w:tc>
          <w:tcPr>
            <w:tcW w:w="720" w:type="dxa"/>
            <w:vAlign w:val="center"/>
          </w:tcPr>
          <w:p w14:paraId="45B646F4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19</w:t>
            </w:r>
          </w:p>
        </w:tc>
        <w:tc>
          <w:tcPr>
            <w:tcW w:w="5850" w:type="dxa"/>
            <w:vMerge/>
            <w:vAlign w:val="center"/>
          </w:tcPr>
          <w:p w14:paraId="5A5A4FB0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55B00B32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5DAA6B7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5C3BB63B" w14:textId="77777777" w:rsidTr="00D97A1C">
        <w:tc>
          <w:tcPr>
            <w:tcW w:w="720" w:type="dxa"/>
            <w:vAlign w:val="center"/>
          </w:tcPr>
          <w:p w14:paraId="2AA485D0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0</w:t>
            </w:r>
          </w:p>
        </w:tc>
        <w:tc>
          <w:tcPr>
            <w:tcW w:w="5850" w:type="dxa"/>
            <w:vMerge/>
            <w:vAlign w:val="center"/>
          </w:tcPr>
          <w:p w14:paraId="2B9228FE" w14:textId="77777777" w:rsidR="00D97A1C" w:rsidRPr="002737F8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213B6A2C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7F64E1E9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5299274B" w14:textId="77777777" w:rsidTr="00D97A1C">
        <w:tc>
          <w:tcPr>
            <w:tcW w:w="720" w:type="dxa"/>
            <w:vAlign w:val="center"/>
          </w:tcPr>
          <w:p w14:paraId="79CAE8BF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1</w:t>
            </w:r>
          </w:p>
        </w:tc>
        <w:tc>
          <w:tcPr>
            <w:tcW w:w="5850" w:type="dxa"/>
            <w:vMerge w:val="restart"/>
            <w:vAlign w:val="center"/>
          </w:tcPr>
          <w:p w14:paraId="29D69BD0" w14:textId="77777777" w:rsidR="00D97A1C" w:rsidRPr="002845CD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Pointers</w:t>
            </w:r>
          </w:p>
        </w:tc>
        <w:tc>
          <w:tcPr>
            <w:tcW w:w="2430" w:type="dxa"/>
            <w:vAlign w:val="center"/>
          </w:tcPr>
          <w:p w14:paraId="29243CBA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6E3A6DF4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7BA45BFE" w14:textId="77777777" w:rsidTr="00D97A1C">
        <w:tc>
          <w:tcPr>
            <w:tcW w:w="720" w:type="dxa"/>
            <w:vAlign w:val="center"/>
          </w:tcPr>
          <w:p w14:paraId="5885599D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2</w:t>
            </w:r>
          </w:p>
        </w:tc>
        <w:tc>
          <w:tcPr>
            <w:tcW w:w="5850" w:type="dxa"/>
            <w:vMerge/>
            <w:vAlign w:val="center"/>
          </w:tcPr>
          <w:p w14:paraId="37078FD1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382515B3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01BE4687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6FC276A2" w14:textId="77777777" w:rsidTr="00D97A1C">
        <w:tc>
          <w:tcPr>
            <w:tcW w:w="720" w:type="dxa"/>
            <w:vAlign w:val="center"/>
          </w:tcPr>
          <w:p w14:paraId="6B6A0CE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3</w:t>
            </w:r>
          </w:p>
        </w:tc>
        <w:tc>
          <w:tcPr>
            <w:tcW w:w="5850" w:type="dxa"/>
            <w:vMerge/>
            <w:vAlign w:val="center"/>
          </w:tcPr>
          <w:p w14:paraId="12A63927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0DEB5301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17DC0BEE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796F682D" w14:textId="77777777" w:rsidTr="00D97A1C">
        <w:tc>
          <w:tcPr>
            <w:tcW w:w="720" w:type="dxa"/>
            <w:vAlign w:val="center"/>
          </w:tcPr>
          <w:p w14:paraId="124E2881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4</w:t>
            </w:r>
          </w:p>
        </w:tc>
        <w:tc>
          <w:tcPr>
            <w:tcW w:w="5850" w:type="dxa"/>
            <w:vMerge/>
            <w:vAlign w:val="center"/>
          </w:tcPr>
          <w:p w14:paraId="22A6E1B6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772DB817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2FFC344E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415FFD06" w14:textId="77777777" w:rsidTr="00D97A1C">
        <w:tc>
          <w:tcPr>
            <w:tcW w:w="720" w:type="dxa"/>
            <w:vAlign w:val="center"/>
          </w:tcPr>
          <w:p w14:paraId="41FC905E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5</w:t>
            </w:r>
          </w:p>
        </w:tc>
        <w:tc>
          <w:tcPr>
            <w:tcW w:w="5850" w:type="dxa"/>
            <w:vMerge/>
            <w:vAlign w:val="center"/>
          </w:tcPr>
          <w:p w14:paraId="26B13A00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780AE2B2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54A7B88E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0E5FFB75" w14:textId="77777777" w:rsidTr="00D97A1C">
        <w:tc>
          <w:tcPr>
            <w:tcW w:w="720" w:type="dxa"/>
            <w:vAlign w:val="center"/>
          </w:tcPr>
          <w:p w14:paraId="1A7A9611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6</w:t>
            </w:r>
          </w:p>
        </w:tc>
        <w:tc>
          <w:tcPr>
            <w:tcW w:w="5850" w:type="dxa"/>
            <w:vMerge w:val="restart"/>
            <w:vAlign w:val="center"/>
          </w:tcPr>
          <w:p w14:paraId="67104C76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Dynamic Memory</w:t>
            </w:r>
          </w:p>
        </w:tc>
        <w:tc>
          <w:tcPr>
            <w:tcW w:w="2430" w:type="dxa"/>
            <w:vAlign w:val="center"/>
          </w:tcPr>
          <w:p w14:paraId="77522D65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26A4766D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75DB331C" w14:textId="77777777" w:rsidTr="00D97A1C">
        <w:tc>
          <w:tcPr>
            <w:tcW w:w="720" w:type="dxa"/>
            <w:vAlign w:val="center"/>
          </w:tcPr>
          <w:p w14:paraId="133E7267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7</w:t>
            </w:r>
          </w:p>
        </w:tc>
        <w:tc>
          <w:tcPr>
            <w:tcW w:w="5850" w:type="dxa"/>
            <w:vMerge/>
            <w:vAlign w:val="center"/>
          </w:tcPr>
          <w:p w14:paraId="6451CE1F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315D6E94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6867EC25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5442BD3D" w14:textId="77777777" w:rsidTr="00D97A1C">
        <w:tc>
          <w:tcPr>
            <w:tcW w:w="720" w:type="dxa"/>
            <w:vAlign w:val="center"/>
          </w:tcPr>
          <w:p w14:paraId="7544BA0C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8</w:t>
            </w:r>
          </w:p>
        </w:tc>
        <w:tc>
          <w:tcPr>
            <w:tcW w:w="5850" w:type="dxa"/>
            <w:vMerge/>
            <w:vAlign w:val="center"/>
          </w:tcPr>
          <w:p w14:paraId="34BFB257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39298C2C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09F3424A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4CFBA68E" w14:textId="77777777" w:rsidTr="00D97A1C">
        <w:tc>
          <w:tcPr>
            <w:tcW w:w="720" w:type="dxa"/>
            <w:vAlign w:val="center"/>
          </w:tcPr>
          <w:p w14:paraId="1F62BB62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29</w:t>
            </w:r>
          </w:p>
        </w:tc>
        <w:tc>
          <w:tcPr>
            <w:tcW w:w="5850" w:type="dxa"/>
            <w:vMerge/>
            <w:vAlign w:val="center"/>
          </w:tcPr>
          <w:p w14:paraId="13652E23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2BA7B5C1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5BF47A10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7A1C5CA5" w14:textId="77777777" w:rsidTr="00D97A1C">
        <w:tc>
          <w:tcPr>
            <w:tcW w:w="720" w:type="dxa"/>
            <w:vAlign w:val="center"/>
          </w:tcPr>
          <w:p w14:paraId="6D318141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5850" w:type="dxa"/>
            <w:vMerge/>
            <w:vAlign w:val="center"/>
          </w:tcPr>
          <w:p w14:paraId="59B1F46F" w14:textId="77777777" w:rsidR="00D97A1C" w:rsidRPr="00076F11" w:rsidRDefault="00D97A1C" w:rsidP="00D97A1C">
            <w:pPr>
              <w:jc w:val="center"/>
              <w:rPr>
                <w:sz w:val="24"/>
                <w:szCs w:val="24"/>
                <w:rtl/>
              </w:rPr>
            </w:pPr>
          </w:p>
        </w:tc>
        <w:tc>
          <w:tcPr>
            <w:tcW w:w="2430" w:type="dxa"/>
            <w:vAlign w:val="center"/>
          </w:tcPr>
          <w:p w14:paraId="1AFB20FD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  <w:r w:rsidRPr="002D10EB">
              <w:rPr>
                <w:rFonts w:hint="cs"/>
                <w:sz w:val="26"/>
                <w:szCs w:val="26"/>
                <w:rtl/>
                <w:lang w:bidi="ar-IQ"/>
              </w:rPr>
              <w:t>عملي</w:t>
            </w:r>
          </w:p>
        </w:tc>
        <w:tc>
          <w:tcPr>
            <w:tcW w:w="1440" w:type="dxa"/>
            <w:vAlign w:val="center"/>
          </w:tcPr>
          <w:p w14:paraId="2F2D5B82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205625FC" w14:textId="77777777" w:rsidTr="00D97A1C">
        <w:tc>
          <w:tcPr>
            <w:tcW w:w="720" w:type="dxa"/>
            <w:vAlign w:val="center"/>
          </w:tcPr>
          <w:p w14:paraId="2D1B1EA7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31</w:t>
            </w:r>
          </w:p>
        </w:tc>
        <w:tc>
          <w:tcPr>
            <w:tcW w:w="5850" w:type="dxa"/>
            <w:vAlign w:val="center"/>
          </w:tcPr>
          <w:p w14:paraId="666B53BA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430" w:type="dxa"/>
            <w:vAlign w:val="center"/>
          </w:tcPr>
          <w:p w14:paraId="3E77F7F0" w14:textId="77777777" w:rsidR="00D97A1C" w:rsidRPr="002D10EB" w:rsidRDefault="00D97A1C" w:rsidP="00D97A1C">
            <w:pPr>
              <w:jc w:val="center"/>
              <w:rPr>
                <w:sz w:val="26"/>
                <w:szCs w:val="26"/>
                <w:rtl/>
                <w:lang w:bidi="ar-IQ"/>
              </w:rPr>
            </w:pPr>
          </w:p>
        </w:tc>
        <w:tc>
          <w:tcPr>
            <w:tcW w:w="1440" w:type="dxa"/>
            <w:vAlign w:val="center"/>
          </w:tcPr>
          <w:p w14:paraId="1B6F8536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D97A1C" w:rsidRPr="00AE06AC" w14:paraId="7A3A5AF9" w14:textId="77777777" w:rsidTr="00D97A1C">
        <w:trPr>
          <w:trHeight w:val="296"/>
        </w:trPr>
        <w:tc>
          <w:tcPr>
            <w:tcW w:w="720" w:type="dxa"/>
            <w:vAlign w:val="center"/>
          </w:tcPr>
          <w:p w14:paraId="23FC0552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E06AC">
              <w:rPr>
                <w:rFonts w:hint="cs"/>
                <w:b/>
                <w:bCs/>
                <w:sz w:val="26"/>
                <w:szCs w:val="26"/>
                <w:rtl/>
              </w:rPr>
              <w:t>32</w:t>
            </w:r>
          </w:p>
        </w:tc>
        <w:tc>
          <w:tcPr>
            <w:tcW w:w="5850" w:type="dxa"/>
            <w:vAlign w:val="center"/>
          </w:tcPr>
          <w:p w14:paraId="38EFE2D6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430" w:type="dxa"/>
            <w:vAlign w:val="center"/>
          </w:tcPr>
          <w:p w14:paraId="65DDF2FF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440" w:type="dxa"/>
            <w:vAlign w:val="center"/>
          </w:tcPr>
          <w:p w14:paraId="0EC016E0" w14:textId="77777777" w:rsidR="00D97A1C" w:rsidRPr="00AE06AC" w:rsidRDefault="00D97A1C" w:rsidP="00D97A1C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</w:tbl>
    <w:p w14:paraId="1DEF2FD9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C0B653B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CB6EB2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0675F8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8C7B4D9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071D2A1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9AA569C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6C97CA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0ABF2427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1DAA2B7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BA12950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0BAABF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4631A2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8EE8589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0185A3ED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EEE75B0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D25E2CB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17A3C85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9708BB0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DABC2D1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15DAAA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167F979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CDA4AA8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D6EF59C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4D12EB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7F95860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3C0426D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1C12A7C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A87BD8D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47F9048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CCEEDA1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97EFA4D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7553A62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0BAD9659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D6D9885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080E509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BDF3F05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E8177DB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7E012FB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A44FBED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3819DA5" w14:textId="77777777" w:rsidR="00D97A1C" w:rsidRDefault="00D97A1C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45"/>
        <w:gridCol w:w="2964"/>
      </w:tblGrid>
      <w:tr w:rsidR="001724EA" w14:paraId="41C0A702" w14:textId="77777777" w:rsidTr="001D15D4">
        <w:tc>
          <w:tcPr>
            <w:tcW w:w="10709" w:type="dxa"/>
            <w:gridSpan w:val="2"/>
          </w:tcPr>
          <w:p w14:paraId="4DC2B5AE" w14:textId="0FD75B81" w:rsidR="001724EA" w:rsidRDefault="001724EA" w:rsidP="001724EA">
            <w:pPr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  <w:lang w:bidi="ar-IQ"/>
              </w:rPr>
              <w:t>. البنى التحتية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12 </w:t>
            </w:r>
          </w:p>
        </w:tc>
      </w:tr>
      <w:tr w:rsidR="00F139D0" w14:paraId="5A3EBBE0" w14:textId="77777777" w:rsidTr="001C639B">
        <w:tc>
          <w:tcPr>
            <w:tcW w:w="7745" w:type="dxa"/>
          </w:tcPr>
          <w:p w14:paraId="58E764A7" w14:textId="69B465DC" w:rsidR="00F139D0" w:rsidRPr="00791EC6" w:rsidRDefault="00F139D0" w:rsidP="00791EC6">
            <w:pPr>
              <w:shd w:val="clear" w:color="auto" w:fill="FFFFFF"/>
              <w:rPr>
                <w:rFonts w:ascii="unset" w:hAnsi="unset" w:cs="Arial"/>
                <w:color w:val="202124"/>
                <w:sz w:val="28"/>
                <w:szCs w:val="28"/>
                <w:lang w:bidi="ar-IQ"/>
              </w:rPr>
            </w:pPr>
          </w:p>
        </w:tc>
        <w:tc>
          <w:tcPr>
            <w:tcW w:w="2964" w:type="dxa"/>
          </w:tcPr>
          <w:p w14:paraId="400D533A" w14:textId="4E8199C2" w:rsidR="00F139D0" w:rsidRPr="001724EA" w:rsidRDefault="00791EC6" w:rsidP="00F139D0">
            <w:pPr>
              <w:pStyle w:val="ListParagraph"/>
              <w:numPr>
                <w:ilvl w:val="0"/>
                <w:numId w:val="10"/>
              </w:numPr>
              <w:bidi/>
              <w:rPr>
                <w:rFonts w:ascii="Times New Roman" w:hAnsi="Times New Roman"/>
                <w:color w:val="000000" w:themeColor="text1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  <w:lang w:bidi="ar-IQ"/>
              </w:rPr>
              <w:t>الكتب المقررة المطلوبة</w:t>
            </w:r>
            <w:r w:rsidR="00F139D0"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  <w:lang w:bidi="ar-IQ"/>
              </w:rPr>
              <w:t xml:space="preserve">   </w:t>
            </w:r>
          </w:p>
        </w:tc>
      </w:tr>
      <w:tr w:rsidR="00F139D0" w14:paraId="02483100" w14:textId="77777777" w:rsidTr="0004066A">
        <w:trPr>
          <w:trHeight w:val="562"/>
        </w:trPr>
        <w:tc>
          <w:tcPr>
            <w:tcW w:w="10709" w:type="dxa"/>
            <w:gridSpan w:val="2"/>
          </w:tcPr>
          <w:p w14:paraId="4D52162E" w14:textId="495F9E51" w:rsidR="00F139D0" w:rsidRDefault="00F139D0" w:rsidP="00F139D0">
            <w:pPr>
              <w:pStyle w:val="ListParagraph"/>
              <w:numPr>
                <w:ilvl w:val="0"/>
                <w:numId w:val="10"/>
              </w:numPr>
              <w:bidi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</w:rPr>
              <w:t>المراجع الرئيسية ( المصادر) :</w:t>
            </w:r>
          </w:p>
          <w:p w14:paraId="0DE9B1E5" w14:textId="77777777" w:rsidR="000227EB" w:rsidRDefault="00F139D0" w:rsidP="000227EB">
            <w:pPr>
              <w:pStyle w:val="ListParagraph"/>
              <w:numPr>
                <w:ilvl w:val="0"/>
                <w:numId w:val="11"/>
              </w:numPr>
              <w:bidi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</w:rPr>
              <w:t>الكتب والمراجع التي يوصي بها ( الم</w:t>
            </w:r>
            <w:r w:rsidR="000227EB"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</w:rPr>
              <w:t xml:space="preserve">جلات العلمية , التقارير ,......) </w:t>
            </w:r>
          </w:p>
          <w:p w14:paraId="5A15681E" w14:textId="3F41D06F" w:rsidR="00F139D0" w:rsidRPr="0004066A" w:rsidRDefault="0040468C" w:rsidP="0004066A">
            <w:pPr>
              <w:pStyle w:val="ListParagraph"/>
              <w:numPr>
                <w:ilvl w:val="0"/>
                <w:numId w:val="11"/>
              </w:numPr>
              <w:bidi/>
              <w:rPr>
                <w:rFonts w:ascii="Times New Roman" w:hAnsi="Times New Roman"/>
                <w:color w:val="000000" w:themeColor="text1"/>
                <w:sz w:val="24"/>
                <w:szCs w:val="24"/>
                <w:lang w:bidi="ar-IQ"/>
              </w:rPr>
            </w:pPr>
            <w:hyperlink r:id="rId12" w:history="1">
              <w:r w:rsidR="0004066A" w:rsidRPr="005078A9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edpuzzle.com/content</w:t>
              </w:r>
            </w:hyperlink>
          </w:p>
        </w:tc>
      </w:tr>
      <w:tr w:rsidR="0004066A" w14:paraId="5CC74A5B" w14:textId="77777777" w:rsidTr="0004066A">
        <w:trPr>
          <w:trHeight w:val="562"/>
        </w:trPr>
        <w:tc>
          <w:tcPr>
            <w:tcW w:w="10709" w:type="dxa"/>
            <w:gridSpan w:val="2"/>
          </w:tcPr>
          <w:p w14:paraId="4839643D" w14:textId="77777777" w:rsidR="0004066A" w:rsidRDefault="0004066A" w:rsidP="00F139D0">
            <w:pPr>
              <w:pStyle w:val="ListParagraph"/>
              <w:numPr>
                <w:ilvl w:val="0"/>
                <w:numId w:val="10"/>
              </w:numPr>
              <w:bidi/>
              <w:rPr>
                <w:rFonts w:ascii="Times New Roman" w:hAnsi="Times New Roman"/>
                <w:color w:val="000000" w:themeColor="text1"/>
                <w:sz w:val="24"/>
                <w:szCs w:val="24"/>
                <w:rtl/>
              </w:rPr>
            </w:pPr>
          </w:p>
        </w:tc>
      </w:tr>
      <w:tr w:rsidR="0004066A" w14:paraId="23B9E0EC" w14:textId="77777777" w:rsidTr="0004066A">
        <w:trPr>
          <w:trHeight w:val="562"/>
        </w:trPr>
        <w:tc>
          <w:tcPr>
            <w:tcW w:w="10709" w:type="dxa"/>
            <w:gridSpan w:val="2"/>
          </w:tcPr>
          <w:p w14:paraId="13CFBE07" w14:textId="77777777" w:rsidR="0004066A" w:rsidRDefault="0004066A" w:rsidP="00F139D0">
            <w:pPr>
              <w:pStyle w:val="ListParagraph"/>
              <w:numPr>
                <w:ilvl w:val="0"/>
                <w:numId w:val="10"/>
              </w:numPr>
              <w:bidi/>
              <w:rPr>
                <w:rFonts w:ascii="Times New Roman" w:hAnsi="Times New Roman"/>
                <w:color w:val="000000" w:themeColor="text1"/>
                <w:sz w:val="24"/>
                <w:szCs w:val="24"/>
                <w:rtl/>
              </w:rPr>
            </w:pPr>
          </w:p>
        </w:tc>
      </w:tr>
      <w:tr w:rsidR="0004066A" w14:paraId="3DA57A7E" w14:textId="77777777" w:rsidTr="00F139D0">
        <w:trPr>
          <w:trHeight w:val="562"/>
        </w:trPr>
        <w:tc>
          <w:tcPr>
            <w:tcW w:w="10709" w:type="dxa"/>
            <w:gridSpan w:val="2"/>
            <w:tcBorders>
              <w:bottom w:val="single" w:sz="4" w:space="0" w:color="auto"/>
            </w:tcBorders>
          </w:tcPr>
          <w:p w14:paraId="055C368D" w14:textId="77777777" w:rsidR="0004066A" w:rsidRDefault="0004066A" w:rsidP="00F139D0">
            <w:pPr>
              <w:pStyle w:val="ListParagraph"/>
              <w:numPr>
                <w:ilvl w:val="0"/>
                <w:numId w:val="10"/>
              </w:numPr>
              <w:bidi/>
              <w:rPr>
                <w:rFonts w:ascii="Times New Roman" w:hAnsi="Times New Roman"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C377A9F" w14:textId="77777777" w:rsidR="003B27C2" w:rsidRDefault="003B27C2" w:rsidP="001724EA">
      <w:pPr>
        <w:jc w:val="right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9"/>
      </w:tblGrid>
      <w:tr w:rsidR="00F139D0" w:rsidRPr="00F139D0" w14:paraId="5C463ACC" w14:textId="77777777" w:rsidTr="00F139D0">
        <w:tc>
          <w:tcPr>
            <w:tcW w:w="10915" w:type="dxa"/>
          </w:tcPr>
          <w:p w14:paraId="2E325727" w14:textId="0B494122" w:rsidR="00F139D0" w:rsidRPr="00F139D0" w:rsidRDefault="00F139D0" w:rsidP="001D15D4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hint="cs"/>
                <w:color w:val="000000" w:themeColor="text1"/>
                <w:sz w:val="24"/>
                <w:szCs w:val="24"/>
                <w:rtl/>
                <w:lang w:bidi="ar-IQ"/>
              </w:rPr>
              <w:t xml:space="preserve">خطة تطوير المقرر الدراسي                                                                                                                   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13</w:t>
            </w:r>
          </w:p>
        </w:tc>
      </w:tr>
      <w:tr w:rsidR="0004066A" w:rsidRPr="00F139D0" w14:paraId="0C9D991D" w14:textId="77777777" w:rsidTr="00F139D0">
        <w:tc>
          <w:tcPr>
            <w:tcW w:w="10915" w:type="dxa"/>
          </w:tcPr>
          <w:p w14:paraId="7EBF5144" w14:textId="77777777" w:rsidR="0004066A" w:rsidRDefault="0004066A" w:rsidP="001D15D4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07CD24D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F9CA8DD" w14:textId="261468D5" w:rsidR="003B27C2" w:rsidRDefault="0055720D" w:rsidP="0055720D">
      <w:pPr>
        <w:pStyle w:val="ListParagraph"/>
        <w:numPr>
          <w:ilvl w:val="0"/>
          <w:numId w:val="13"/>
        </w:numPr>
        <w:bidi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 w:hint="cs"/>
          <w:color w:val="000000" w:themeColor="text1"/>
          <w:sz w:val="24"/>
          <w:szCs w:val="24"/>
          <w:rtl/>
        </w:rPr>
        <w:t>تبني خطة دراسية تراعي معايير الاعتماد الاكاديمي للتخصص.</w:t>
      </w:r>
    </w:p>
    <w:p w14:paraId="78067B62" w14:textId="7FF6F1F2" w:rsidR="0055720D" w:rsidRDefault="0055720D" w:rsidP="0055720D">
      <w:pPr>
        <w:pStyle w:val="ListParagraph"/>
        <w:numPr>
          <w:ilvl w:val="0"/>
          <w:numId w:val="13"/>
        </w:numPr>
        <w:bidi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 w:hint="cs"/>
          <w:color w:val="000000" w:themeColor="text1"/>
          <w:sz w:val="24"/>
          <w:szCs w:val="24"/>
          <w:rtl/>
        </w:rPr>
        <w:t>السعي بتحديث المقررات الدراسية بما يواكب  استحداث المناهج والتقدم السريع والطفرة السريعة في العلم والبحث العلمي.</w:t>
      </w:r>
    </w:p>
    <w:p w14:paraId="3FACBBC3" w14:textId="450FD550" w:rsidR="0055720D" w:rsidRPr="0055720D" w:rsidRDefault="0055720D" w:rsidP="0055720D">
      <w:pPr>
        <w:pStyle w:val="ListParagraph"/>
        <w:numPr>
          <w:ilvl w:val="0"/>
          <w:numId w:val="13"/>
        </w:numPr>
        <w:bidi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 w:hint="cs"/>
          <w:color w:val="000000" w:themeColor="text1"/>
          <w:sz w:val="24"/>
          <w:szCs w:val="24"/>
          <w:rtl/>
        </w:rPr>
        <w:t>السعي المبرمج للوصول الى حافات العلوم من خلال الاتصال مع الجامعات الرصينة والتبادل الثقافي عل</w:t>
      </w:r>
      <w:r w:rsidR="001C639B">
        <w:rPr>
          <w:rFonts w:ascii="Times New Roman" w:hAnsi="Times New Roman" w:hint="cs"/>
          <w:color w:val="000000" w:themeColor="text1"/>
          <w:sz w:val="24"/>
          <w:szCs w:val="24"/>
          <w:rtl/>
        </w:rPr>
        <w:t>ى</w:t>
      </w:r>
      <w:r>
        <w:rPr>
          <w:rFonts w:ascii="Times New Roman" w:hAnsi="Times New Roman" w:hint="cs"/>
          <w:color w:val="000000" w:themeColor="text1"/>
          <w:sz w:val="24"/>
          <w:szCs w:val="24"/>
          <w:rtl/>
        </w:rPr>
        <w:t xml:space="preserve"> مستو</w:t>
      </w:r>
      <w:r w:rsidR="001C639B">
        <w:rPr>
          <w:rFonts w:ascii="Times New Roman" w:hAnsi="Times New Roman" w:hint="cs"/>
          <w:color w:val="000000" w:themeColor="text1"/>
          <w:sz w:val="24"/>
          <w:szCs w:val="24"/>
          <w:rtl/>
        </w:rPr>
        <w:t>ى البحوث او الزيارات او التبادل الثقافي لكسب الخبرة والمعرفة النظرية للعلوم.</w:t>
      </w:r>
    </w:p>
    <w:p w14:paraId="18071EC6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4344867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4CA7348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5B55F29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A105EBE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10F775E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9630A8B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7985595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A17FBDC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52612BF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0A9EB79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1BB62BD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CC7C826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7562B54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FC900F8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D37008F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21D5F51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BDE7972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0E5EE25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FEDD236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1A65A7A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5E9D3B6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66BBB58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DFEEAB8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77F8730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271F6F6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91BE986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EDA8F52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1B92E3C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82F676C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31E47E64" w14:textId="77777777" w:rsidR="003B27C2" w:rsidRDefault="003B27C2" w:rsidP="00F139D0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5D199FF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500F3B54" w14:textId="2F7E4943" w:rsidR="003B27C2" w:rsidRDefault="003B27C2" w:rsidP="001724EA">
      <w:pPr>
        <w:tabs>
          <w:tab w:val="left" w:pos="8409"/>
        </w:tabs>
        <w:rPr>
          <w:rFonts w:ascii="Times New Roman" w:hAnsi="Times New Roman"/>
          <w:color w:val="000000" w:themeColor="text1"/>
          <w:sz w:val="24"/>
          <w:szCs w:val="24"/>
        </w:rPr>
      </w:pPr>
    </w:p>
    <w:p w14:paraId="7363F3E2" w14:textId="77777777" w:rsidR="003B27C2" w:rsidRDefault="003B27C2" w:rsidP="00194FEF">
      <w:pPr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0E33E4A" w14:textId="24BD93B5" w:rsidR="007A529C" w:rsidRPr="00194FEF" w:rsidRDefault="00194FEF" w:rsidP="00194FEF">
      <w:pPr>
        <w:jc w:val="center"/>
        <w:sectPr w:rsidR="007A529C" w:rsidRPr="00194FEF" w:rsidSect="003B27C2">
          <w:type w:val="continuous"/>
          <w:pgSz w:w="11916" w:h="16848"/>
          <w:pgMar w:top="500" w:right="717" w:bottom="400" w:left="50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738F212D" wp14:editId="54F8B0FC">
                <wp:simplePos x="0" y="0"/>
                <wp:positionH relativeFrom="page">
                  <wp:posOffset>716279</wp:posOffset>
                </wp:positionH>
                <wp:positionV relativeFrom="paragraph">
                  <wp:posOffset>149128</wp:posOffset>
                </wp:positionV>
                <wp:extent cx="6195060" cy="6095"/>
                <wp:effectExtent l="0" t="0" r="0" b="0"/>
                <wp:wrapNone/>
                <wp:docPr id="309" name="Freeform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9506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60080" h="8127">
                              <a:moveTo>
                                <a:pt x="0" y="8127"/>
                              </a:moveTo>
                              <a:lnTo>
                                <a:pt x="3716528" y="8127"/>
                              </a:lnTo>
                              <a:lnTo>
                                <a:pt x="37165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4543552" y="8127"/>
                              </a:moveTo>
                              <a:lnTo>
                                <a:pt x="8260080" y="8127"/>
                              </a:lnTo>
                              <a:lnTo>
                                <a:pt x="8260080" y="0"/>
                              </a:lnTo>
                              <a:lnTo>
                                <a:pt x="45435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EC2B07D" id="Freeform 309" o:spid="_x0000_s1026" style="position:absolute;margin-left:56.4pt;margin-top:11.75pt;width:487.8pt;height:.5pt;flip:y;z-index:2516280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60080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" path="m,8127r3716528,l3716528,,,,,8127xm4543552,8127r3716528,l8260080,,4543552,r,8127xe" fillcolor="#4f81bd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63AA9447" wp14:editId="220754BE">
                <wp:simplePos x="0" y="0"/>
                <wp:positionH relativeFrom="page">
                  <wp:posOffset>304800</wp:posOffset>
                </wp:positionH>
                <wp:positionV relativeFrom="paragraph">
                  <wp:posOffset>263428</wp:posOffset>
                </wp:positionV>
                <wp:extent cx="6923532" cy="27432"/>
                <wp:effectExtent l="0" t="0" r="0" b="0"/>
                <wp:wrapNone/>
                <wp:docPr id="310" name="Freeform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35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31376" h="36576">
                              <a:moveTo>
                                <a:pt x="0" y="36576"/>
                              </a:moveTo>
                              <a:lnTo>
                                <a:pt x="9231376" y="36576"/>
                              </a:lnTo>
                              <a:lnTo>
                                <a:pt x="92313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C5CEAFE" id="Freeform 310" o:spid="_x0000_s1026" style="position:absolute;margin-left:24pt;margin-top:20.75pt;width:545.15pt;height:2.15pt;flip:y;z-index:251724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313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" path="m,36576r9231376,l9231376,,,,,36576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0E4AB48C" wp14:editId="62FD2930">
                <wp:simplePos x="0" y="0"/>
                <wp:positionH relativeFrom="page">
                  <wp:posOffset>7228332</wp:posOffset>
                </wp:positionH>
                <wp:positionV relativeFrom="paragraph">
                  <wp:posOffset>263428</wp:posOffset>
                </wp:positionV>
                <wp:extent cx="27432" cy="27432"/>
                <wp:effectExtent l="0" t="0" r="0" b="0"/>
                <wp:wrapNone/>
                <wp:docPr id="311" name="Freeform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576" h="36576">
                              <a:moveTo>
                                <a:pt x="0" y="36576"/>
                              </a:moveTo>
                              <a:lnTo>
                                <a:pt x="36576" y="36576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1387109" id="Freeform 311" o:spid="_x0000_s1026" style="position:absolute;margin-left:569.15pt;margin-top:20.75pt;width:2.15pt;height:2.15pt;flip:y;z-index:251726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65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" path="m,36576r36576,l36576,,,,,36576xe" fillcolor="black" stroked="f">
                <v:path arrowok="t"/>
                <w10:wrap anchorx="page"/>
              </v:shape>
            </w:pict>
          </mc:Fallback>
        </mc:AlternateContent>
      </w:r>
      <w:r w:rsidRPr="00194FEF">
        <w:rPr>
          <w:rtl/>
        </w:rPr>
        <w:t xml:space="preserve">الصفحة 4   </w:t>
      </w:r>
      <w:r w:rsidRPr="00194FEF">
        <w:br w:type="page"/>
      </w:r>
    </w:p>
    <w:p w14:paraId="48D96DBB" w14:textId="77777777" w:rsidR="007A529C" w:rsidRDefault="00194FEF">
      <w:pPr>
        <w:spacing w:after="228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04480" behindDoc="0" locked="0" layoutInCell="1" allowOverlap="1" wp14:anchorId="2521F779" wp14:editId="231F990D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50964" cy="10055352"/>
                <wp:effectExtent l="0" t="0" r="0" b="0"/>
                <wp:wrapNone/>
                <wp:docPr id="312" name="Freeform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50964" cy="1005535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67952" h="13407136">
                              <a:moveTo>
                                <a:pt x="9231376" y="13407136"/>
                              </a:moveTo>
                              <a:lnTo>
                                <a:pt x="9267952" y="13407136"/>
                              </a:lnTo>
                              <a:lnTo>
                                <a:pt x="9267952" y="13370560"/>
                              </a:lnTo>
                              <a:lnTo>
                                <a:pt x="9231376" y="13370560"/>
                              </a:lnTo>
                              <a:close/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0923FD0" id="Freeform 312" o:spid="_x0000_s1026" style="position:absolute;margin-left:24pt;margin-top:-.5pt;width:547.3pt;height:791.75pt;flip:y;z-index:251604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67952,1340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" path="m9231376,13407136r36576,l9267952,13370560r-36576,l9231376,13407136xm,13370560r36576,l36576,,,,,13370560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0E3F5520" wp14:editId="2EB17874">
                <wp:simplePos x="0" y="0"/>
                <wp:positionH relativeFrom="page">
                  <wp:posOffset>304800</wp:posOffset>
                </wp:positionH>
                <wp:positionV relativeFrom="paragraph">
                  <wp:posOffset>-6605</wp:posOffset>
                </wp:positionV>
                <wp:extent cx="6923532" cy="27432"/>
                <wp:effectExtent l="0" t="0" r="0" b="0"/>
                <wp:wrapNone/>
                <wp:docPr id="313" name="Freeform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35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31376" h="36576">
                              <a:moveTo>
                                <a:pt x="0" y="36576"/>
                              </a:moveTo>
                              <a:lnTo>
                                <a:pt x="9231376" y="36576"/>
                              </a:lnTo>
                              <a:lnTo>
                                <a:pt x="92313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F544414" id="Freeform 313" o:spid="_x0000_s1026" style="position:absolute;margin-left:24pt;margin-top:-.5pt;width:545.15pt;height:2.15pt;flip:y;z-index:251603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313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" path="m,36576r9231376,l9231376,,,,,36576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6966CD16" wp14:editId="27D6A1C1">
                <wp:simplePos x="0" y="0"/>
                <wp:positionH relativeFrom="page">
                  <wp:posOffset>7228332</wp:posOffset>
                </wp:positionH>
                <wp:positionV relativeFrom="paragraph">
                  <wp:posOffset>20827</wp:posOffset>
                </wp:positionV>
                <wp:extent cx="27432" cy="10027920"/>
                <wp:effectExtent l="0" t="0" r="0" b="0"/>
                <wp:wrapNone/>
                <wp:docPr id="314" name="Freeform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432" cy="100279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576" h="13370560">
                              <a:moveTo>
                                <a:pt x="0" y="13370560"/>
                              </a:moveTo>
                              <a:lnTo>
                                <a:pt x="36576" y="13370560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BBCD09C" id="Freeform 314" o:spid="_x0000_s1026" style="position:absolute;margin-left:569.15pt;margin-top:1.65pt;width:2.15pt;height:789.6pt;flip:y;z-index:251605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6576,13370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" path="m,13370560r36576,l36576,,,,,13370560xe" fillcolor="black" stroked="f">
                <v:path arrowok="t"/>
                <w10:wrap anchorx="page"/>
              </v:shape>
            </w:pict>
          </mc:Fallback>
        </mc:AlternateContent>
      </w:r>
    </w:p>
    <w:p w14:paraId="58537866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49184" behindDoc="1" locked="0" layoutInCell="1" allowOverlap="1" wp14:anchorId="70083E01" wp14:editId="073FA4DA">
                <wp:simplePos x="0" y="0"/>
                <wp:positionH relativeFrom="page">
                  <wp:posOffset>734568</wp:posOffset>
                </wp:positionH>
                <wp:positionV relativeFrom="paragraph">
                  <wp:posOffset>-508</wp:posOffset>
                </wp:positionV>
                <wp:extent cx="6307835" cy="342900"/>
                <wp:effectExtent l="0" t="0" r="0" b="0"/>
                <wp:wrapNone/>
                <wp:docPr id="315" name="Freeform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307835" cy="3429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410447" h="457200">
                              <a:moveTo>
                                <a:pt x="8402319" y="457200"/>
                              </a:moveTo>
                              <a:lnTo>
                                <a:pt x="8410447" y="457200"/>
                              </a:lnTo>
                              <a:lnTo>
                                <a:pt x="8410447" y="449072"/>
                              </a:lnTo>
                              <a:lnTo>
                                <a:pt x="8402319" y="449072"/>
                              </a:lnTo>
                              <a:close/>
                              <a:moveTo>
                                <a:pt x="0" y="449072"/>
                              </a:moveTo>
                              <a:lnTo>
                                <a:pt x="8128" y="44907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F68D86B" id="Freeform 315" o:spid="_x0000_s1026" style="position:absolute;margin-left:57.85pt;margin-top:-.05pt;width:496.7pt;height:27pt;flip:y;z-index:-2517672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410447,45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" path="m8402319,457200r8128,l8410447,449072r-8128,l8402319,457200xm,449072r8128,l8128,,,,,449072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8160" behindDoc="1" locked="0" layoutInCell="1" allowOverlap="1" wp14:anchorId="2FA3F5AB" wp14:editId="40147CFC">
                <wp:simplePos x="0" y="0"/>
                <wp:positionH relativeFrom="page">
                  <wp:posOffset>734568</wp:posOffset>
                </wp:positionH>
                <wp:positionV relativeFrom="paragraph">
                  <wp:posOffset>-508</wp:posOffset>
                </wp:positionV>
                <wp:extent cx="6301739" cy="6096"/>
                <wp:effectExtent l="0" t="0" r="0" b="0"/>
                <wp:wrapNone/>
                <wp:docPr id="316" name="Freeform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30173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402319" h="8128">
                              <a:moveTo>
                                <a:pt x="0" y="8128"/>
                              </a:moveTo>
                              <a:lnTo>
                                <a:pt x="8402319" y="8128"/>
                              </a:lnTo>
                              <a:lnTo>
                                <a:pt x="84023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A0E37AD" id="Freeform 316" o:spid="_x0000_s1026" style="position:absolute;margin-left:57.85pt;margin-top:-.05pt;width:496.2pt;height:.5pt;flip:y;z-index:-2517683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40231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" path="m,8128r8402319,l840231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0208" behindDoc="1" locked="0" layoutInCell="1" allowOverlap="1" wp14:anchorId="6D0B9D8B" wp14:editId="71A7E111">
                <wp:simplePos x="0" y="0"/>
                <wp:positionH relativeFrom="page">
                  <wp:posOffset>7036307</wp:posOffset>
                </wp:positionH>
                <wp:positionV relativeFrom="paragraph">
                  <wp:posOffset>5588</wp:posOffset>
                </wp:positionV>
                <wp:extent cx="6096" cy="336804"/>
                <wp:effectExtent l="0" t="0" r="0" b="0"/>
                <wp:wrapNone/>
                <wp:docPr id="317" name="Freeform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33680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449072">
                              <a:moveTo>
                                <a:pt x="0" y="449072"/>
                              </a:moveTo>
                              <a:lnTo>
                                <a:pt x="8128" y="449072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A4271E9" id="Freeform 317" o:spid="_x0000_s1026" style="position:absolute;margin-left:554.05pt;margin-top:.45pt;width:.5pt;height:26.5pt;flip:y;z-index:-2517662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449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" path="m,449072r8128,l8128,,,,,449072xe" fillcolor="black" stroked="f">
                <v:path arrowok="t"/>
                <w10:wrap anchorx="page"/>
              </v:shape>
            </w:pict>
          </mc:Fallback>
        </mc:AlternateContent>
      </w:r>
    </w:p>
    <w:tbl>
      <w:tblPr>
        <w:tblStyle w:val="TableGrid"/>
        <w:tblpPr w:vertAnchor="text" w:horzAnchor="page" w:tblpX="1156" w:tblpY="-270"/>
        <w:tblOverlap w:val="never"/>
        <w:tblW w:w="9822" w:type="dxa"/>
        <w:tblLayout w:type="fixed"/>
        <w:tblLook w:val="04A0" w:firstRow="1" w:lastRow="0" w:firstColumn="1" w:lastColumn="0" w:noHBand="0" w:noVBand="1"/>
      </w:tblPr>
      <w:tblGrid>
        <w:gridCol w:w="604"/>
        <w:gridCol w:w="2699"/>
        <w:gridCol w:w="3300"/>
        <w:gridCol w:w="3219"/>
      </w:tblGrid>
      <w:tr w:rsidR="007A529C" w14:paraId="21E27CE2" w14:textId="77777777">
        <w:trPr>
          <w:trHeight w:val="510"/>
        </w:trPr>
        <w:tc>
          <w:tcPr>
            <w:tcW w:w="9842" w:type="dxa"/>
            <w:gridSpan w:val="4"/>
            <w:tcBorders>
              <w:right w:val="nil"/>
            </w:tcBorders>
          </w:tcPr>
          <w:p w14:paraId="153EB640" w14:textId="77777777" w:rsidR="007A529C" w:rsidRPr="00194FEF" w:rsidRDefault="00194FEF" w:rsidP="00194FEF">
            <w:pPr>
              <w:bidi/>
            </w:pPr>
            <w:r w:rsidRPr="00194FEF">
              <w:rPr>
                <w:rtl/>
              </w:rPr>
              <w:t xml:space="preserve">اللجنة العلمية في القسم:   </w:t>
            </w:r>
          </w:p>
        </w:tc>
      </w:tr>
      <w:tr w:rsidR="007A529C" w14:paraId="61F3F3D9" w14:textId="77777777">
        <w:trPr>
          <w:trHeight w:val="2123"/>
        </w:trPr>
        <w:tc>
          <w:tcPr>
            <w:tcW w:w="3309" w:type="dxa"/>
            <w:gridSpan w:val="2"/>
          </w:tcPr>
          <w:p w14:paraId="08DDB675" w14:textId="0283A1AE" w:rsidR="007A529C" w:rsidRPr="00194FEF" w:rsidRDefault="00194FEF" w:rsidP="00194FEF">
            <w:pPr>
              <w:bidi/>
            </w:pPr>
            <w:r w:rsidRPr="00194FEF">
              <w:rPr>
                <w:rtl/>
              </w:rPr>
              <w:t>التوقي</w:t>
            </w:r>
            <w:r>
              <w:rPr>
                <w:rFonts w:hint="cs"/>
                <w:rtl/>
              </w:rPr>
              <w:t>ع</w:t>
            </w:r>
            <w:r w:rsidRPr="00194FEF">
              <w:rPr>
                <w:rtl/>
              </w:rPr>
              <w:t xml:space="preserve">:   </w:t>
            </w:r>
          </w:p>
          <w:p w14:paraId="3CAD5D80" w14:textId="77777777" w:rsidR="007A529C" w:rsidRPr="00194FEF" w:rsidRDefault="00194FEF" w:rsidP="00194FEF">
            <w:pPr>
              <w:bidi/>
            </w:pPr>
            <w:r w:rsidRPr="00194FEF">
              <w:rPr>
                <w:rtl/>
              </w:rPr>
              <w:t xml:space="preserve">اﻻسم:   </w:t>
            </w:r>
          </w:p>
          <w:p w14:paraId="61E8DDC6" w14:textId="650D2791" w:rsidR="007A529C" w:rsidRPr="00194FEF" w:rsidRDefault="00194FEF" w:rsidP="000034B8">
            <w:pPr>
              <w:bidi/>
              <w:rPr>
                <w:rtl/>
                <w:lang w:bidi="ar-IQ"/>
              </w:rPr>
            </w:pPr>
            <w:r w:rsidRPr="00194FEF">
              <w:rPr>
                <w:rtl/>
              </w:rPr>
              <w:t xml:space="preserve">رئيسا  </w:t>
            </w:r>
            <w:r w:rsidR="001C639B">
              <w:t>:</w:t>
            </w:r>
            <w:r w:rsidRPr="00194FEF">
              <w:rPr>
                <w:rtl/>
              </w:rPr>
              <w:t xml:space="preserve"> </w:t>
            </w:r>
          </w:p>
          <w:p w14:paraId="3D90F2CF" w14:textId="5F65E050" w:rsidR="007A529C" w:rsidRPr="00194FEF" w:rsidRDefault="00194FEF" w:rsidP="001724EA">
            <w:pPr>
              <w:bidi/>
            </w:pPr>
            <w:r w:rsidRPr="00194FEF">
              <w:rPr>
                <w:rtl/>
              </w:rPr>
              <w:t xml:space="preserve">التاريخ:  / </w:t>
            </w:r>
            <w:r w:rsidR="001724EA">
              <w:rPr>
                <w:rFonts w:hint="cs"/>
                <w:rtl/>
              </w:rPr>
              <w:t>6</w:t>
            </w:r>
            <w:r w:rsidRPr="00194FEF">
              <w:rPr>
                <w:rtl/>
              </w:rPr>
              <w:t xml:space="preserve">/ 2021   </w:t>
            </w:r>
          </w:p>
        </w:tc>
        <w:tc>
          <w:tcPr>
            <w:tcW w:w="3307" w:type="dxa"/>
          </w:tcPr>
          <w:p w14:paraId="7CBFCF07" w14:textId="2314DD3C" w:rsidR="007A529C" w:rsidRPr="00194FEF" w:rsidRDefault="00194FEF" w:rsidP="00194FEF">
            <w:pPr>
              <w:bidi/>
            </w:pPr>
            <w:r w:rsidRPr="00194FEF">
              <w:rPr>
                <w:rtl/>
              </w:rPr>
              <w:t>التوقي</w:t>
            </w:r>
            <w:r>
              <w:rPr>
                <w:rFonts w:hint="cs"/>
                <w:rtl/>
              </w:rPr>
              <w:t>ع</w:t>
            </w:r>
            <w:r w:rsidRPr="00194FEF">
              <w:rPr>
                <w:rtl/>
              </w:rPr>
              <w:t xml:space="preserve">:   </w:t>
            </w:r>
          </w:p>
          <w:p w14:paraId="65764BF5" w14:textId="77777777" w:rsidR="007A529C" w:rsidRPr="00194FEF" w:rsidRDefault="00194FEF" w:rsidP="00194FEF">
            <w:pPr>
              <w:bidi/>
            </w:pPr>
            <w:r w:rsidRPr="00194FEF">
              <w:rPr>
                <w:rtl/>
              </w:rPr>
              <w:t xml:space="preserve">اﻻسم:   </w:t>
            </w:r>
          </w:p>
          <w:p w14:paraId="064CDF22" w14:textId="4609123A" w:rsidR="007A529C" w:rsidRPr="00194FEF" w:rsidRDefault="00194FEF" w:rsidP="000034B8">
            <w:pPr>
              <w:bidi/>
            </w:pPr>
            <w:r w:rsidRPr="00194FEF">
              <w:rPr>
                <w:rtl/>
              </w:rPr>
              <w:t xml:space="preserve">عضوا  </w:t>
            </w:r>
            <w:r w:rsidR="001C639B">
              <w:rPr>
                <w:rFonts w:hint="cs"/>
                <w:rtl/>
              </w:rPr>
              <w:t xml:space="preserve">: </w:t>
            </w:r>
            <w:r w:rsidRPr="00194FEF">
              <w:rPr>
                <w:rtl/>
              </w:rPr>
              <w:t xml:space="preserve"> </w:t>
            </w:r>
          </w:p>
          <w:p w14:paraId="4E18C8C2" w14:textId="3AC20B40" w:rsidR="007A529C" w:rsidRPr="00194FEF" w:rsidRDefault="00194FEF" w:rsidP="001724EA">
            <w:pPr>
              <w:bidi/>
            </w:pPr>
            <w:r w:rsidRPr="00194FEF">
              <w:rPr>
                <w:rtl/>
              </w:rPr>
              <w:t xml:space="preserve">التاريخ:  / </w:t>
            </w:r>
            <w:r w:rsidR="001724EA">
              <w:rPr>
                <w:rFonts w:hint="cs"/>
                <w:rtl/>
              </w:rPr>
              <w:t>6</w:t>
            </w:r>
            <w:r w:rsidRPr="00194FEF">
              <w:rPr>
                <w:rtl/>
              </w:rPr>
              <w:t xml:space="preserve">/ 2021   </w:t>
            </w:r>
          </w:p>
        </w:tc>
        <w:tc>
          <w:tcPr>
            <w:tcW w:w="3225" w:type="dxa"/>
            <w:tcBorders>
              <w:right w:val="nil"/>
            </w:tcBorders>
          </w:tcPr>
          <w:p w14:paraId="27DA972A" w14:textId="7F30D01C" w:rsidR="007A529C" w:rsidRPr="00194FEF" w:rsidRDefault="00194FEF" w:rsidP="00194FEF">
            <w:pPr>
              <w:bidi/>
            </w:pPr>
            <w:r w:rsidRPr="00194FEF">
              <w:rPr>
                <w:rtl/>
              </w:rPr>
              <w:t>التوقي</w:t>
            </w:r>
            <w:r>
              <w:rPr>
                <w:rFonts w:hint="cs"/>
                <w:rtl/>
              </w:rPr>
              <w:t>ع</w:t>
            </w:r>
            <w:r w:rsidRPr="00194FEF">
              <w:rPr>
                <w:rtl/>
              </w:rPr>
              <w:t xml:space="preserve">:   </w:t>
            </w:r>
          </w:p>
          <w:p w14:paraId="07E5F430" w14:textId="77777777" w:rsidR="007A529C" w:rsidRPr="00194FEF" w:rsidRDefault="00194FEF" w:rsidP="00194FEF">
            <w:pPr>
              <w:bidi/>
            </w:pPr>
            <w:r w:rsidRPr="00194FEF">
              <w:rPr>
                <w:rtl/>
              </w:rPr>
              <w:t xml:space="preserve">اﻻسم:   </w:t>
            </w:r>
          </w:p>
          <w:p w14:paraId="1BD58552" w14:textId="597B8098" w:rsidR="007A529C" w:rsidRPr="00194FEF" w:rsidRDefault="00194FEF" w:rsidP="000034B8">
            <w:pPr>
              <w:bidi/>
            </w:pPr>
            <w:r w:rsidRPr="00194FEF">
              <w:rPr>
                <w:rtl/>
              </w:rPr>
              <w:t xml:space="preserve">عضوا  </w:t>
            </w:r>
            <w:r w:rsidR="001C639B">
              <w:rPr>
                <w:rFonts w:hint="cs"/>
                <w:rtl/>
              </w:rPr>
              <w:t xml:space="preserve">: </w:t>
            </w:r>
          </w:p>
          <w:p w14:paraId="696850E3" w14:textId="51D66316" w:rsidR="007A529C" w:rsidRPr="00194FEF" w:rsidRDefault="00194FEF" w:rsidP="001724EA">
            <w:pPr>
              <w:bidi/>
            </w:pPr>
            <w:r w:rsidRPr="00194FEF">
              <w:rPr>
                <w:rtl/>
              </w:rPr>
              <w:t xml:space="preserve">التاريخ:  / </w:t>
            </w:r>
            <w:r w:rsidR="001724EA">
              <w:rPr>
                <w:rFonts w:hint="cs"/>
                <w:rtl/>
              </w:rPr>
              <w:t>6</w:t>
            </w:r>
            <w:r w:rsidRPr="00194FEF">
              <w:rPr>
                <w:rtl/>
              </w:rPr>
              <w:t xml:space="preserve">/ 2021   </w:t>
            </w:r>
          </w:p>
        </w:tc>
      </w:tr>
      <w:tr w:rsidR="007A529C" w14:paraId="58770221" w14:textId="77777777">
        <w:trPr>
          <w:trHeight w:val="282"/>
        </w:trPr>
        <w:tc>
          <w:tcPr>
            <w:tcW w:w="604" w:type="dxa"/>
            <w:tcBorders>
              <w:left w:val="nil"/>
              <w:bottom w:val="nil"/>
              <w:right w:val="nil"/>
            </w:tcBorders>
          </w:tcPr>
          <w:p w14:paraId="66DEAE70" w14:textId="77777777" w:rsidR="007A529C" w:rsidRDefault="007A529C"/>
        </w:tc>
        <w:tc>
          <w:tcPr>
            <w:tcW w:w="9237" w:type="dxa"/>
            <w:gridSpan w:val="3"/>
            <w:tcBorders>
              <w:left w:val="nil"/>
              <w:bottom w:val="nil"/>
              <w:right w:val="nil"/>
            </w:tcBorders>
          </w:tcPr>
          <w:p w14:paraId="07D6DA07" w14:textId="77777777" w:rsidR="007A529C" w:rsidRDefault="007A529C"/>
        </w:tc>
      </w:tr>
    </w:tbl>
    <w:p w14:paraId="68997FAE" w14:textId="77777777" w:rsidR="007A529C" w:rsidRDefault="00194FEF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4000" behindDoc="1" locked="0" layoutInCell="1" allowOverlap="1" wp14:anchorId="507247E1" wp14:editId="4B3C6292">
                <wp:simplePos x="0" y="0"/>
                <wp:positionH relativeFrom="page">
                  <wp:posOffset>734568</wp:posOffset>
                </wp:positionH>
                <wp:positionV relativeFrom="paragraph">
                  <wp:posOffset>173227</wp:posOffset>
                </wp:positionV>
                <wp:extent cx="6096" cy="1354836"/>
                <wp:effectExtent l="0" t="0" r="0" b="0"/>
                <wp:wrapNone/>
                <wp:docPr id="318" name="Freeform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35483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806448">
                              <a:moveTo>
                                <a:pt x="0" y="1806448"/>
                              </a:moveTo>
                              <a:lnTo>
                                <a:pt x="8128" y="180644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4C5997D" id="Freeform 318" o:spid="_x0000_s1026" style="position:absolute;margin-left:57.85pt;margin-top:13.65pt;width:.5pt;height:106.7pt;flip:y;z-index:-251732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806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" path="m,1806448r8128,l8128,,,,,180644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1" locked="0" layoutInCell="1" allowOverlap="1" wp14:anchorId="669E6117" wp14:editId="64FF9854">
                <wp:simplePos x="0" y="0"/>
                <wp:positionH relativeFrom="page">
                  <wp:posOffset>734568</wp:posOffset>
                </wp:positionH>
                <wp:positionV relativeFrom="paragraph">
                  <wp:posOffset>167131</wp:posOffset>
                </wp:positionV>
                <wp:extent cx="6301739" cy="6096"/>
                <wp:effectExtent l="0" t="0" r="0" b="0"/>
                <wp:wrapNone/>
                <wp:docPr id="319" name="Freeform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301739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402319" h="8128">
                              <a:moveTo>
                                <a:pt x="0" y="8128"/>
                              </a:moveTo>
                              <a:lnTo>
                                <a:pt x="8402319" y="8128"/>
                              </a:lnTo>
                              <a:lnTo>
                                <a:pt x="84023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4806A7E" id="Freeform 319" o:spid="_x0000_s1026" style="position:absolute;margin-left:57.85pt;margin-top:13.15pt;width:496.2pt;height:.5pt;flip:y;z-index:-251735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402319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" path="m,8128r8402319,l8402319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7072" behindDoc="1" locked="0" layoutInCell="1" allowOverlap="1" wp14:anchorId="3C83BAB6" wp14:editId="249EBD0C">
                <wp:simplePos x="0" y="0"/>
                <wp:positionH relativeFrom="page">
                  <wp:posOffset>2836164</wp:posOffset>
                </wp:positionH>
                <wp:positionV relativeFrom="paragraph">
                  <wp:posOffset>173227</wp:posOffset>
                </wp:positionV>
                <wp:extent cx="6095" cy="1354836"/>
                <wp:effectExtent l="0" t="0" r="0" b="0"/>
                <wp:wrapNone/>
                <wp:docPr id="320" name="Freeform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5" cy="135483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7" h="1806448">
                              <a:moveTo>
                                <a:pt x="0" y="1806448"/>
                              </a:moveTo>
                              <a:lnTo>
                                <a:pt x="8127" y="1806448"/>
                              </a:lnTo>
                              <a:lnTo>
                                <a:pt x="812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C566E88" id="Freeform 320" o:spid="_x0000_s1026" style="position:absolute;margin-left:223.3pt;margin-top:13.65pt;width:.5pt;height:106.7pt;flip:y;z-index:-251729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7,1806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" path="m,1806448r8127,l8127,,,,,180644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1168" behindDoc="1" locked="0" layoutInCell="1" allowOverlap="1" wp14:anchorId="78C74288" wp14:editId="0F505F0F">
                <wp:simplePos x="0" y="0"/>
                <wp:positionH relativeFrom="page">
                  <wp:posOffset>4936235</wp:posOffset>
                </wp:positionH>
                <wp:positionV relativeFrom="paragraph">
                  <wp:posOffset>173227</wp:posOffset>
                </wp:positionV>
                <wp:extent cx="6096" cy="1354836"/>
                <wp:effectExtent l="0" t="0" r="0" b="0"/>
                <wp:wrapNone/>
                <wp:docPr id="321" name="Freeform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35483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9" h="1806448">
                              <a:moveTo>
                                <a:pt x="0" y="1806448"/>
                              </a:moveTo>
                              <a:lnTo>
                                <a:pt x="8129" y="1806448"/>
                              </a:lnTo>
                              <a:lnTo>
                                <a:pt x="812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A02EFC7" id="Freeform 321" o:spid="_x0000_s1026" style="position:absolute;margin-left:388.7pt;margin-top:13.65pt;width:.5pt;height:106.7pt;flip:y;z-index:-251725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9,1806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" path="m,1806448r8129,l8129,,,,,180644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7312" behindDoc="1" locked="0" layoutInCell="1" allowOverlap="1" wp14:anchorId="195B7B79" wp14:editId="659C8D33">
                <wp:simplePos x="0" y="0"/>
                <wp:positionH relativeFrom="page">
                  <wp:posOffset>7036307</wp:posOffset>
                </wp:positionH>
                <wp:positionV relativeFrom="paragraph">
                  <wp:posOffset>173227</wp:posOffset>
                </wp:positionV>
                <wp:extent cx="6096" cy="1354836"/>
                <wp:effectExtent l="0" t="0" r="0" b="0"/>
                <wp:wrapNone/>
                <wp:docPr id="322" name="Freeform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135483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1806448">
                              <a:moveTo>
                                <a:pt x="0" y="1806448"/>
                              </a:moveTo>
                              <a:lnTo>
                                <a:pt x="8128" y="180644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2861101A" id="Freeform 322" o:spid="_x0000_s1026" style="position:absolute;margin-left:554.05pt;margin-top:13.65pt;width:.5pt;height:106.7pt;flip:y;z-index:-251719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1806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" path="m,1806448r8128,l8128,,,,,180644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2976" behindDoc="1" locked="0" layoutInCell="1" allowOverlap="1" wp14:anchorId="41E1B8DD" wp14:editId="0B7DE03D">
                <wp:simplePos x="0" y="0"/>
                <wp:positionH relativeFrom="page">
                  <wp:posOffset>7036307</wp:posOffset>
                </wp:positionH>
                <wp:positionV relativeFrom="paragraph">
                  <wp:posOffset>167131</wp:posOffset>
                </wp:positionV>
                <wp:extent cx="6096" cy="6096"/>
                <wp:effectExtent l="0" t="0" r="0" b="0"/>
                <wp:wrapNone/>
                <wp:docPr id="323" name="Freeform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8">
                              <a:moveTo>
                                <a:pt x="0" y="8128"/>
                              </a:moveTo>
                              <a:lnTo>
                                <a:pt x="8128" y="812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6C5CB45" id="Freeform 323" o:spid="_x0000_s1026" style="position:absolute;margin-left:554.05pt;margin-top:13.15pt;width:.5pt;height:.5pt;flip:y;z-index:-251733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" path="m,8128r8128,l8128,,,,,8128xe" fillcolor="black" stroked="f">
                <v:path arrowok="t"/>
                <w10:wrap anchorx="page"/>
              </v:shape>
            </w:pict>
          </mc:Fallback>
        </mc:AlternateContent>
      </w:r>
    </w:p>
    <w:p w14:paraId="63C4324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8CA394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104C81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F7DE0AB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B20DBB0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698AC9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A210CA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0EF6049" w14:textId="77777777" w:rsidR="007A529C" w:rsidRDefault="00194FEF">
      <w:pPr>
        <w:spacing w:after="216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6048" behindDoc="1" locked="0" layoutInCell="1" allowOverlap="1" wp14:anchorId="7710317D" wp14:editId="4347847E">
                <wp:simplePos x="0" y="0"/>
                <wp:positionH relativeFrom="page">
                  <wp:posOffset>734568</wp:posOffset>
                </wp:positionH>
                <wp:positionV relativeFrom="paragraph">
                  <wp:posOffset>119888</wp:posOffset>
                </wp:positionV>
                <wp:extent cx="2101596" cy="6096"/>
                <wp:effectExtent l="0" t="0" r="0" b="0"/>
                <wp:wrapNone/>
                <wp:docPr id="324" name="Freeform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1015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02128" h="8128">
                              <a:moveTo>
                                <a:pt x="0" y="8128"/>
                              </a:moveTo>
                              <a:lnTo>
                                <a:pt x="2802128" y="8128"/>
                              </a:lnTo>
                              <a:lnTo>
                                <a:pt x="2802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04B1F61" id="Freeform 324" o:spid="_x0000_s1026" style="position:absolute;margin-left:57.85pt;margin-top:9.45pt;width:165.5pt;height:.5pt;flip:y;z-index:-251730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802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" path="m,8128r2802128,l2802128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8096" behindDoc="1" locked="0" layoutInCell="1" allowOverlap="1" wp14:anchorId="29B2A7D2" wp14:editId="45DCF928">
                <wp:simplePos x="0" y="0"/>
                <wp:positionH relativeFrom="page">
                  <wp:posOffset>2842259</wp:posOffset>
                </wp:positionH>
                <wp:positionV relativeFrom="paragraph">
                  <wp:posOffset>119888</wp:posOffset>
                </wp:positionV>
                <wp:extent cx="2093976" cy="6096"/>
                <wp:effectExtent l="0" t="0" r="0" b="0"/>
                <wp:wrapNone/>
                <wp:docPr id="325" name="Freeform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9397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91968" h="8128">
                              <a:moveTo>
                                <a:pt x="0" y="8128"/>
                              </a:moveTo>
                              <a:lnTo>
                                <a:pt x="2791968" y="8128"/>
                              </a:lnTo>
                              <a:lnTo>
                                <a:pt x="279196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97A1D24" id="Freeform 325" o:spid="_x0000_s1026" style="position:absolute;margin-left:223.8pt;margin-top:9.45pt;width:164.9pt;height:.5pt;flip:y;z-index:-251728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9196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" path="m,8128r2791968,l2791968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4240" behindDoc="1" locked="0" layoutInCell="1" allowOverlap="1" wp14:anchorId="494F5384" wp14:editId="0343BC95">
                <wp:simplePos x="0" y="0"/>
                <wp:positionH relativeFrom="page">
                  <wp:posOffset>4942332</wp:posOffset>
                </wp:positionH>
                <wp:positionV relativeFrom="paragraph">
                  <wp:posOffset>119888</wp:posOffset>
                </wp:positionV>
                <wp:extent cx="2093975" cy="6096"/>
                <wp:effectExtent l="0" t="0" r="0" b="0"/>
                <wp:wrapNone/>
                <wp:docPr id="326" name="Freeform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93975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791967" h="8128">
                              <a:moveTo>
                                <a:pt x="0" y="8128"/>
                              </a:moveTo>
                              <a:lnTo>
                                <a:pt x="2791967" y="8128"/>
                              </a:lnTo>
                              <a:lnTo>
                                <a:pt x="279196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FA27182" id="Freeform 326" o:spid="_x0000_s1026" style="position:absolute;margin-left:389.15pt;margin-top:9.45pt;width:164.9pt;height:.5pt;flip:y;z-index:-251722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791967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" path="m,8128r2791967,l2791967,,,,,8128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0384" behindDoc="1" locked="0" layoutInCell="1" allowOverlap="1" wp14:anchorId="58A65A7F" wp14:editId="00EAA717">
                <wp:simplePos x="0" y="0"/>
                <wp:positionH relativeFrom="page">
                  <wp:posOffset>7036307</wp:posOffset>
                </wp:positionH>
                <wp:positionV relativeFrom="paragraph">
                  <wp:posOffset>119888</wp:posOffset>
                </wp:positionV>
                <wp:extent cx="6096" cy="6096"/>
                <wp:effectExtent l="0" t="0" r="0" b="0"/>
                <wp:wrapNone/>
                <wp:docPr id="327" name="Freeform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96" cy="609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128" h="8128">
                              <a:moveTo>
                                <a:pt x="0" y="8128"/>
                              </a:moveTo>
                              <a:lnTo>
                                <a:pt x="8128" y="8128"/>
                              </a:lnTo>
                              <a:lnTo>
                                <a:pt x="812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F6768C8" id="Freeform 327" o:spid="_x0000_s1026" style="position:absolute;margin-left:554.05pt;margin-top:9.45pt;width:.5pt;height:.5pt;flip:y;z-index:-2517160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128,8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" path="m,8128r8128,l8128,,,,,8128xe" fillcolor="black" stroked="f">
                <v:path arrowok="t"/>
                <w10:wrap anchorx="page"/>
              </v:shape>
            </w:pict>
          </mc:Fallback>
        </mc:AlternateContent>
      </w:r>
    </w:p>
    <w:p w14:paraId="0A4DAB2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0AB8BB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01B2307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C1B8495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6BA151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BC78F0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1C62B67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A7BC29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8E41EB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27AAAB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6F3373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B994C6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3152A6B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E090F47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C9C10C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A3C880C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F3C0175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C10E22F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EC2088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4CD183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B26467A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66A8A0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03D912C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4F71707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63B63C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F6F830F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403D860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290B384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443A43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1FFED4E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23FB7EF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180033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70777ED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49072A6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48B22F1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8C8732F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CF7A0D3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2E194D2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31711C8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7120929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9F64C20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8D3467C" w14:textId="77777777" w:rsidR="007A529C" w:rsidRDefault="007A529C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C43DB3D" w14:textId="77777777" w:rsidR="007A529C" w:rsidRDefault="007A529C">
      <w:pPr>
        <w:spacing w:after="62"/>
        <w:rPr>
          <w:rFonts w:ascii="Times New Roman" w:hAnsi="Times New Roman"/>
          <w:color w:val="000000" w:themeColor="text1"/>
          <w:sz w:val="24"/>
          <w:szCs w:val="24"/>
        </w:rPr>
      </w:pPr>
    </w:p>
    <w:p w14:paraId="723E84FB" w14:textId="77777777" w:rsidR="007A529C" w:rsidRDefault="00194FEF">
      <w:pPr>
        <w:spacing w:line="139" w:lineRule="exact"/>
        <w:ind w:left="4774" w:right="633" w:firstLine="4725"/>
        <w:rPr>
          <w:rFonts w:ascii="Times New Roman" w:hAnsi="Times New Roman" w:cs="Times New Roman"/>
          <w:color w:val="010302"/>
        </w:rPr>
        <w:sectPr w:rsidR="007A529C" w:rsidSect="00B70B89">
          <w:type w:val="continuous"/>
          <w:pgSz w:w="11916" w:h="16848"/>
          <w:pgMar w:top="500" w:right="500" w:bottom="400" w:left="50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45088" behindDoc="0" locked="0" layoutInCell="1" allowOverlap="1" wp14:anchorId="4518C584" wp14:editId="625E4094">
                <wp:simplePos x="0" y="0"/>
                <wp:positionH relativeFrom="page">
                  <wp:posOffset>716279</wp:posOffset>
                </wp:positionH>
                <wp:positionV relativeFrom="paragraph">
                  <wp:posOffset>149128</wp:posOffset>
                </wp:positionV>
                <wp:extent cx="6195060" cy="6095"/>
                <wp:effectExtent l="0" t="0" r="0" b="0"/>
                <wp:wrapNone/>
                <wp:docPr id="328" name="Freeform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95060" cy="60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60080" h="8127">
                              <a:moveTo>
                                <a:pt x="0" y="8127"/>
                              </a:moveTo>
                              <a:lnTo>
                                <a:pt x="3716528" y="8127"/>
                              </a:lnTo>
                              <a:lnTo>
                                <a:pt x="3716528" y="0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4543552" y="8127"/>
                              </a:moveTo>
                              <a:lnTo>
                                <a:pt x="8260080" y="8127"/>
                              </a:lnTo>
                              <a:lnTo>
                                <a:pt x="8260080" y="0"/>
                              </a:lnTo>
                              <a:lnTo>
                                <a:pt x="45435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2A1F282" id="Freeform 328" o:spid="_x0000_s1026" style="position:absolute;margin-left:56.4pt;margin-top:11.75pt;width:487.8pt;height:.5pt;flip:y;z-index:2515450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8260080,8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" path="m,8127r3716528,l3716528,,,,,8127xm4543552,8127r3716528,l8260080,,4543552,r,8127xe" fillcolor="#4f81bd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54E05B16" wp14:editId="3E13355B">
                <wp:simplePos x="0" y="0"/>
                <wp:positionH relativeFrom="page">
                  <wp:posOffset>304800</wp:posOffset>
                </wp:positionH>
                <wp:positionV relativeFrom="paragraph">
                  <wp:posOffset>263428</wp:posOffset>
                </wp:positionV>
                <wp:extent cx="6923532" cy="27432"/>
                <wp:effectExtent l="0" t="0" r="0" b="0"/>
                <wp:wrapNone/>
                <wp:docPr id="329" name="Freeform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35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31376" h="36576">
                              <a:moveTo>
                                <a:pt x="0" y="36576"/>
                              </a:moveTo>
                              <a:lnTo>
                                <a:pt x="9231376" y="36576"/>
                              </a:lnTo>
                              <a:lnTo>
                                <a:pt x="92313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A4075D6" id="Freeform 329" o:spid="_x0000_s1026" style="position:absolute;margin-left:24pt;margin-top:20.75pt;width:545.15pt;height:2.15pt;flip:y;z-index:251607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92313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" path="m,36576r9231376,l9231376,,,,,36576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01F2C026" wp14:editId="58C22E58">
                <wp:simplePos x="0" y="0"/>
                <wp:positionH relativeFrom="page">
                  <wp:posOffset>7228332</wp:posOffset>
                </wp:positionH>
                <wp:positionV relativeFrom="paragraph">
                  <wp:posOffset>263428</wp:posOffset>
                </wp:positionV>
                <wp:extent cx="27432" cy="27432"/>
                <wp:effectExtent l="0" t="0" r="0" b="0"/>
                <wp:wrapNone/>
                <wp:docPr id="330" name="Freeform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576" h="36576">
                              <a:moveTo>
                                <a:pt x="0" y="36576"/>
                              </a:moveTo>
                              <a:lnTo>
                                <a:pt x="36576" y="36576"/>
                              </a:lnTo>
                              <a:lnTo>
                                <a:pt x="365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95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6E830A0" id="Freeform 330" o:spid="_x0000_s1026" style="position:absolute;margin-left:569.15pt;margin-top:20.75pt;width:2.15pt;height:2.15pt;flip:y;z-index:251608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657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" path="m,36576r36576,l36576,,,,,36576xe" fillcolor="black" stroked="f">
                <v:path arrowok="t"/>
                <w10:wrap anchorx="page"/>
              </v:shape>
            </w:pict>
          </mc:Fallback>
        </mc:AlternateContent>
      </w:r>
      <w:r>
        <w:rPr>
          <w:rFonts w:ascii="CIDFont+F1" w:hAnsi="CIDFont+F1" w:cs="CIDFont+F1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 xml:space="preserve">  </w:t>
      </w:r>
      <w:r>
        <w:rPr>
          <w:rFonts w:ascii="CIDFont+F2" w:hAnsi="CIDFont+F2" w:cs="CIDFont+F2"/>
          <w:color w:val="000000"/>
          <w:position w:val="-11"/>
          <w:sz w:val="20"/>
          <w:szCs w:val="20"/>
          <w:rtl/>
        </w:rPr>
        <w:t xml:space="preserve"> </w:t>
      </w:r>
      <w:r>
        <w:rPr>
          <w:rFonts w:ascii="CIDFont+F3" w:hAnsi="CIDFont+F3" w:cs="Times New Roman"/>
          <w:color w:val="000000"/>
          <w:spacing w:val="4269"/>
          <w:rtl/>
        </w:rPr>
        <w:t>ا</w:t>
      </w:r>
      <w:r>
        <w:rPr>
          <w:rFonts w:ascii="CIDFont+F3" w:hAnsi="CIDFont+F3" w:cs="Times New Roman"/>
          <w:color w:val="000000"/>
          <w:rtl/>
        </w:rPr>
        <w:t xml:space="preserve">لصفحة </w:t>
      </w:r>
      <w:r>
        <w:rPr>
          <w:rFonts w:ascii="CIDFont+F2" w:hAnsi="CIDFont+F2" w:cs="CIDFont+F2"/>
          <w:color w:val="000000"/>
          <w:spacing w:val="-3"/>
          <w:rtl/>
        </w:rPr>
        <w:t>5</w:t>
      </w:r>
      <w:r>
        <w:rPr>
          <w:rFonts w:ascii="CIDFont+F4" w:hAnsi="CIDFont+F4" w:cs="CIDFont+F4"/>
          <w:color w:val="000000"/>
          <w:spacing w:val="73"/>
          <w:rtl/>
        </w:rPr>
        <w:t xml:space="preserve"> </w:t>
      </w:r>
      <w:r>
        <w:rPr>
          <w:rFonts w:ascii="CIDFont+F2" w:hAnsi="CIDFont+F2" w:cs="CIDFont+F2"/>
          <w:color w:val="000000"/>
          <w:position w:val="12"/>
          <w:sz w:val="20"/>
          <w:szCs w:val="20"/>
          <w:rtl/>
        </w:rPr>
        <w:t xml:space="preserve">  </w:t>
      </w:r>
    </w:p>
    <w:p w14:paraId="63807882" w14:textId="77777777" w:rsidR="007A529C" w:rsidRDefault="007A529C"/>
    <w:sectPr w:rsidR="007A529C" w:rsidSect="00B70B89">
      <w:type w:val="continuous"/>
      <w:pgSz w:w="11916" w:h="16848"/>
      <w:pgMar w:top="500" w:right="500" w:bottom="400" w:left="5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2349CE" w14:textId="77777777" w:rsidR="0040468C" w:rsidRDefault="0040468C" w:rsidP="0026098C">
      <w:r>
        <w:separator/>
      </w:r>
    </w:p>
  </w:endnote>
  <w:endnote w:type="continuationSeparator" w:id="0">
    <w:p w14:paraId="69F880CF" w14:textId="77777777" w:rsidR="0040468C" w:rsidRDefault="0040468C" w:rsidP="00260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5">
    <w:altName w:val="Times New Roman"/>
    <w:charset w:val="00"/>
    <w:family w:val="auto"/>
    <w:pitch w:val="variable"/>
    <w:sig w:usb0="80000000" w:usb1="00000000" w:usb2="00000000" w:usb3="00000000" w:csb0="00000000" w:csb1="00000000"/>
  </w:font>
  <w:font w:name="CIDFont+F6">
    <w:altName w:val="Times New Roman"/>
    <w:charset w:val="00"/>
    <w:family w:val="auto"/>
    <w:pitch w:val="variable"/>
    <w:sig w:usb0="80000000" w:usb1="00000000" w:usb2="00000000" w:usb3="00000000" w:csb0="00000000" w:csb1="00000000"/>
  </w:font>
  <w:font w:name="unset">
    <w:altName w:val="Times New Roman"/>
    <w:panose1 w:val="00000000000000000000"/>
    <w:charset w:val="00"/>
    <w:family w:val="roman"/>
    <w:notTrueType/>
    <w:pitch w:val="default"/>
  </w:font>
  <w:font w:name="CIDFont+F1">
    <w:altName w:val="Times New Roman"/>
    <w:charset w:val="00"/>
    <w:family w:val="auto"/>
    <w:pitch w:val="variable"/>
    <w:sig w:usb0="80000000" w:usb1="00000000" w:usb2="00000000" w:usb3="00000000" w:csb0="00000000" w:csb1="00000000"/>
  </w:font>
  <w:font w:name="CIDFont+F2">
    <w:altName w:val="Times New Roman"/>
    <w:charset w:val="00"/>
    <w:family w:val="auto"/>
    <w:pitch w:val="variable"/>
    <w:sig w:usb0="80000000" w:usb1="00000000" w:usb2="00000000" w:usb3="00000000" w:csb0="00000000" w:csb1="00000000"/>
  </w:font>
  <w:font w:name="CIDFont+F3">
    <w:charset w:val="00"/>
    <w:family w:val="auto"/>
    <w:pitch w:val="variable"/>
    <w:sig w:usb0="80000000" w:usb1="00000000" w:usb2="00000000" w:usb3="00000000" w:csb0="00000000" w:csb1="00000000"/>
  </w:font>
  <w:font w:name="CIDFont+F4">
    <w:altName w:val="Times New Roman"/>
    <w:charset w:val="00"/>
    <w:family w:val="auto"/>
    <w:pitch w:val="variable"/>
    <w:sig w:usb0="8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DFEF42" w14:textId="77777777" w:rsidR="0040468C" w:rsidRDefault="0040468C" w:rsidP="0026098C">
      <w:r>
        <w:separator/>
      </w:r>
    </w:p>
  </w:footnote>
  <w:footnote w:type="continuationSeparator" w:id="0">
    <w:p w14:paraId="2F8F8F7A" w14:textId="77777777" w:rsidR="0040468C" w:rsidRDefault="0040468C" w:rsidP="002609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91B56"/>
    <w:multiLevelType w:val="hybridMultilevel"/>
    <w:tmpl w:val="446AEE28"/>
    <w:lvl w:ilvl="0" w:tplc="A022E1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67701E8"/>
    <w:multiLevelType w:val="hybridMultilevel"/>
    <w:tmpl w:val="7674DF4E"/>
    <w:lvl w:ilvl="0" w:tplc="7A405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672C0"/>
    <w:multiLevelType w:val="hybridMultilevel"/>
    <w:tmpl w:val="3F86548A"/>
    <w:lvl w:ilvl="0" w:tplc="F800B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156273"/>
    <w:multiLevelType w:val="hybridMultilevel"/>
    <w:tmpl w:val="D7161AF4"/>
    <w:lvl w:ilvl="0" w:tplc="B91841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A5228C"/>
    <w:multiLevelType w:val="hybridMultilevel"/>
    <w:tmpl w:val="A2A89264"/>
    <w:lvl w:ilvl="0" w:tplc="CA84D3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DA13E1"/>
    <w:multiLevelType w:val="hybridMultilevel"/>
    <w:tmpl w:val="8CA41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C90713"/>
    <w:multiLevelType w:val="hybridMultilevel"/>
    <w:tmpl w:val="FA1A56A6"/>
    <w:lvl w:ilvl="0" w:tplc="36B40B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426E0A"/>
    <w:multiLevelType w:val="hybridMultilevel"/>
    <w:tmpl w:val="DC309E64"/>
    <w:lvl w:ilvl="0" w:tplc="1CF685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575446"/>
    <w:multiLevelType w:val="hybridMultilevel"/>
    <w:tmpl w:val="0F0EF012"/>
    <w:lvl w:ilvl="0" w:tplc="73FC06A6">
      <w:start w:val="1"/>
      <w:numFmt w:val="arabicAlpha"/>
      <w:lvlText w:val="%1-"/>
      <w:lvlJc w:val="left"/>
      <w:pPr>
        <w:ind w:left="1494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FC12876"/>
    <w:multiLevelType w:val="hybridMultilevel"/>
    <w:tmpl w:val="66DA585A"/>
    <w:lvl w:ilvl="0" w:tplc="15D875E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20765F7"/>
    <w:multiLevelType w:val="hybridMultilevel"/>
    <w:tmpl w:val="B83EA790"/>
    <w:lvl w:ilvl="0" w:tplc="6BF881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0105F32"/>
    <w:multiLevelType w:val="hybridMultilevel"/>
    <w:tmpl w:val="49D87A54"/>
    <w:lvl w:ilvl="0" w:tplc="A48AB8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AF6BD8"/>
    <w:multiLevelType w:val="hybridMultilevel"/>
    <w:tmpl w:val="AE9625E2"/>
    <w:lvl w:ilvl="0" w:tplc="A1301D6A">
      <w:start w:val="1"/>
      <w:numFmt w:val="decimal"/>
      <w:lvlText w:val="%1-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num w:numId="1">
    <w:abstractNumId w:val="2"/>
  </w:num>
  <w:num w:numId="2">
    <w:abstractNumId w:val="11"/>
  </w:num>
  <w:num w:numId="3">
    <w:abstractNumId w:val="12"/>
  </w:num>
  <w:num w:numId="4">
    <w:abstractNumId w:val="7"/>
  </w:num>
  <w:num w:numId="5">
    <w:abstractNumId w:val="10"/>
  </w:num>
  <w:num w:numId="6">
    <w:abstractNumId w:val="4"/>
  </w:num>
  <w:num w:numId="7">
    <w:abstractNumId w:val="6"/>
  </w:num>
  <w:num w:numId="8">
    <w:abstractNumId w:val="5"/>
  </w:num>
  <w:num w:numId="9">
    <w:abstractNumId w:val="3"/>
  </w:num>
  <w:num w:numId="10">
    <w:abstractNumId w:val="9"/>
  </w:num>
  <w:num w:numId="11">
    <w:abstractNumId w:val="8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DIwNjIxszQwMrRQ0lEKTi0uzszPAykwrAUAMpfYUSwAAAA="/>
  </w:docVars>
  <w:rsids>
    <w:rsidRoot w:val="007A529C"/>
    <w:rsid w:val="000034B8"/>
    <w:rsid w:val="000227EB"/>
    <w:rsid w:val="0004066A"/>
    <w:rsid w:val="00077713"/>
    <w:rsid w:val="000A2D49"/>
    <w:rsid w:val="00135943"/>
    <w:rsid w:val="0015145D"/>
    <w:rsid w:val="001724EA"/>
    <w:rsid w:val="00172D59"/>
    <w:rsid w:val="0017610E"/>
    <w:rsid w:val="00191A43"/>
    <w:rsid w:val="00194FEF"/>
    <w:rsid w:val="001C639B"/>
    <w:rsid w:val="001D15D4"/>
    <w:rsid w:val="001D2758"/>
    <w:rsid w:val="001E1CAF"/>
    <w:rsid w:val="001F40F0"/>
    <w:rsid w:val="001F49E9"/>
    <w:rsid w:val="001F756C"/>
    <w:rsid w:val="00212ED1"/>
    <w:rsid w:val="0022008E"/>
    <w:rsid w:val="0024167B"/>
    <w:rsid w:val="0025568C"/>
    <w:rsid w:val="0026098C"/>
    <w:rsid w:val="00291C8C"/>
    <w:rsid w:val="002C00CC"/>
    <w:rsid w:val="00312666"/>
    <w:rsid w:val="0037669B"/>
    <w:rsid w:val="003941EA"/>
    <w:rsid w:val="003B27C2"/>
    <w:rsid w:val="003F1428"/>
    <w:rsid w:val="0040468C"/>
    <w:rsid w:val="004836B1"/>
    <w:rsid w:val="0048575C"/>
    <w:rsid w:val="0048610E"/>
    <w:rsid w:val="004C02E6"/>
    <w:rsid w:val="005169AD"/>
    <w:rsid w:val="00553515"/>
    <w:rsid w:val="0055720D"/>
    <w:rsid w:val="006145D7"/>
    <w:rsid w:val="00645CAF"/>
    <w:rsid w:val="00652C44"/>
    <w:rsid w:val="006636F3"/>
    <w:rsid w:val="006914E7"/>
    <w:rsid w:val="006B7807"/>
    <w:rsid w:val="006E0195"/>
    <w:rsid w:val="006E0ADC"/>
    <w:rsid w:val="006E791B"/>
    <w:rsid w:val="00791EC6"/>
    <w:rsid w:val="007A529C"/>
    <w:rsid w:val="007E5A99"/>
    <w:rsid w:val="007F622F"/>
    <w:rsid w:val="00817461"/>
    <w:rsid w:val="00827D87"/>
    <w:rsid w:val="00830945"/>
    <w:rsid w:val="00880D3F"/>
    <w:rsid w:val="008B4108"/>
    <w:rsid w:val="00941E14"/>
    <w:rsid w:val="009741EF"/>
    <w:rsid w:val="00987806"/>
    <w:rsid w:val="009E639A"/>
    <w:rsid w:val="00A376A6"/>
    <w:rsid w:val="00A9619E"/>
    <w:rsid w:val="00AC0C7C"/>
    <w:rsid w:val="00AE5489"/>
    <w:rsid w:val="00AF178B"/>
    <w:rsid w:val="00AF4E94"/>
    <w:rsid w:val="00B54278"/>
    <w:rsid w:val="00B659E6"/>
    <w:rsid w:val="00B70B89"/>
    <w:rsid w:val="00BC16C1"/>
    <w:rsid w:val="00BF7C77"/>
    <w:rsid w:val="00C07578"/>
    <w:rsid w:val="00C14937"/>
    <w:rsid w:val="00C34788"/>
    <w:rsid w:val="00C4694E"/>
    <w:rsid w:val="00C80715"/>
    <w:rsid w:val="00C871D3"/>
    <w:rsid w:val="00D22F33"/>
    <w:rsid w:val="00D516D0"/>
    <w:rsid w:val="00D53CD1"/>
    <w:rsid w:val="00D5671C"/>
    <w:rsid w:val="00D97A1C"/>
    <w:rsid w:val="00DE4C96"/>
    <w:rsid w:val="00E82170"/>
    <w:rsid w:val="00E85B70"/>
    <w:rsid w:val="00EB6E87"/>
    <w:rsid w:val="00ED6B0B"/>
    <w:rsid w:val="00F139D0"/>
    <w:rsid w:val="00F82E4F"/>
    <w:rsid w:val="00FB32AB"/>
    <w:rsid w:val="00FC0453"/>
    <w:rsid w:val="00FE6EE6"/>
    <w:rsid w:val="00FE76CD"/>
    <w:rsid w:val="00FF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CE1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5A99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E1CAF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8B410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2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E5A9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609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98C"/>
  </w:style>
  <w:style w:type="paragraph" w:styleId="Footer">
    <w:name w:val="footer"/>
    <w:basedOn w:val="Normal"/>
    <w:link w:val="FooterChar"/>
    <w:uiPriority w:val="99"/>
    <w:unhideWhenUsed/>
    <w:rsid w:val="002609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98C"/>
  </w:style>
  <w:style w:type="character" w:customStyle="1" w:styleId="Heading3Char">
    <w:name w:val="Heading 3 Char"/>
    <w:basedOn w:val="DefaultParagraphFont"/>
    <w:link w:val="Heading3"/>
    <w:uiPriority w:val="9"/>
    <w:rsid w:val="001E1CAF"/>
    <w:rPr>
      <w:rFonts w:ascii="Times New Roman" w:eastAsia="Times New Roman" w:hAnsi="Times New Roman" w:cs="Times New Roman"/>
      <w:b/>
      <w:bCs/>
      <w:sz w:val="27"/>
      <w:szCs w:val="27"/>
    </w:rPr>
  </w:style>
  <w:style w:type="table" w:customStyle="1" w:styleId="TableGrid1">
    <w:name w:val="Table Grid1"/>
    <w:basedOn w:val="TableNormal"/>
    <w:next w:val="TableGrid"/>
    <w:uiPriority w:val="59"/>
    <w:rsid w:val="00BC16C1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5A99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E1CAF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8B410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2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E5A9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609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98C"/>
  </w:style>
  <w:style w:type="paragraph" w:styleId="Footer">
    <w:name w:val="footer"/>
    <w:basedOn w:val="Normal"/>
    <w:link w:val="FooterChar"/>
    <w:uiPriority w:val="99"/>
    <w:unhideWhenUsed/>
    <w:rsid w:val="002609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98C"/>
  </w:style>
  <w:style w:type="character" w:customStyle="1" w:styleId="Heading3Char">
    <w:name w:val="Heading 3 Char"/>
    <w:basedOn w:val="DefaultParagraphFont"/>
    <w:link w:val="Heading3"/>
    <w:uiPriority w:val="9"/>
    <w:rsid w:val="001E1CAF"/>
    <w:rPr>
      <w:rFonts w:ascii="Times New Roman" w:eastAsia="Times New Roman" w:hAnsi="Times New Roman" w:cs="Times New Roman"/>
      <w:b/>
      <w:bCs/>
      <w:sz w:val="27"/>
      <w:szCs w:val="27"/>
    </w:rPr>
  </w:style>
  <w:style w:type="table" w:customStyle="1" w:styleId="TableGrid1">
    <w:name w:val="Table Grid1"/>
    <w:basedOn w:val="TableNormal"/>
    <w:next w:val="TableGrid"/>
    <w:uiPriority w:val="59"/>
    <w:rsid w:val="00BC16C1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532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4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142971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6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173000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1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17609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87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edpuzzle.com/conten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F2D7C5-A306-461E-A3E0-4758EE6F9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730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4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</dc:creator>
  <cp:lastModifiedBy>Maher</cp:lastModifiedBy>
  <cp:revision>4</cp:revision>
  <cp:lastPrinted>2021-06-13T09:56:00Z</cp:lastPrinted>
  <dcterms:created xsi:type="dcterms:W3CDTF">2021-06-19T13:08:00Z</dcterms:created>
  <dcterms:modified xsi:type="dcterms:W3CDTF">2021-06-22T05:20:00Z</dcterms:modified>
</cp:coreProperties>
</file>